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99389" w14:textId="7936129C" w:rsidR="00EC4DD5" w:rsidRPr="00EA0012" w:rsidRDefault="00E37FE5" w:rsidP="006D44B7">
      <w:pPr>
        <w:pStyle w:val="Textkrper"/>
        <w:jc w:val="both"/>
        <w:rPr>
          <w:rFonts w:ascii="Times New Roman"/>
          <w:lang w:val="pt-BR"/>
        </w:rPr>
      </w:pPr>
      <w:r>
        <w:rPr>
          <w:noProof/>
        </w:rPr>
        <w:drawing>
          <wp:anchor distT="0" distB="0" distL="114300" distR="114300" simplePos="0" relativeHeight="251658248" behindDoc="1" locked="0" layoutInCell="1" allowOverlap="1" wp14:anchorId="46D3F977" wp14:editId="033FAFA0">
            <wp:simplePos x="0" y="0"/>
            <wp:positionH relativeFrom="column">
              <wp:posOffset>4815840</wp:posOffset>
            </wp:positionH>
            <wp:positionV relativeFrom="paragraph">
              <wp:posOffset>-895350</wp:posOffset>
            </wp:positionV>
            <wp:extent cx="1209600" cy="1209600"/>
            <wp:effectExtent l="0" t="0" r="0" b="0"/>
            <wp:wrapNone/>
            <wp:docPr id="1" name="Immagine 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00" cy="12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4F98" w:rsidRPr="005C0ED6">
        <w:rPr>
          <w:rFonts w:ascii="Times New Roman"/>
          <w:noProof/>
          <w:lang w:val="pt-BR"/>
        </w:rPr>
        <w:drawing>
          <wp:anchor distT="0" distB="0" distL="114300" distR="114300" simplePos="0" relativeHeight="251658246" behindDoc="1" locked="0" layoutInCell="1" allowOverlap="1" wp14:anchorId="5BE28933" wp14:editId="6423D0F2">
            <wp:simplePos x="0" y="0"/>
            <wp:positionH relativeFrom="margin">
              <wp:posOffset>-1053385</wp:posOffset>
            </wp:positionH>
            <wp:positionV relativeFrom="page">
              <wp:align>bottom</wp:align>
            </wp:positionV>
            <wp:extent cx="9620250" cy="13554188"/>
            <wp:effectExtent l="0" t="0" r="0" b="9525"/>
            <wp:wrapNone/>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magine 63"/>
                    <pic:cNvPicPr/>
                  </pic:nvPicPr>
                  <pic:blipFill rotWithShape="1">
                    <a:blip r:embed="rId12" cstate="print">
                      <a:extLst>
                        <a:ext uri="{28A0092B-C50C-407E-A947-70E740481C1C}">
                          <a14:useLocalDpi xmlns:a14="http://schemas.microsoft.com/office/drawing/2010/main" val="0"/>
                        </a:ext>
                      </a:extLst>
                    </a:blip>
                    <a:srcRect l="37531" t="800" r="27132"/>
                    <a:stretch/>
                  </pic:blipFill>
                  <pic:spPr bwMode="auto">
                    <a:xfrm>
                      <a:off x="0" y="0"/>
                      <a:ext cx="9620250" cy="1355418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ADBDF9" w14:textId="5581C9B8" w:rsidR="00EC4DD5" w:rsidRPr="00EA0012" w:rsidRDefault="00EC4DD5">
      <w:pPr>
        <w:pStyle w:val="Textkrper"/>
        <w:rPr>
          <w:rFonts w:ascii="Times New Roman"/>
          <w:lang w:val="pt-BR"/>
        </w:rPr>
      </w:pPr>
    </w:p>
    <w:p w14:paraId="2E5DACB6" w14:textId="27D35372" w:rsidR="00EC4DD5" w:rsidRPr="00EA0012" w:rsidRDefault="00EC4DD5">
      <w:pPr>
        <w:pStyle w:val="Textkrper"/>
        <w:rPr>
          <w:rFonts w:ascii="Times New Roman"/>
          <w:lang w:val="pt-BR"/>
        </w:rPr>
      </w:pPr>
    </w:p>
    <w:p w14:paraId="5AB77EE2" w14:textId="182DAFCC" w:rsidR="00EC4DD5" w:rsidRPr="00EA0012" w:rsidRDefault="00CD3C90">
      <w:pPr>
        <w:pStyle w:val="Textkrper"/>
        <w:rPr>
          <w:rFonts w:ascii="Times New Roman"/>
          <w:lang w:val="pt-BR"/>
        </w:rPr>
      </w:pPr>
      <w:r w:rsidRPr="00E07F3E">
        <w:rPr>
          <w:rFonts w:eastAsia="MS Gothic"/>
          <w:noProof/>
          <w:color w:val="000000"/>
          <w:sz w:val="14"/>
          <w:szCs w:val="14"/>
          <w:lang w:val="it-IT"/>
        </w:rPr>
        <w:drawing>
          <wp:anchor distT="0" distB="0" distL="114300" distR="114300" simplePos="0" relativeHeight="251658245" behindDoc="0" locked="0" layoutInCell="1" allowOverlap="1" wp14:anchorId="631EA466" wp14:editId="30CB3A65">
            <wp:simplePos x="0" y="0"/>
            <wp:positionH relativeFrom="column">
              <wp:posOffset>4811395</wp:posOffset>
            </wp:positionH>
            <wp:positionV relativeFrom="paragraph">
              <wp:posOffset>22860</wp:posOffset>
            </wp:positionV>
            <wp:extent cx="1209040" cy="560705"/>
            <wp:effectExtent l="0" t="0" r="0" b="0"/>
            <wp:wrapSquare wrapText="bothSides"/>
            <wp:docPr id="31" name="Immagine 31" descr="Immagine che contiene test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descr="Immagine che contiene testo, clipart&#10;&#10;Descrizione generata automaticament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209040" cy="560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8B89DB" w14:textId="740DC6D7" w:rsidR="00EC4DD5" w:rsidRPr="00EA0012" w:rsidRDefault="00EC4DD5">
      <w:pPr>
        <w:pStyle w:val="Textkrper"/>
        <w:rPr>
          <w:rFonts w:ascii="Times New Roman"/>
          <w:lang w:val="pt-BR"/>
        </w:rPr>
      </w:pPr>
    </w:p>
    <w:p w14:paraId="203463A9" w14:textId="75E3E0BB" w:rsidR="00EC4DD5" w:rsidRPr="00EA0012" w:rsidRDefault="00EC4DD5">
      <w:pPr>
        <w:pStyle w:val="Textkrper"/>
        <w:rPr>
          <w:rFonts w:ascii="Times New Roman"/>
          <w:lang w:val="pt-BR"/>
        </w:rPr>
      </w:pPr>
    </w:p>
    <w:p w14:paraId="67E43D14" w14:textId="4474DFAD" w:rsidR="00EC4DD5" w:rsidRPr="00EA0012" w:rsidRDefault="00EC4DD5">
      <w:pPr>
        <w:pStyle w:val="Textkrper"/>
        <w:rPr>
          <w:rFonts w:ascii="Times New Roman"/>
          <w:lang w:val="pt-BR"/>
        </w:rPr>
      </w:pPr>
    </w:p>
    <w:p w14:paraId="3A081BE1" w14:textId="6A6636FF" w:rsidR="00EC4DD5" w:rsidRPr="00EA0012" w:rsidRDefault="00EC4DD5">
      <w:pPr>
        <w:pStyle w:val="Textkrper"/>
        <w:rPr>
          <w:rFonts w:ascii="Times New Roman"/>
          <w:lang w:val="pt-BR"/>
        </w:rPr>
      </w:pPr>
    </w:p>
    <w:p w14:paraId="64226AFE" w14:textId="3B3D781D" w:rsidR="00EC4DD5" w:rsidRPr="00EA0012" w:rsidRDefault="00EC4DD5">
      <w:pPr>
        <w:pStyle w:val="Textkrper"/>
        <w:rPr>
          <w:rFonts w:ascii="Times New Roman"/>
          <w:lang w:val="pt-BR"/>
        </w:rPr>
      </w:pPr>
    </w:p>
    <w:p w14:paraId="176F6D77" w14:textId="014FBD67" w:rsidR="00EC4DD5" w:rsidRPr="00EA0012" w:rsidRDefault="00EC4DD5">
      <w:pPr>
        <w:pStyle w:val="Textkrper"/>
        <w:rPr>
          <w:rFonts w:ascii="Times New Roman"/>
          <w:lang w:val="pt-BR"/>
        </w:rPr>
      </w:pPr>
    </w:p>
    <w:p w14:paraId="28C723E2" w14:textId="5E271186" w:rsidR="00EC4DD5" w:rsidRPr="00EA0012" w:rsidRDefault="00EC4DD5">
      <w:pPr>
        <w:pStyle w:val="Textkrper"/>
        <w:rPr>
          <w:rFonts w:ascii="Times New Roman"/>
          <w:lang w:val="pt-BR"/>
        </w:rPr>
      </w:pPr>
    </w:p>
    <w:p w14:paraId="7AB84AAC" w14:textId="1040938A" w:rsidR="00EC4DD5" w:rsidRPr="00EA0012" w:rsidRDefault="00B532DE" w:rsidP="00B532DE">
      <w:pPr>
        <w:pStyle w:val="Textkrper"/>
        <w:tabs>
          <w:tab w:val="left" w:pos="2595"/>
        </w:tabs>
        <w:rPr>
          <w:rFonts w:ascii="Times New Roman"/>
          <w:lang w:val="pt-BR"/>
        </w:rPr>
      </w:pPr>
      <w:r>
        <w:rPr>
          <w:rFonts w:ascii="Times New Roman"/>
          <w:lang w:val="pt-BR"/>
        </w:rPr>
        <w:tab/>
      </w:r>
    </w:p>
    <w:p w14:paraId="0B15A3D2" w14:textId="1B668C52" w:rsidR="00EC4DD5" w:rsidRPr="00EA0012" w:rsidRDefault="00EC4DD5">
      <w:pPr>
        <w:pStyle w:val="Textkrper"/>
        <w:rPr>
          <w:rFonts w:ascii="Times New Roman"/>
          <w:lang w:val="pt-BR"/>
        </w:rPr>
      </w:pPr>
    </w:p>
    <w:p w14:paraId="583A622A" w14:textId="4FE2FDD1" w:rsidR="00EC4DD5" w:rsidRPr="00EA0012" w:rsidRDefault="00EC4DD5">
      <w:pPr>
        <w:pStyle w:val="Textkrper"/>
        <w:rPr>
          <w:rFonts w:ascii="Times New Roman"/>
          <w:lang w:val="pt-BR"/>
        </w:rPr>
      </w:pPr>
    </w:p>
    <w:p w14:paraId="52D4CBE9" w14:textId="3E7FA5E7" w:rsidR="00EC4DD5" w:rsidRPr="00EA0012" w:rsidRDefault="00EC4DD5">
      <w:pPr>
        <w:pStyle w:val="Textkrper"/>
        <w:rPr>
          <w:rFonts w:ascii="Times New Roman"/>
          <w:lang w:val="pt-BR"/>
        </w:rPr>
      </w:pPr>
    </w:p>
    <w:p w14:paraId="489F7DA4" w14:textId="32825081" w:rsidR="00EC4DD5" w:rsidRPr="00EA0012" w:rsidRDefault="00EC4DD5">
      <w:pPr>
        <w:pStyle w:val="Textkrper"/>
        <w:rPr>
          <w:rFonts w:ascii="Times New Roman"/>
          <w:lang w:val="pt-BR"/>
        </w:rPr>
      </w:pPr>
    </w:p>
    <w:p w14:paraId="29A3C7CF" w14:textId="76F2ECC3" w:rsidR="00EC4DD5" w:rsidRPr="00EA0012" w:rsidRDefault="00EC4DD5">
      <w:pPr>
        <w:pStyle w:val="Textkrper"/>
        <w:rPr>
          <w:rFonts w:ascii="Times New Roman"/>
          <w:lang w:val="pt-BR"/>
        </w:rPr>
      </w:pPr>
    </w:p>
    <w:p w14:paraId="0B3511C4" w14:textId="6899513F" w:rsidR="00EC4DD5" w:rsidRPr="00EA0012" w:rsidRDefault="00EC4DD5">
      <w:pPr>
        <w:pStyle w:val="Textkrper"/>
        <w:rPr>
          <w:rFonts w:ascii="Times New Roman"/>
          <w:lang w:val="pt-BR"/>
        </w:rPr>
      </w:pPr>
    </w:p>
    <w:p w14:paraId="0DF73D36" w14:textId="34241677" w:rsidR="00EC4DD5" w:rsidRPr="00EA0012" w:rsidRDefault="00EC4DD5">
      <w:pPr>
        <w:pStyle w:val="Textkrper"/>
        <w:rPr>
          <w:rFonts w:ascii="Times New Roman"/>
          <w:lang w:val="pt-BR"/>
        </w:rPr>
      </w:pPr>
    </w:p>
    <w:p w14:paraId="60F3EC26" w14:textId="3193848D" w:rsidR="00EC4DD5" w:rsidRPr="00EA0012" w:rsidRDefault="00EC4DD5">
      <w:pPr>
        <w:pStyle w:val="Textkrper"/>
        <w:rPr>
          <w:rFonts w:ascii="Times New Roman"/>
          <w:lang w:val="pt-BR"/>
        </w:rPr>
      </w:pPr>
    </w:p>
    <w:p w14:paraId="08B75C1A" w14:textId="17F3B779" w:rsidR="00EC4DD5" w:rsidRPr="00EA0012" w:rsidRDefault="00EC4DD5">
      <w:pPr>
        <w:pStyle w:val="Textkrper"/>
        <w:rPr>
          <w:rFonts w:ascii="Times New Roman"/>
          <w:lang w:val="pt-BR"/>
        </w:rPr>
      </w:pPr>
    </w:p>
    <w:p w14:paraId="7D55134E" w14:textId="4999F213" w:rsidR="00EC4DD5" w:rsidRPr="00EA0012" w:rsidRDefault="00EC4DD5">
      <w:pPr>
        <w:pStyle w:val="Textkrper"/>
        <w:rPr>
          <w:rFonts w:ascii="Times New Roman"/>
          <w:lang w:val="pt-BR"/>
        </w:rPr>
      </w:pPr>
    </w:p>
    <w:p w14:paraId="43D28A93" w14:textId="34BC6C38" w:rsidR="00EC4DD5" w:rsidRPr="00EA0012" w:rsidRDefault="00EC4DD5">
      <w:pPr>
        <w:pStyle w:val="Textkrper"/>
        <w:spacing w:before="6"/>
        <w:rPr>
          <w:rFonts w:ascii="Times New Roman"/>
          <w:sz w:val="25"/>
          <w:lang w:val="pt-BR"/>
        </w:rPr>
      </w:pPr>
    </w:p>
    <w:p w14:paraId="0FD0BEBB" w14:textId="3848D5A6" w:rsidR="00401367" w:rsidRPr="00EA0012" w:rsidRDefault="00884595" w:rsidP="007C631D">
      <w:pPr>
        <w:spacing w:before="114"/>
        <w:ind w:left="5656"/>
        <w:rPr>
          <w:b/>
          <w:color w:val="FFFFFF"/>
          <w:sz w:val="36"/>
          <w:lang w:val="pt-BR"/>
        </w:rPr>
      </w:pPr>
      <w:r w:rsidRPr="00EA0012">
        <w:rPr>
          <w:b/>
          <w:color w:val="FFFFFF"/>
          <w:sz w:val="36"/>
          <w:lang w:val="pt-BR"/>
        </w:rPr>
        <w:br/>
      </w:r>
    </w:p>
    <w:p w14:paraId="4C749AE2" w14:textId="35C64556" w:rsidR="00EC4DD5" w:rsidRPr="00EA0012" w:rsidRDefault="00803717" w:rsidP="00401367">
      <w:pPr>
        <w:ind w:left="5656"/>
        <w:rPr>
          <w:b/>
          <w:color w:val="FFFFFF"/>
          <w:sz w:val="36"/>
          <w:lang w:val="pt-BR"/>
        </w:rPr>
      </w:pPr>
      <w:r>
        <w:rPr>
          <w:b/>
          <w:noProof/>
          <w:color w:val="FFFFFF"/>
          <w:sz w:val="36"/>
          <w:lang w:val="it-IT" w:bidi="ar-SA"/>
        </w:rPr>
        <mc:AlternateContent>
          <mc:Choice Requires="wps">
            <w:drawing>
              <wp:anchor distT="0" distB="0" distL="114300" distR="114300" simplePos="0" relativeHeight="251658241" behindDoc="0" locked="0" layoutInCell="1" allowOverlap="1" wp14:anchorId="48B2221B" wp14:editId="201B97D7">
                <wp:simplePos x="0" y="0"/>
                <wp:positionH relativeFrom="margin">
                  <wp:posOffset>-243840</wp:posOffset>
                </wp:positionH>
                <wp:positionV relativeFrom="paragraph">
                  <wp:posOffset>4179570</wp:posOffset>
                </wp:positionV>
                <wp:extent cx="5981700" cy="1295400"/>
                <wp:effectExtent l="0" t="0" r="0" b="0"/>
                <wp:wrapNone/>
                <wp:docPr id="9" name="Casella di testo 9"/>
                <wp:cNvGraphicFramePr/>
                <a:graphic xmlns:a="http://schemas.openxmlformats.org/drawingml/2006/main">
                  <a:graphicData uri="http://schemas.microsoft.com/office/word/2010/wordprocessingShape">
                    <wps:wsp>
                      <wps:cNvSpPr txBox="1"/>
                      <wps:spPr>
                        <a:xfrm>
                          <a:off x="0" y="0"/>
                          <a:ext cx="5981700" cy="1295400"/>
                        </a:xfrm>
                        <a:prstGeom prst="rect">
                          <a:avLst/>
                        </a:prstGeom>
                        <a:noFill/>
                        <a:ln w="6350">
                          <a:noFill/>
                        </a:ln>
                      </wps:spPr>
                      <wps:txbx>
                        <w:txbxContent>
                          <w:p w14:paraId="5B5E06EA" w14:textId="1813D877" w:rsidR="003403C2" w:rsidRPr="00A7079E" w:rsidRDefault="00803717" w:rsidP="00803717">
                            <w:pPr>
                              <w:tabs>
                                <w:tab w:val="left" w:pos="9639"/>
                              </w:tabs>
                              <w:spacing w:line="249" w:lineRule="auto"/>
                              <w:ind w:left="110"/>
                              <w:rPr>
                                <w:b/>
                                <w:color w:val="F2F2F2" w:themeColor="background1" w:themeShade="F2"/>
                                <w:sz w:val="40"/>
                                <w:szCs w:val="40"/>
                                <w:lang w:val="de-DE"/>
                              </w:rPr>
                            </w:pPr>
                            <w:r w:rsidRPr="00803717">
                              <w:rPr>
                                <w:b/>
                                <w:color w:val="FFFFFF" w:themeColor="background1"/>
                                <w:sz w:val="40"/>
                                <w:szCs w:val="40"/>
                                <w:lang w:val="de-DE"/>
                              </w:rPr>
                              <w:t xml:space="preserve">Nachhaltige Industriearchitektur: </w:t>
                            </w:r>
                            <w:r w:rsidR="00EC3BE1">
                              <w:rPr>
                                <w:b/>
                                <w:color w:val="FFFFFF" w:themeColor="background1"/>
                                <w:sz w:val="40"/>
                                <w:szCs w:val="40"/>
                                <w:lang w:val="de-DE"/>
                              </w:rPr>
                              <w:br/>
                            </w:r>
                            <w:r w:rsidRPr="00803717">
                              <w:rPr>
                                <w:b/>
                                <w:color w:val="FFFFFF" w:themeColor="background1"/>
                                <w:sz w:val="40"/>
                                <w:szCs w:val="40"/>
                                <w:lang w:val="de-DE"/>
                              </w:rPr>
                              <w:t xml:space="preserve">Nice setzt Partnerschaft mit Mario Cucinella Architects bei Bau des neuen Hauptsitzes </w:t>
                            </w:r>
                            <w:r w:rsidR="00EC3BE1">
                              <w:rPr>
                                <w:b/>
                                <w:color w:val="FFFFFF" w:themeColor="background1"/>
                                <w:sz w:val="40"/>
                                <w:szCs w:val="40"/>
                                <w:lang w:val="de-DE"/>
                              </w:rPr>
                              <w:br/>
                            </w:r>
                            <w:r w:rsidRPr="00803717">
                              <w:rPr>
                                <w:b/>
                                <w:color w:val="FFFFFF" w:themeColor="background1"/>
                                <w:sz w:val="40"/>
                                <w:szCs w:val="40"/>
                                <w:lang w:val="de-DE"/>
                              </w:rPr>
                              <w:t>in Brasilien f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B2221B" id="_x0000_t202" coordsize="21600,21600" o:spt="202" path="m,l,21600r21600,l21600,xe">
                <v:stroke joinstyle="miter"/>
                <v:path gradientshapeok="t" o:connecttype="rect"/>
              </v:shapetype>
              <v:shape id="Casella di testo 9" o:spid="_x0000_s1026" type="#_x0000_t202" style="position:absolute;left:0;text-align:left;margin-left:-19.2pt;margin-top:329.1pt;width:471pt;height:102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" filled="f" stroked="f" strokeweight=".5pt">
                <v:textbox>
                  <w:txbxContent>
                    <w:p w14:paraId="5B5E06EA" w14:textId="1813D877" w:rsidR="003403C2" w:rsidRPr="00A7079E" w:rsidRDefault="00803717" w:rsidP="00803717">
                      <w:pPr>
                        <w:tabs>
                          <w:tab w:val="left" w:pos="9639"/>
                        </w:tabs>
                        <w:spacing w:line="249" w:lineRule="auto"/>
                        <w:ind w:left="110"/>
                        <w:rPr>
                          <w:b/>
                          <w:color w:val="F2F2F2" w:themeColor="background1" w:themeShade="F2"/>
                          <w:sz w:val="40"/>
                          <w:szCs w:val="40"/>
                          <w:lang w:val="de-DE"/>
                        </w:rPr>
                      </w:pPr>
                      <w:r w:rsidRPr="00803717">
                        <w:rPr>
                          <w:b/>
                          <w:color w:val="FFFFFF" w:themeColor="background1"/>
                          <w:sz w:val="40"/>
                          <w:szCs w:val="40"/>
                          <w:lang w:val="de-DE"/>
                        </w:rPr>
                        <w:t xml:space="preserve">Nachhaltige Industriearchitektur: </w:t>
                      </w:r>
                      <w:r w:rsidR="00EC3BE1">
                        <w:rPr>
                          <w:b/>
                          <w:color w:val="FFFFFF" w:themeColor="background1"/>
                          <w:sz w:val="40"/>
                          <w:szCs w:val="40"/>
                          <w:lang w:val="de-DE"/>
                        </w:rPr>
                        <w:br/>
                      </w:r>
                      <w:r w:rsidRPr="00803717">
                        <w:rPr>
                          <w:b/>
                          <w:color w:val="FFFFFF" w:themeColor="background1"/>
                          <w:sz w:val="40"/>
                          <w:szCs w:val="40"/>
                          <w:lang w:val="de-DE"/>
                        </w:rPr>
                        <w:t xml:space="preserve">Nice setzt Partnerschaft mit Mario Cucinella Architects bei Bau des neuen Hauptsitzes </w:t>
                      </w:r>
                      <w:r w:rsidR="00EC3BE1">
                        <w:rPr>
                          <w:b/>
                          <w:color w:val="FFFFFF" w:themeColor="background1"/>
                          <w:sz w:val="40"/>
                          <w:szCs w:val="40"/>
                          <w:lang w:val="de-DE"/>
                        </w:rPr>
                        <w:br/>
                      </w:r>
                      <w:r w:rsidRPr="00803717">
                        <w:rPr>
                          <w:b/>
                          <w:color w:val="FFFFFF" w:themeColor="background1"/>
                          <w:sz w:val="40"/>
                          <w:szCs w:val="40"/>
                          <w:lang w:val="de-DE"/>
                        </w:rPr>
                        <w:t>in Brasilien fort</w:t>
                      </w:r>
                    </w:p>
                  </w:txbxContent>
                </v:textbox>
                <w10:wrap anchorx="margin"/>
              </v:shape>
            </w:pict>
          </mc:Fallback>
        </mc:AlternateContent>
      </w:r>
      <w:r w:rsidR="005A4F98" w:rsidRPr="00E338A0">
        <w:rPr>
          <w:rFonts w:ascii="Times New Roman"/>
          <w:noProof/>
          <w:lang w:val="pt-BR"/>
        </w:rPr>
        <mc:AlternateContent>
          <mc:Choice Requires="wps">
            <w:drawing>
              <wp:anchor distT="0" distB="0" distL="114300" distR="114300" simplePos="0" relativeHeight="251658247" behindDoc="1" locked="0" layoutInCell="1" allowOverlap="1" wp14:anchorId="61501B19" wp14:editId="35BF454A">
                <wp:simplePos x="0" y="0"/>
                <wp:positionH relativeFrom="margin">
                  <wp:posOffset>4107180</wp:posOffset>
                </wp:positionH>
                <wp:positionV relativeFrom="margin">
                  <wp:posOffset>9363710</wp:posOffset>
                </wp:positionV>
                <wp:extent cx="3952875" cy="165100"/>
                <wp:effectExtent l="0" t="0" r="9525" b="6350"/>
                <wp:wrapNone/>
                <wp:docPr id="34" name="Casella di testo 34"/>
                <wp:cNvGraphicFramePr/>
                <a:graphic xmlns:a="http://schemas.openxmlformats.org/drawingml/2006/main">
                  <a:graphicData uri="http://schemas.microsoft.com/office/word/2010/wordprocessingShape">
                    <wps:wsp>
                      <wps:cNvSpPr txBox="1"/>
                      <wps:spPr>
                        <a:xfrm>
                          <a:off x="0" y="0"/>
                          <a:ext cx="3952875" cy="165100"/>
                        </a:xfrm>
                        <a:prstGeom prst="rect">
                          <a:avLst/>
                        </a:prstGeom>
                        <a:noFill/>
                        <a:ln w="6350">
                          <a:noFill/>
                        </a:ln>
                      </wps:spPr>
                      <wps:txbx>
                        <w:txbxContent>
                          <w:p w14:paraId="04F85D28" w14:textId="77777777" w:rsidR="00E338A0" w:rsidRPr="005C75AB" w:rsidRDefault="00E338A0" w:rsidP="00E338A0">
                            <w:pPr>
                              <w:rPr>
                                <w:b/>
                                <w:color w:val="FFFFFF" w:themeColor="background1"/>
                                <w:sz w:val="18"/>
                                <w:szCs w:val="18"/>
                              </w:rPr>
                            </w:pPr>
                            <w:r w:rsidRPr="005C75AB">
                              <w:rPr>
                                <w:b/>
                                <w:color w:val="FFFFFF" w:themeColor="background1"/>
                                <w:sz w:val="18"/>
                                <w:szCs w:val="18"/>
                              </w:rPr>
                              <w:t>Credits: Mario Cucinella Archite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01B19" id="Casella di testo 34" o:spid="_x0000_s1027" type="#_x0000_t202" style="position:absolute;left:0;text-align:left;margin-left:323.4pt;margin-top:737.3pt;width:311.25pt;height:13pt;z-index:-25165823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" filled="f" stroked="f" strokeweight=".5pt">
                <v:textbox inset="0,0,0,0">
                  <w:txbxContent>
                    <w:p w14:paraId="04F85D28" w14:textId="77777777" w:rsidR="00E338A0" w:rsidRPr="005C75AB" w:rsidRDefault="00E338A0" w:rsidP="00E338A0">
                      <w:pPr>
                        <w:rPr>
                          <w:b/>
                          <w:color w:val="FFFFFF" w:themeColor="background1"/>
                          <w:sz w:val="18"/>
                          <w:szCs w:val="18"/>
                        </w:rPr>
                      </w:pPr>
                      <w:r w:rsidRPr="005C75AB">
                        <w:rPr>
                          <w:b/>
                          <w:color w:val="FFFFFF" w:themeColor="background1"/>
                          <w:sz w:val="18"/>
                          <w:szCs w:val="18"/>
                        </w:rPr>
                        <w:t>Credits: Mario Cucinella Architects</w:t>
                      </w:r>
                    </w:p>
                  </w:txbxContent>
                </v:textbox>
                <w10:wrap anchorx="margin" anchory="margin"/>
              </v:shape>
            </w:pict>
          </mc:Fallback>
        </mc:AlternateContent>
      </w:r>
    </w:p>
    <w:p w14:paraId="3066A226" w14:textId="431B79A0" w:rsidR="00EC4DD5" w:rsidRPr="002A0978" w:rsidRDefault="00EC4DD5" w:rsidP="002A0978">
      <w:pPr>
        <w:rPr>
          <w:b/>
          <w:sz w:val="36"/>
          <w:lang w:val="pt-BR"/>
        </w:rPr>
        <w:sectPr w:rsidR="00EC4DD5" w:rsidRPr="002A0978" w:rsidSect="008A7B75">
          <w:type w:val="continuous"/>
          <w:pgSz w:w="11910" w:h="16840"/>
          <w:pgMar w:top="1418" w:right="1134" w:bottom="1134" w:left="1134" w:header="720" w:footer="720" w:gutter="0"/>
          <w:cols w:space="720"/>
          <w:docGrid w:linePitch="299"/>
        </w:sectPr>
      </w:pPr>
    </w:p>
    <w:p w14:paraId="2AF4DFFD" w14:textId="2BD24D70" w:rsidR="00D71DBA" w:rsidRDefault="00715369" w:rsidP="0089582D">
      <w:pPr>
        <w:pStyle w:val="Textkrper"/>
        <w:jc w:val="center"/>
        <w:rPr>
          <w:b/>
          <w:color w:val="000000" w:themeColor="text1"/>
          <w:sz w:val="40"/>
          <w:szCs w:val="40"/>
          <w:lang w:val="it-IT"/>
        </w:rPr>
      </w:pPr>
      <w:r>
        <w:rPr>
          <w:noProof/>
        </w:rPr>
        <w:lastRenderedPageBreak/>
        <w:drawing>
          <wp:anchor distT="0" distB="0" distL="114300" distR="114300" simplePos="0" relativeHeight="251658249" behindDoc="0" locked="0" layoutInCell="1" allowOverlap="1" wp14:anchorId="46A97660" wp14:editId="21BBE4D9">
            <wp:simplePos x="0" y="0"/>
            <wp:positionH relativeFrom="column">
              <wp:posOffset>4865370</wp:posOffset>
            </wp:positionH>
            <wp:positionV relativeFrom="paragraph">
              <wp:posOffset>-1430167</wp:posOffset>
            </wp:positionV>
            <wp:extent cx="1209600" cy="1209600"/>
            <wp:effectExtent l="0" t="0" r="0" b="0"/>
            <wp:wrapNone/>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00" cy="12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75AB">
        <w:rPr>
          <w:noProof/>
          <w:lang w:val="it-IT" w:bidi="ar-SA"/>
        </w:rPr>
        <w:drawing>
          <wp:anchor distT="0" distB="0" distL="114300" distR="114300" simplePos="0" relativeHeight="251658242" behindDoc="0" locked="0" layoutInCell="1" allowOverlap="1" wp14:anchorId="7FD62A06" wp14:editId="1ED9D5C4">
            <wp:simplePos x="0" y="0"/>
            <wp:positionH relativeFrom="column">
              <wp:posOffset>4806950</wp:posOffset>
            </wp:positionH>
            <wp:positionV relativeFrom="paragraph">
              <wp:posOffset>88900</wp:posOffset>
            </wp:positionV>
            <wp:extent cx="1237615" cy="572770"/>
            <wp:effectExtent l="0" t="0" r="635" b="0"/>
            <wp:wrapSquare wrapText="bothSides"/>
            <wp:docPr id="55" name="Immagin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37615" cy="572770"/>
                    </a:xfrm>
                    <a:prstGeom prst="rect">
                      <a:avLst/>
                    </a:prstGeom>
                    <a:noFill/>
                    <a:ln>
                      <a:noFill/>
                    </a:ln>
                  </pic:spPr>
                </pic:pic>
              </a:graphicData>
            </a:graphic>
            <wp14:sizeRelH relativeFrom="page">
              <wp14:pctWidth>0</wp14:pctWidth>
            </wp14:sizeRelH>
            <wp14:sizeRelV relativeFrom="page">
              <wp14:pctHeight>0</wp14:pctHeight>
            </wp14:sizeRelV>
          </wp:anchor>
        </w:drawing>
      </w:r>
      <w:r w:rsidR="00791BBA">
        <w:rPr>
          <w:noProof/>
          <w:lang w:val="it-IT" w:bidi="ar-SA"/>
        </w:rPr>
        <w:drawing>
          <wp:anchor distT="0" distB="0" distL="114300" distR="114300" simplePos="0" relativeHeight="251658240" behindDoc="0" locked="1" layoutInCell="1" allowOverlap="1" wp14:anchorId="58192D84" wp14:editId="23C74D91">
            <wp:simplePos x="0" y="0"/>
            <wp:positionH relativeFrom="margin">
              <wp:posOffset>-560705</wp:posOffset>
            </wp:positionH>
            <wp:positionV relativeFrom="page">
              <wp:posOffset>-224790</wp:posOffset>
            </wp:positionV>
            <wp:extent cx="6123305" cy="433070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23305" cy="4330700"/>
                    </a:xfrm>
                    <a:prstGeom prst="rect">
                      <a:avLst/>
                    </a:prstGeom>
                  </pic:spPr>
                </pic:pic>
              </a:graphicData>
            </a:graphic>
            <wp14:sizeRelH relativeFrom="page">
              <wp14:pctWidth>0</wp14:pctWidth>
            </wp14:sizeRelH>
            <wp14:sizeRelV relativeFrom="page">
              <wp14:pctHeight>0</wp14:pctHeight>
            </wp14:sizeRelV>
          </wp:anchor>
        </w:drawing>
      </w:r>
      <w:bookmarkStart w:id="0" w:name="_Hlk7012588"/>
    </w:p>
    <w:p w14:paraId="3DF1904A" w14:textId="235D4AE9" w:rsidR="0089582D" w:rsidRDefault="0089582D" w:rsidP="0089582D">
      <w:pPr>
        <w:pStyle w:val="Textkrper"/>
        <w:jc w:val="center"/>
        <w:rPr>
          <w:b/>
          <w:color w:val="000000" w:themeColor="text1"/>
          <w:sz w:val="40"/>
          <w:szCs w:val="40"/>
          <w:lang w:val="it-IT"/>
        </w:rPr>
      </w:pPr>
    </w:p>
    <w:p w14:paraId="4D0FA176" w14:textId="3CC75E96" w:rsidR="0089582D" w:rsidRDefault="0089582D" w:rsidP="0089582D">
      <w:pPr>
        <w:pStyle w:val="Textkrper"/>
        <w:jc w:val="center"/>
        <w:rPr>
          <w:b/>
          <w:color w:val="000000" w:themeColor="text1"/>
          <w:sz w:val="40"/>
          <w:szCs w:val="40"/>
          <w:lang w:val="it-IT"/>
        </w:rPr>
      </w:pPr>
    </w:p>
    <w:p w14:paraId="47847FF3" w14:textId="412D76DA" w:rsidR="0089582D" w:rsidRDefault="0089582D" w:rsidP="0089582D">
      <w:pPr>
        <w:pStyle w:val="Textkrper"/>
        <w:jc w:val="center"/>
        <w:rPr>
          <w:b/>
          <w:color w:val="000000" w:themeColor="text1"/>
          <w:sz w:val="40"/>
          <w:szCs w:val="40"/>
          <w:lang w:val="it-IT"/>
        </w:rPr>
      </w:pPr>
    </w:p>
    <w:p w14:paraId="0835606A" w14:textId="02C08679" w:rsidR="0089582D" w:rsidRDefault="0089582D" w:rsidP="0089582D">
      <w:pPr>
        <w:pStyle w:val="Textkrper"/>
        <w:jc w:val="center"/>
        <w:rPr>
          <w:b/>
          <w:color w:val="000000" w:themeColor="text1"/>
          <w:sz w:val="40"/>
          <w:szCs w:val="40"/>
          <w:lang w:val="it-IT"/>
        </w:rPr>
      </w:pPr>
    </w:p>
    <w:p w14:paraId="2EF379C5" w14:textId="4D933BAE" w:rsidR="0089582D" w:rsidRDefault="0089582D" w:rsidP="0089582D">
      <w:pPr>
        <w:pStyle w:val="Textkrper"/>
        <w:jc w:val="center"/>
        <w:rPr>
          <w:b/>
          <w:color w:val="000000" w:themeColor="text1"/>
          <w:sz w:val="40"/>
          <w:szCs w:val="40"/>
          <w:lang w:val="it-IT"/>
        </w:rPr>
      </w:pPr>
    </w:p>
    <w:p w14:paraId="24656D23" w14:textId="77777777" w:rsidR="0089582D" w:rsidRDefault="0089582D" w:rsidP="0089582D">
      <w:pPr>
        <w:pStyle w:val="Textkrper"/>
        <w:jc w:val="center"/>
        <w:rPr>
          <w:b/>
          <w:color w:val="000000" w:themeColor="text1"/>
          <w:sz w:val="40"/>
          <w:szCs w:val="40"/>
          <w:lang w:val="it-IT"/>
        </w:rPr>
      </w:pPr>
    </w:p>
    <w:p w14:paraId="33BE1635" w14:textId="640D81B1" w:rsidR="0089582D" w:rsidRPr="003807DB" w:rsidRDefault="005F46A9" w:rsidP="00FA75AC">
      <w:pPr>
        <w:tabs>
          <w:tab w:val="left" w:pos="9639"/>
        </w:tabs>
        <w:spacing w:line="249" w:lineRule="auto"/>
        <w:ind w:left="110"/>
        <w:jc w:val="center"/>
        <w:rPr>
          <w:b/>
          <w:color w:val="000000" w:themeColor="text1"/>
          <w:sz w:val="40"/>
          <w:szCs w:val="40"/>
          <w:lang w:val="de-DE"/>
        </w:rPr>
      </w:pPr>
      <w:bookmarkStart w:id="1" w:name="_Hlk96335119"/>
      <w:r>
        <w:rPr>
          <w:b/>
          <w:color w:val="000000" w:themeColor="text1"/>
          <w:sz w:val="40"/>
          <w:szCs w:val="40"/>
          <w:lang w:val="de-DE"/>
        </w:rPr>
        <w:t xml:space="preserve">Nachhaltige Industriearchitektur: </w:t>
      </w:r>
      <w:r w:rsidR="00EC3BE1">
        <w:rPr>
          <w:b/>
          <w:color w:val="000000" w:themeColor="text1"/>
          <w:sz w:val="40"/>
          <w:szCs w:val="40"/>
          <w:lang w:val="de-DE"/>
        </w:rPr>
        <w:br/>
      </w:r>
      <w:r w:rsidR="00A752C9">
        <w:rPr>
          <w:b/>
          <w:color w:val="000000" w:themeColor="text1"/>
          <w:sz w:val="40"/>
          <w:szCs w:val="40"/>
          <w:lang w:val="de-DE"/>
        </w:rPr>
        <w:t xml:space="preserve">Nice </w:t>
      </w:r>
      <w:r w:rsidR="00313702">
        <w:rPr>
          <w:b/>
          <w:color w:val="000000" w:themeColor="text1"/>
          <w:sz w:val="40"/>
          <w:szCs w:val="40"/>
          <w:lang w:val="de-DE"/>
        </w:rPr>
        <w:t xml:space="preserve">setzt </w:t>
      </w:r>
      <w:r w:rsidR="0089582D" w:rsidRPr="003807DB">
        <w:rPr>
          <w:b/>
          <w:color w:val="000000" w:themeColor="text1"/>
          <w:sz w:val="40"/>
          <w:szCs w:val="40"/>
          <w:lang w:val="de-DE"/>
        </w:rPr>
        <w:t xml:space="preserve">Partnerschaft </w:t>
      </w:r>
      <w:r w:rsidR="00313702">
        <w:rPr>
          <w:b/>
          <w:color w:val="000000" w:themeColor="text1"/>
          <w:sz w:val="40"/>
          <w:szCs w:val="40"/>
          <w:lang w:val="de-DE"/>
        </w:rPr>
        <w:t>mit</w:t>
      </w:r>
      <w:r w:rsidR="0089582D" w:rsidRPr="003807DB">
        <w:rPr>
          <w:b/>
          <w:color w:val="000000" w:themeColor="text1"/>
          <w:sz w:val="40"/>
          <w:szCs w:val="40"/>
          <w:lang w:val="de-DE"/>
        </w:rPr>
        <w:t xml:space="preserve"> Mario Cucinella Architects bei Bau des neuen Hauptsitzes </w:t>
      </w:r>
      <w:r w:rsidR="00EC3BE1">
        <w:rPr>
          <w:b/>
          <w:color w:val="000000" w:themeColor="text1"/>
          <w:sz w:val="40"/>
          <w:szCs w:val="40"/>
          <w:lang w:val="de-DE"/>
        </w:rPr>
        <w:br/>
      </w:r>
      <w:r w:rsidR="00313702">
        <w:rPr>
          <w:b/>
          <w:color w:val="000000" w:themeColor="text1"/>
          <w:sz w:val="40"/>
          <w:szCs w:val="40"/>
          <w:lang w:val="de-DE"/>
        </w:rPr>
        <w:t xml:space="preserve">in Brasilien </w:t>
      </w:r>
      <w:r w:rsidR="0089582D" w:rsidRPr="003807DB">
        <w:rPr>
          <w:b/>
          <w:color w:val="000000" w:themeColor="text1"/>
          <w:sz w:val="40"/>
          <w:szCs w:val="40"/>
          <w:lang w:val="de-DE"/>
        </w:rPr>
        <w:t>fort</w:t>
      </w:r>
      <w:bookmarkEnd w:id="1"/>
    </w:p>
    <w:p w14:paraId="0E07C056" w14:textId="77777777" w:rsidR="00042CDA" w:rsidRPr="003807DB" w:rsidRDefault="00042CDA" w:rsidP="00E34017">
      <w:pPr>
        <w:tabs>
          <w:tab w:val="left" w:pos="9639"/>
        </w:tabs>
        <w:spacing w:line="249" w:lineRule="auto"/>
        <w:rPr>
          <w:i/>
          <w:lang w:val="de-DE"/>
        </w:rPr>
      </w:pPr>
    </w:p>
    <w:p w14:paraId="14F3AD5B" w14:textId="75C51A67" w:rsidR="0089582D" w:rsidRPr="003807DB" w:rsidRDefault="002F1F5B" w:rsidP="00293A8D">
      <w:pPr>
        <w:jc w:val="both"/>
        <w:rPr>
          <w:lang w:val="de-DE"/>
        </w:rPr>
      </w:pPr>
      <w:r w:rsidRPr="003807DB">
        <w:rPr>
          <w:b/>
          <w:lang w:val="de-DE"/>
        </w:rPr>
        <w:t xml:space="preserve">Oderzo, </w:t>
      </w:r>
      <w:r w:rsidR="009F2421">
        <w:rPr>
          <w:b/>
          <w:lang w:val="de-DE"/>
        </w:rPr>
        <w:t>Italien</w:t>
      </w:r>
      <w:r w:rsidRPr="003807DB">
        <w:rPr>
          <w:b/>
          <w:lang w:val="de-DE"/>
        </w:rPr>
        <w:t xml:space="preserve">, </w:t>
      </w:r>
      <w:r w:rsidR="009F2421">
        <w:rPr>
          <w:b/>
          <w:lang w:val="de-DE"/>
        </w:rPr>
        <w:t>2</w:t>
      </w:r>
      <w:r w:rsidR="00F37162">
        <w:rPr>
          <w:b/>
          <w:lang w:val="de-DE"/>
        </w:rPr>
        <w:t>2</w:t>
      </w:r>
      <w:r w:rsidR="009F2421">
        <w:rPr>
          <w:b/>
          <w:lang w:val="de-DE"/>
        </w:rPr>
        <w:t>.</w:t>
      </w:r>
      <w:r w:rsidRPr="003807DB">
        <w:rPr>
          <w:b/>
          <w:lang w:val="de-DE"/>
        </w:rPr>
        <w:t xml:space="preserve"> </w:t>
      </w:r>
      <w:r w:rsidR="009F2421">
        <w:rPr>
          <w:b/>
          <w:lang w:val="de-DE"/>
        </w:rPr>
        <w:t>Februar</w:t>
      </w:r>
      <w:r w:rsidR="00001FFA" w:rsidRPr="003807DB">
        <w:rPr>
          <w:b/>
          <w:lang w:val="de-DE"/>
        </w:rPr>
        <w:t xml:space="preserve"> </w:t>
      </w:r>
      <w:r w:rsidRPr="003807DB">
        <w:rPr>
          <w:b/>
          <w:lang w:val="de-DE"/>
        </w:rPr>
        <w:t xml:space="preserve">2022 - </w:t>
      </w:r>
      <w:r w:rsidR="0089582D" w:rsidRPr="003807DB">
        <w:rPr>
          <w:lang w:val="de-DE"/>
        </w:rPr>
        <w:t xml:space="preserve">Ein großes Blatt, das zart auf leichten Säulen ruht: </w:t>
      </w:r>
      <w:r w:rsidR="00EC3BE1">
        <w:rPr>
          <w:lang w:val="de-DE"/>
        </w:rPr>
        <w:br/>
      </w:r>
      <w:r w:rsidR="005F42CB">
        <w:rPr>
          <w:lang w:val="de-DE"/>
        </w:rPr>
        <w:t xml:space="preserve">Dieses </w:t>
      </w:r>
      <w:r w:rsidR="0089582D" w:rsidRPr="003807DB">
        <w:rPr>
          <w:lang w:val="de-DE"/>
        </w:rPr>
        <w:t>symbolische Bild</w:t>
      </w:r>
      <w:r w:rsidR="005F42CB">
        <w:rPr>
          <w:lang w:val="de-DE"/>
        </w:rPr>
        <w:t xml:space="preserve"> inspirierte zum Entwurf des </w:t>
      </w:r>
      <w:r w:rsidR="0089582D" w:rsidRPr="003807DB">
        <w:rPr>
          <w:lang w:val="de-DE"/>
        </w:rPr>
        <w:t>ikonische</w:t>
      </w:r>
      <w:r w:rsidR="00EA6B53">
        <w:rPr>
          <w:lang w:val="de-DE"/>
        </w:rPr>
        <w:t>n</w:t>
      </w:r>
      <w:r w:rsidR="0089582D" w:rsidRPr="003807DB">
        <w:rPr>
          <w:lang w:val="de-DE"/>
        </w:rPr>
        <w:t xml:space="preserve"> Dach</w:t>
      </w:r>
      <w:r w:rsidR="00EA6B53">
        <w:rPr>
          <w:lang w:val="de-DE"/>
        </w:rPr>
        <w:t>s</w:t>
      </w:r>
      <w:r w:rsidR="0089582D" w:rsidRPr="003807DB">
        <w:rPr>
          <w:lang w:val="de-DE"/>
        </w:rPr>
        <w:t xml:space="preserve"> des brandneuen Industriekomplexes von Nice in Brasilien</w:t>
      </w:r>
      <w:r w:rsidR="00781E76">
        <w:rPr>
          <w:lang w:val="de-DE"/>
        </w:rPr>
        <w:t xml:space="preserve">. </w:t>
      </w:r>
      <w:r w:rsidR="00211614" w:rsidRPr="003807DB">
        <w:rPr>
          <w:lang w:val="de-DE"/>
        </w:rPr>
        <w:t xml:space="preserve">Die Bauarbeiten </w:t>
      </w:r>
      <w:r w:rsidR="00211614">
        <w:rPr>
          <w:lang w:val="de-DE"/>
        </w:rPr>
        <w:t xml:space="preserve">für den </w:t>
      </w:r>
      <w:r w:rsidR="007C7DC5">
        <w:rPr>
          <w:lang w:val="de-DE"/>
        </w:rPr>
        <w:t>hochmodernen</w:t>
      </w:r>
      <w:r w:rsidR="00211614" w:rsidRPr="003807DB">
        <w:rPr>
          <w:lang w:val="de-DE"/>
        </w:rPr>
        <w:t xml:space="preserve"> und nachhaltige</w:t>
      </w:r>
      <w:r w:rsidR="00211614">
        <w:rPr>
          <w:lang w:val="de-DE"/>
        </w:rPr>
        <w:t xml:space="preserve">n </w:t>
      </w:r>
      <w:r w:rsidR="00211614" w:rsidRPr="003807DB">
        <w:rPr>
          <w:lang w:val="de-DE"/>
        </w:rPr>
        <w:t xml:space="preserve">Komplex schreiten </w:t>
      </w:r>
      <w:r w:rsidR="00211614">
        <w:rPr>
          <w:lang w:val="de-DE"/>
        </w:rPr>
        <w:t xml:space="preserve">derzeit </w:t>
      </w:r>
      <w:r w:rsidR="00211614" w:rsidRPr="003807DB">
        <w:rPr>
          <w:lang w:val="de-DE"/>
        </w:rPr>
        <w:t xml:space="preserve">zügig voran und sollen im </w:t>
      </w:r>
      <w:r w:rsidR="00211614">
        <w:rPr>
          <w:lang w:val="de-DE"/>
        </w:rPr>
        <w:t xml:space="preserve">kommenden </w:t>
      </w:r>
      <w:r w:rsidR="00211614" w:rsidRPr="003807DB">
        <w:rPr>
          <w:lang w:val="de-DE"/>
        </w:rPr>
        <w:t>Juni abgeschlossen sein.</w:t>
      </w:r>
      <w:r w:rsidR="00211614">
        <w:rPr>
          <w:lang w:val="de-DE"/>
        </w:rPr>
        <w:t xml:space="preserve"> </w:t>
      </w:r>
      <w:r w:rsidR="00EC3BE1">
        <w:rPr>
          <w:lang w:val="de-DE"/>
        </w:rPr>
        <w:br/>
      </w:r>
      <w:r w:rsidR="0089582D" w:rsidRPr="003807DB">
        <w:rPr>
          <w:lang w:val="de-DE"/>
        </w:rPr>
        <w:t xml:space="preserve">Nice, </w:t>
      </w:r>
      <w:r w:rsidR="0063308A" w:rsidRPr="0063308A">
        <w:rPr>
          <w:lang w:val="de-DE"/>
        </w:rPr>
        <w:t>eines der weltweit führenden Unternehmen in den Bereichen Smart Home, Sicherheit sowie Haus- und Gebäudeautomation,</w:t>
      </w:r>
      <w:r w:rsidR="0089582D" w:rsidRPr="003807DB">
        <w:rPr>
          <w:lang w:val="de-DE"/>
        </w:rPr>
        <w:t xml:space="preserve"> hat das renommierte Architekturbüro MC A - Mario Cucinella</w:t>
      </w:r>
      <w:r w:rsidR="00EC3BE1">
        <w:rPr>
          <w:lang w:val="de-DE"/>
        </w:rPr>
        <w:t xml:space="preserve"> </w:t>
      </w:r>
      <w:r w:rsidR="0089582D" w:rsidRPr="003807DB">
        <w:rPr>
          <w:lang w:val="de-DE"/>
        </w:rPr>
        <w:t xml:space="preserve">Architects mit der Planung und dem Bau des neuen brasilianischen Firmensitzes beauftragt. </w:t>
      </w:r>
    </w:p>
    <w:p w14:paraId="634E2DCF" w14:textId="77777777" w:rsidR="0089582D" w:rsidRPr="003807DB" w:rsidRDefault="0089582D" w:rsidP="0089582D">
      <w:pPr>
        <w:pStyle w:val="KeinLeerraum"/>
        <w:jc w:val="both"/>
        <w:rPr>
          <w:rFonts w:ascii="Arial" w:hAnsi="Arial" w:cs="Arial"/>
          <w:lang w:val="de-DE"/>
        </w:rPr>
      </w:pPr>
    </w:p>
    <w:p w14:paraId="03C681E2" w14:textId="654AA4BA" w:rsidR="001A5512" w:rsidRPr="007348F9" w:rsidRDefault="0089582D" w:rsidP="00465309">
      <w:pPr>
        <w:pStyle w:val="KeinLeerraum"/>
        <w:jc w:val="both"/>
        <w:rPr>
          <w:rFonts w:ascii="Arial" w:hAnsi="Arial" w:cs="Arial"/>
          <w:b/>
          <w:bCs/>
          <w:lang w:val="de-DE"/>
        </w:rPr>
      </w:pPr>
      <w:r w:rsidRPr="003807DB">
        <w:rPr>
          <w:rFonts w:ascii="Arial" w:hAnsi="Arial" w:cs="Arial"/>
          <w:lang w:val="de-DE"/>
        </w:rPr>
        <w:t>Der futuristische Komplex wird in Limeira, nordwestlich von São Paulo, auf einer Fläche von 20.000 Quadratmetern errichtet. Das Gebäude wurde nach den Anforderungen der LEED-Zertifizierung entworfen und setzt einen Maßstab für nachhaltige Industriearchitektur.</w:t>
      </w:r>
      <w:r w:rsidR="00465309">
        <w:rPr>
          <w:rFonts w:ascii="Arial" w:hAnsi="Arial" w:cs="Arial"/>
          <w:lang w:val="de-DE"/>
        </w:rPr>
        <w:t xml:space="preserve"> </w:t>
      </w:r>
      <w:r w:rsidR="001A5512" w:rsidRPr="00465309">
        <w:rPr>
          <w:rFonts w:ascii="Arial" w:hAnsi="Arial" w:cs="Arial"/>
          <w:lang w:val="de-DE"/>
        </w:rPr>
        <w:t>„Nachhaltigkeit ist ein grundlegendes Element der Architektur. Wenn wir in die Geschichte zurückblicken, haben wir immer eine Beziehung zur Materie gebraucht, und die Energien, die ins Spiel gebracht wurden, waren die des Klimas: die Sonne, der Wind, das Licht. Das Projekt stellt eine symbiotische Beziehung zwischen der architektonischen Struktur und der Natur her, indem es mit der Landschaft interagiert, traditionelle brasilianische Architekturelemente neu interpretiert und die Nutzung aller passiven Eigenschaften fördert</w:t>
      </w:r>
      <w:r w:rsidR="00465309" w:rsidRPr="00465309">
        <w:rPr>
          <w:rFonts w:ascii="Arial" w:hAnsi="Arial" w:cs="Arial"/>
          <w:lang w:val="de-DE"/>
        </w:rPr>
        <w:t>“</w:t>
      </w:r>
      <w:r w:rsidR="001A5512" w:rsidRPr="00465309">
        <w:rPr>
          <w:rFonts w:ascii="Arial" w:hAnsi="Arial" w:cs="Arial"/>
          <w:lang w:val="de-DE"/>
        </w:rPr>
        <w:t xml:space="preserve">, sagt </w:t>
      </w:r>
      <w:r w:rsidR="001A5512" w:rsidRPr="007348F9">
        <w:rPr>
          <w:rFonts w:ascii="Arial" w:hAnsi="Arial" w:cs="Arial"/>
          <w:b/>
          <w:bCs/>
          <w:lang w:val="de-DE"/>
        </w:rPr>
        <w:t>Mario Cucinella, Gründer und kreativer Leiter von MC A - Mario Cucinella Architects.</w:t>
      </w:r>
    </w:p>
    <w:p w14:paraId="433380F5" w14:textId="77777777" w:rsidR="0089582D" w:rsidRDefault="0089582D" w:rsidP="0089582D">
      <w:pPr>
        <w:pStyle w:val="KeinLeerraum"/>
        <w:jc w:val="both"/>
        <w:rPr>
          <w:rFonts w:ascii="Arial" w:hAnsi="Arial" w:cs="Arial"/>
          <w:lang w:val="de-DE"/>
        </w:rPr>
      </w:pPr>
    </w:p>
    <w:p w14:paraId="1FCB16ED" w14:textId="66241C47" w:rsidR="0010052C" w:rsidRPr="003867B1" w:rsidRDefault="003867B1" w:rsidP="0089582D">
      <w:pPr>
        <w:pStyle w:val="KeinLeerraum"/>
        <w:jc w:val="both"/>
        <w:rPr>
          <w:rFonts w:ascii="Arial" w:hAnsi="Arial" w:cs="Arial"/>
          <w:b/>
          <w:bCs/>
          <w:lang w:val="de-DE"/>
        </w:rPr>
      </w:pPr>
      <w:r w:rsidRPr="003867B1">
        <w:rPr>
          <w:rFonts w:ascii="Arial" w:hAnsi="Arial" w:cs="Arial"/>
          <w:b/>
          <w:bCs/>
          <w:lang w:val="de-DE"/>
        </w:rPr>
        <w:t>Mehr als 20 Millionen Euro Investitionskosten</w:t>
      </w:r>
    </w:p>
    <w:p w14:paraId="29E6FC9D" w14:textId="570B8F99" w:rsidR="0089582D" w:rsidRPr="00A25CC8" w:rsidRDefault="0089582D" w:rsidP="0089582D">
      <w:pPr>
        <w:pStyle w:val="KeinLeerraum"/>
        <w:jc w:val="both"/>
        <w:rPr>
          <w:rFonts w:ascii="Arial" w:hAnsi="Arial" w:cs="Arial"/>
          <w:lang w:val="de-DE"/>
        </w:rPr>
      </w:pPr>
      <w:r w:rsidRPr="003807DB">
        <w:rPr>
          <w:rFonts w:ascii="Arial" w:hAnsi="Arial" w:cs="Arial"/>
          <w:lang w:val="de-DE"/>
        </w:rPr>
        <w:t xml:space="preserve">Der brasilianische Hauptsitz von Nice wurde als Smart Factory konzipiert: </w:t>
      </w:r>
      <w:r w:rsidR="00A7079E">
        <w:rPr>
          <w:rFonts w:ascii="Arial" w:hAnsi="Arial" w:cs="Arial"/>
          <w:lang w:val="de-DE"/>
        </w:rPr>
        <w:t>D</w:t>
      </w:r>
      <w:r w:rsidR="009A5974">
        <w:rPr>
          <w:rFonts w:ascii="Arial" w:hAnsi="Arial" w:cs="Arial"/>
          <w:lang w:val="de-DE"/>
        </w:rPr>
        <w:t>er</w:t>
      </w:r>
      <w:r w:rsidRPr="003807DB">
        <w:rPr>
          <w:rFonts w:ascii="Arial" w:hAnsi="Arial" w:cs="Arial"/>
          <w:lang w:val="de-DE"/>
        </w:rPr>
        <w:t xml:space="preserve"> neue Produktionsansat</w:t>
      </w:r>
      <w:r w:rsidR="009A5974">
        <w:rPr>
          <w:rFonts w:ascii="Arial" w:hAnsi="Arial" w:cs="Arial"/>
          <w:lang w:val="de-DE"/>
        </w:rPr>
        <w:t xml:space="preserve">z basiert auf dem </w:t>
      </w:r>
      <w:r w:rsidRPr="003807DB">
        <w:rPr>
          <w:rFonts w:ascii="Arial" w:hAnsi="Arial" w:cs="Arial"/>
          <w:lang w:val="de-DE"/>
        </w:rPr>
        <w:t>Einsatz von Spitzentechnologien</w:t>
      </w:r>
      <w:r w:rsidR="009A5974">
        <w:rPr>
          <w:rFonts w:ascii="Arial" w:hAnsi="Arial" w:cs="Arial"/>
          <w:lang w:val="de-DE"/>
        </w:rPr>
        <w:t xml:space="preserve"> und zielt darauf ab</w:t>
      </w:r>
      <w:r w:rsidRPr="003807DB">
        <w:rPr>
          <w:rFonts w:ascii="Arial" w:hAnsi="Arial" w:cs="Arial"/>
          <w:lang w:val="de-DE"/>
        </w:rPr>
        <w:t>, die Arbeitsbedingungen zu verbessern, ein nachhaltiges Geschäftsmodell zu schaffen und die Produktivität und Produktionsqualität der Werke zu steigern. Der mit einer Investition von über 20 Millionen Euro errichtete Komplex wird auch eines der internationalen Forschungs- und Entwicklungszentren von Nice sein.</w:t>
      </w:r>
      <w:r w:rsidR="00A25CC8">
        <w:rPr>
          <w:rFonts w:ascii="Arial" w:hAnsi="Arial" w:cs="Arial"/>
          <w:lang w:val="de-DE"/>
        </w:rPr>
        <w:t xml:space="preserve"> </w:t>
      </w:r>
    </w:p>
    <w:p w14:paraId="1D75E310" w14:textId="77777777" w:rsidR="0089582D" w:rsidRPr="00A25CC8" w:rsidRDefault="0089582D" w:rsidP="0089582D">
      <w:pPr>
        <w:pStyle w:val="KeinLeerraum"/>
        <w:jc w:val="both"/>
        <w:rPr>
          <w:rFonts w:ascii="Arial" w:hAnsi="Arial" w:cs="Arial"/>
          <w:lang w:val="de-DE"/>
        </w:rPr>
      </w:pPr>
    </w:p>
    <w:p w14:paraId="72221F78" w14:textId="77777777" w:rsidR="004A17B7" w:rsidRDefault="004A17B7" w:rsidP="0089582D">
      <w:pPr>
        <w:pStyle w:val="KeinLeerraum"/>
        <w:jc w:val="both"/>
        <w:rPr>
          <w:rFonts w:ascii="Arial" w:hAnsi="Arial" w:cs="Arial"/>
          <w:b/>
          <w:bCs/>
          <w:lang w:val="de-DE"/>
        </w:rPr>
      </w:pPr>
      <w:r>
        <w:rPr>
          <w:rFonts w:ascii="Arial" w:hAnsi="Arial" w:cs="Arial"/>
          <w:b/>
          <w:bCs/>
          <w:lang w:val="de-DE"/>
        </w:rPr>
        <w:br/>
      </w:r>
      <w:r>
        <w:rPr>
          <w:rFonts w:ascii="Arial" w:hAnsi="Arial" w:cs="Arial"/>
          <w:b/>
          <w:bCs/>
          <w:lang w:val="de-DE"/>
        </w:rPr>
        <w:br/>
      </w:r>
      <w:r>
        <w:rPr>
          <w:rFonts w:ascii="Arial" w:hAnsi="Arial" w:cs="Arial"/>
          <w:b/>
          <w:bCs/>
          <w:lang w:val="de-DE"/>
        </w:rPr>
        <w:br/>
      </w:r>
      <w:r>
        <w:rPr>
          <w:rFonts w:ascii="Arial" w:hAnsi="Arial" w:cs="Arial"/>
          <w:b/>
          <w:bCs/>
          <w:lang w:val="de-DE"/>
        </w:rPr>
        <w:br/>
      </w:r>
    </w:p>
    <w:p w14:paraId="5712C4F8" w14:textId="7FEE4035" w:rsidR="002F06EF" w:rsidRPr="002F06EF" w:rsidRDefault="002F06EF" w:rsidP="0089582D">
      <w:pPr>
        <w:pStyle w:val="KeinLeerraum"/>
        <w:jc w:val="both"/>
        <w:rPr>
          <w:rFonts w:ascii="Arial" w:hAnsi="Arial" w:cs="Arial"/>
          <w:b/>
          <w:bCs/>
          <w:lang w:val="de-DE"/>
        </w:rPr>
      </w:pPr>
      <w:r w:rsidRPr="002F06EF">
        <w:rPr>
          <w:rFonts w:ascii="Arial" w:hAnsi="Arial" w:cs="Arial"/>
          <w:b/>
          <w:bCs/>
          <w:lang w:val="de-DE"/>
        </w:rPr>
        <w:lastRenderedPageBreak/>
        <w:t>„Show-Factory“</w:t>
      </w:r>
    </w:p>
    <w:p w14:paraId="4E948FFD" w14:textId="59BD24D6" w:rsidR="0089582D" w:rsidRPr="003807DB" w:rsidRDefault="0089582D" w:rsidP="0089582D">
      <w:pPr>
        <w:pStyle w:val="KeinLeerraum"/>
        <w:jc w:val="both"/>
        <w:rPr>
          <w:rFonts w:ascii="Arial" w:hAnsi="Arial" w:cs="Arial"/>
          <w:lang w:val="de-DE"/>
        </w:rPr>
      </w:pPr>
      <w:r w:rsidRPr="003807DB">
        <w:rPr>
          <w:rFonts w:ascii="Arial" w:hAnsi="Arial" w:cs="Arial"/>
          <w:lang w:val="de-DE"/>
        </w:rPr>
        <w:t xml:space="preserve">Das von MC A entwickelte Projekt </w:t>
      </w:r>
      <w:r w:rsidR="00AC0968">
        <w:rPr>
          <w:rFonts w:ascii="Arial" w:hAnsi="Arial" w:cs="Arial"/>
          <w:lang w:val="de-DE"/>
        </w:rPr>
        <w:t>möchte</w:t>
      </w:r>
      <w:r w:rsidRPr="003807DB">
        <w:rPr>
          <w:rFonts w:ascii="Arial" w:hAnsi="Arial" w:cs="Arial"/>
          <w:lang w:val="de-DE"/>
        </w:rPr>
        <w:t xml:space="preserve"> das Konzept einer Produktionsstätte neu interpretieren, indem ein Dialog mit der Gemeinde und der Umgebung hergestellt wird. Das Gebäude zeichnet sich durch eine helle zentrale Fassade zur öffentlichen Hauptstraße hin aus,</w:t>
      </w:r>
      <w:r w:rsidR="00D47D9A">
        <w:rPr>
          <w:rFonts w:ascii="Arial" w:hAnsi="Arial" w:cs="Arial"/>
          <w:lang w:val="de-DE"/>
        </w:rPr>
        <w:t xml:space="preserve"> hinter </w:t>
      </w:r>
      <w:r w:rsidRPr="003807DB">
        <w:rPr>
          <w:rFonts w:ascii="Arial" w:hAnsi="Arial" w:cs="Arial"/>
          <w:lang w:val="de-DE"/>
        </w:rPr>
        <w:t xml:space="preserve">der sich die Lobby, zwei Büroetagen, die Gemeinschaftsräume und alle Schulungsräume befinden. Der Produktionsbereich </w:t>
      </w:r>
      <w:r w:rsidR="00FF04DB">
        <w:rPr>
          <w:rFonts w:ascii="Arial" w:hAnsi="Arial" w:cs="Arial"/>
          <w:lang w:val="de-DE"/>
        </w:rPr>
        <w:t>ist im</w:t>
      </w:r>
      <w:r w:rsidRPr="003807DB">
        <w:rPr>
          <w:rFonts w:ascii="Arial" w:hAnsi="Arial" w:cs="Arial"/>
          <w:lang w:val="de-DE"/>
        </w:rPr>
        <w:t xml:space="preserve"> hinteren Teil des Gebäudes </w:t>
      </w:r>
      <w:r w:rsidR="00FF04DB">
        <w:rPr>
          <w:rFonts w:ascii="Arial" w:hAnsi="Arial" w:cs="Arial"/>
          <w:lang w:val="de-DE"/>
        </w:rPr>
        <w:t xml:space="preserve">untergebracht </w:t>
      </w:r>
      <w:r w:rsidRPr="003807DB">
        <w:rPr>
          <w:rFonts w:ascii="Arial" w:hAnsi="Arial" w:cs="Arial"/>
          <w:lang w:val="de-DE"/>
        </w:rPr>
        <w:t>und mit der Hauptlobby durch ein großes Fenster verbunden</w:t>
      </w:r>
      <w:r w:rsidR="0097139B">
        <w:rPr>
          <w:rFonts w:ascii="Arial" w:hAnsi="Arial" w:cs="Arial"/>
          <w:lang w:val="de-DE"/>
        </w:rPr>
        <w:t xml:space="preserve">. Von dort aus können </w:t>
      </w:r>
      <w:r w:rsidRPr="003807DB">
        <w:rPr>
          <w:rFonts w:ascii="Arial" w:hAnsi="Arial" w:cs="Arial"/>
          <w:lang w:val="de-DE"/>
        </w:rPr>
        <w:t>Besuche</w:t>
      </w:r>
      <w:r w:rsidR="0097139B">
        <w:rPr>
          <w:rFonts w:ascii="Arial" w:hAnsi="Arial" w:cs="Arial"/>
          <w:lang w:val="de-DE"/>
        </w:rPr>
        <w:t>nde</w:t>
      </w:r>
      <w:r w:rsidRPr="003807DB">
        <w:rPr>
          <w:rFonts w:ascii="Arial" w:hAnsi="Arial" w:cs="Arial"/>
          <w:lang w:val="de-DE"/>
        </w:rPr>
        <w:t xml:space="preserve"> den automatisierten Produktionsprozess beobachten, was das Gebäude in eine </w:t>
      </w:r>
      <w:r w:rsidR="0097139B">
        <w:rPr>
          <w:rFonts w:ascii="Arial" w:hAnsi="Arial" w:cs="Arial"/>
          <w:lang w:val="de-DE"/>
        </w:rPr>
        <w:t>„</w:t>
      </w:r>
      <w:r w:rsidRPr="003807DB">
        <w:rPr>
          <w:rFonts w:ascii="Arial" w:hAnsi="Arial" w:cs="Arial"/>
          <w:lang w:val="de-DE"/>
        </w:rPr>
        <w:t>Show-Factory</w:t>
      </w:r>
      <w:r w:rsidR="0097139B">
        <w:rPr>
          <w:rFonts w:ascii="Arial" w:hAnsi="Arial" w:cs="Arial"/>
          <w:lang w:val="de-DE"/>
        </w:rPr>
        <w:t>“</w:t>
      </w:r>
      <w:r w:rsidR="002E6EE6">
        <w:rPr>
          <w:rFonts w:ascii="Arial" w:hAnsi="Arial" w:cs="Arial"/>
          <w:lang w:val="de-DE"/>
        </w:rPr>
        <w:t xml:space="preserve"> </w:t>
      </w:r>
      <w:r w:rsidRPr="003807DB">
        <w:rPr>
          <w:rFonts w:ascii="Arial" w:hAnsi="Arial" w:cs="Arial"/>
          <w:lang w:val="de-DE"/>
        </w:rPr>
        <w:t xml:space="preserve">verwandelt. Auf der Rückseite verbindet ein in den Wald eingebettetes System von schwebenden Wegen </w:t>
      </w:r>
      <w:r w:rsidR="00556A0A">
        <w:rPr>
          <w:rFonts w:ascii="Arial" w:hAnsi="Arial" w:cs="Arial"/>
          <w:lang w:val="de-DE"/>
        </w:rPr>
        <w:t xml:space="preserve">das Hauptgebäude </w:t>
      </w:r>
      <w:r w:rsidR="002E6EE6">
        <w:rPr>
          <w:rFonts w:ascii="Arial" w:hAnsi="Arial" w:cs="Arial"/>
          <w:lang w:val="de-DE"/>
        </w:rPr>
        <w:t xml:space="preserve">mit dem </w:t>
      </w:r>
      <w:r w:rsidRPr="003807DB">
        <w:rPr>
          <w:rFonts w:ascii="Arial" w:hAnsi="Arial" w:cs="Arial"/>
          <w:lang w:val="de-DE"/>
        </w:rPr>
        <w:t>Anbau, in dem öffentliche Veranstaltungen für die Beschäftigten stattfinden werden.</w:t>
      </w:r>
      <w:r w:rsidR="00671621" w:rsidRPr="00671621">
        <w:rPr>
          <w:rFonts w:ascii="Arial" w:hAnsi="Arial" w:cs="Arial"/>
          <w:lang w:val="de-DE"/>
        </w:rPr>
        <w:t xml:space="preserve"> </w:t>
      </w:r>
      <w:r w:rsidR="00D22829" w:rsidRPr="007348F9">
        <w:rPr>
          <w:rFonts w:ascii="Arial" w:hAnsi="Arial" w:cs="Arial"/>
          <w:b/>
          <w:bCs/>
          <w:lang w:val="de-DE"/>
        </w:rPr>
        <w:t>Lauro Buoro, Präsident und Gründer von Nice</w:t>
      </w:r>
      <w:r w:rsidR="00D22829">
        <w:rPr>
          <w:rFonts w:ascii="Arial" w:hAnsi="Arial" w:cs="Arial"/>
          <w:lang w:val="de-DE"/>
        </w:rPr>
        <w:t xml:space="preserve">, </w:t>
      </w:r>
      <w:r w:rsidR="00A2126A">
        <w:rPr>
          <w:rFonts w:ascii="Arial" w:hAnsi="Arial" w:cs="Arial"/>
          <w:lang w:val="de-DE"/>
        </w:rPr>
        <w:t xml:space="preserve">sieht das Großprojekt als </w:t>
      </w:r>
      <w:r w:rsidR="009B3F5A">
        <w:rPr>
          <w:rFonts w:ascii="Arial" w:hAnsi="Arial" w:cs="Arial"/>
          <w:lang w:val="de-DE"/>
        </w:rPr>
        <w:t xml:space="preserve">Bestätigung der wegweisenden Unternehmensstrategie von Nice, die </w:t>
      </w:r>
      <w:r w:rsidR="006F01B5">
        <w:rPr>
          <w:rFonts w:ascii="Arial" w:hAnsi="Arial" w:cs="Arial"/>
          <w:lang w:val="de-DE"/>
        </w:rPr>
        <w:t xml:space="preserve">Umwelt und Gesellschaft eine zentrale Rolle zuschreibt: </w:t>
      </w:r>
      <w:r w:rsidR="00671621">
        <w:rPr>
          <w:rFonts w:ascii="Arial" w:hAnsi="Arial" w:cs="Arial"/>
          <w:lang w:val="de-DE"/>
        </w:rPr>
        <w:t>„</w:t>
      </w:r>
      <w:r w:rsidR="00671621" w:rsidRPr="00A25CC8">
        <w:rPr>
          <w:rFonts w:ascii="Arial" w:hAnsi="Arial" w:cs="Arial"/>
          <w:lang w:val="de-DE"/>
        </w:rPr>
        <w:t>Unser Engagement für dieses prestigeträchtige Projekt unterstreicht unseren internationalen Nachhaltigkeitskurs, den wir konsequent verfolgen, von der zentralen Rolle der Menschen über die Wahl der Materialien bis hin zu den eingesetzten Technologien.</w:t>
      </w:r>
      <w:r w:rsidR="006F01B5">
        <w:rPr>
          <w:rFonts w:ascii="Arial" w:hAnsi="Arial" w:cs="Arial"/>
          <w:lang w:val="de-DE"/>
        </w:rPr>
        <w:t xml:space="preserve"> </w:t>
      </w:r>
      <w:r w:rsidR="006F01B5" w:rsidRPr="006F01B5">
        <w:rPr>
          <w:rFonts w:ascii="Arial" w:hAnsi="Arial" w:cs="Arial"/>
          <w:lang w:val="de-DE"/>
        </w:rPr>
        <w:t>Der neue brasilianische Firmensitz</w:t>
      </w:r>
      <w:r w:rsidR="006F01B5">
        <w:rPr>
          <w:rFonts w:ascii="Arial" w:hAnsi="Arial" w:cs="Arial"/>
          <w:lang w:val="de-DE"/>
        </w:rPr>
        <w:t xml:space="preserve"> </w:t>
      </w:r>
      <w:r w:rsidR="006F01B5" w:rsidRPr="006F01B5">
        <w:rPr>
          <w:rFonts w:ascii="Arial" w:hAnsi="Arial" w:cs="Arial"/>
          <w:lang w:val="de-DE"/>
        </w:rPr>
        <w:t xml:space="preserve">soll eine große Chance für die Entwicklung der Region </w:t>
      </w:r>
      <w:r w:rsidR="00A16AE3">
        <w:rPr>
          <w:rFonts w:ascii="Arial" w:hAnsi="Arial" w:cs="Arial"/>
          <w:lang w:val="de-DE"/>
        </w:rPr>
        <w:t xml:space="preserve">werden </w:t>
      </w:r>
      <w:r w:rsidR="006F01B5" w:rsidRPr="006F01B5">
        <w:rPr>
          <w:rFonts w:ascii="Arial" w:hAnsi="Arial" w:cs="Arial"/>
          <w:lang w:val="de-DE"/>
        </w:rPr>
        <w:t xml:space="preserve">und </w:t>
      </w:r>
      <w:r w:rsidR="00A16AE3">
        <w:rPr>
          <w:rFonts w:ascii="Arial" w:hAnsi="Arial" w:cs="Arial"/>
          <w:lang w:val="de-DE"/>
        </w:rPr>
        <w:t xml:space="preserve">für </w:t>
      </w:r>
      <w:r w:rsidR="006F01B5" w:rsidRPr="006F01B5">
        <w:rPr>
          <w:rFonts w:ascii="Arial" w:hAnsi="Arial" w:cs="Arial"/>
          <w:lang w:val="de-DE"/>
        </w:rPr>
        <w:t xml:space="preserve">ein neues Wirtschaftsmodell </w:t>
      </w:r>
      <w:r w:rsidR="00A16AE3">
        <w:rPr>
          <w:rFonts w:ascii="Arial" w:hAnsi="Arial" w:cs="Arial"/>
          <w:lang w:val="de-DE"/>
        </w:rPr>
        <w:t>stehen</w:t>
      </w:r>
      <w:r w:rsidR="006F01B5" w:rsidRPr="006F01B5">
        <w:rPr>
          <w:rFonts w:ascii="Arial" w:hAnsi="Arial" w:cs="Arial"/>
          <w:lang w:val="de-DE"/>
        </w:rPr>
        <w:t>, das den Herausforderungen der heutigen Welt gewachsen ist</w:t>
      </w:r>
      <w:r w:rsidR="00A16AE3">
        <w:rPr>
          <w:rFonts w:ascii="Arial" w:hAnsi="Arial" w:cs="Arial"/>
          <w:lang w:val="de-DE"/>
        </w:rPr>
        <w:t>.</w:t>
      </w:r>
      <w:r w:rsidR="00671621">
        <w:rPr>
          <w:rFonts w:ascii="Arial" w:hAnsi="Arial" w:cs="Arial"/>
          <w:lang w:val="de-DE"/>
        </w:rPr>
        <w:t>“</w:t>
      </w:r>
      <w:r w:rsidR="00671621" w:rsidRPr="00A25CC8">
        <w:rPr>
          <w:rFonts w:ascii="Arial" w:hAnsi="Arial" w:cs="Arial"/>
          <w:lang w:val="de-DE"/>
        </w:rPr>
        <w:t xml:space="preserve">   </w:t>
      </w:r>
    </w:p>
    <w:p w14:paraId="58646B7F" w14:textId="77777777" w:rsidR="004B2798" w:rsidRDefault="004B2798" w:rsidP="0089582D">
      <w:pPr>
        <w:pStyle w:val="KeinLeerraum"/>
        <w:jc w:val="both"/>
        <w:rPr>
          <w:rFonts w:ascii="Arial" w:hAnsi="Arial" w:cs="Arial"/>
          <w:lang w:val="de-DE"/>
        </w:rPr>
      </w:pPr>
    </w:p>
    <w:p w14:paraId="3464B913" w14:textId="05F64177" w:rsidR="0089582D" w:rsidRPr="00B86043" w:rsidRDefault="004B2798" w:rsidP="0089582D">
      <w:pPr>
        <w:pStyle w:val="KeinLeerraum"/>
        <w:jc w:val="both"/>
        <w:rPr>
          <w:rFonts w:ascii="Arial" w:hAnsi="Arial" w:cs="Arial"/>
          <w:b/>
          <w:bCs/>
          <w:lang w:val="de-DE"/>
        </w:rPr>
      </w:pPr>
      <w:r w:rsidRPr="00B86043">
        <w:rPr>
          <w:rFonts w:ascii="Arial" w:hAnsi="Arial" w:cs="Arial"/>
          <w:b/>
          <w:bCs/>
          <w:lang w:val="de-DE"/>
        </w:rPr>
        <w:t xml:space="preserve">Betrieb zeitweise ohne </w:t>
      </w:r>
      <w:r w:rsidR="00B86043" w:rsidRPr="00B86043">
        <w:rPr>
          <w:rFonts w:ascii="Arial" w:hAnsi="Arial" w:cs="Arial"/>
          <w:b/>
          <w:bCs/>
          <w:lang w:val="de-DE"/>
        </w:rPr>
        <w:t>CO2-Emissionen</w:t>
      </w:r>
      <w:r w:rsidR="0089582D" w:rsidRPr="00B86043">
        <w:rPr>
          <w:rFonts w:ascii="Arial" w:hAnsi="Arial" w:cs="Arial"/>
          <w:b/>
          <w:bCs/>
          <w:lang w:val="de-DE"/>
        </w:rPr>
        <w:t> </w:t>
      </w:r>
    </w:p>
    <w:p w14:paraId="0ACF1CBC" w14:textId="0CF964B4" w:rsidR="0089582D" w:rsidRPr="003807DB" w:rsidRDefault="0089582D" w:rsidP="005F3AC6">
      <w:pPr>
        <w:pStyle w:val="KeinLeerraum"/>
        <w:jc w:val="both"/>
        <w:rPr>
          <w:rFonts w:ascii="Arial" w:hAnsi="Arial" w:cs="Arial"/>
          <w:lang w:val="de-DE"/>
        </w:rPr>
      </w:pPr>
      <w:r w:rsidRPr="003807DB">
        <w:rPr>
          <w:rFonts w:ascii="Arial" w:hAnsi="Arial" w:cs="Arial"/>
          <w:lang w:val="de-DE"/>
        </w:rPr>
        <w:t>Der neue brasilianische Hauptsitz ist so konzipiert, dass der Energieverbrauch durch eine Reihe aktiver und passiver Maßnahmen gesenkt wird</w:t>
      </w:r>
      <w:r w:rsidR="00F44115">
        <w:rPr>
          <w:rFonts w:ascii="Arial" w:hAnsi="Arial" w:cs="Arial"/>
          <w:lang w:val="de-DE"/>
        </w:rPr>
        <w:t xml:space="preserve">. Dafür werden </w:t>
      </w:r>
      <w:r w:rsidRPr="003807DB">
        <w:rPr>
          <w:rFonts w:ascii="Arial" w:hAnsi="Arial" w:cs="Arial"/>
          <w:lang w:val="de-DE"/>
        </w:rPr>
        <w:t xml:space="preserve">die günstigen klimatischen Bedingungen </w:t>
      </w:r>
      <w:r w:rsidR="00F44115">
        <w:rPr>
          <w:rFonts w:ascii="Arial" w:hAnsi="Arial" w:cs="Arial"/>
          <w:lang w:val="de-DE"/>
        </w:rPr>
        <w:t>genutzt</w:t>
      </w:r>
      <w:r w:rsidR="00AA4E0D">
        <w:rPr>
          <w:rFonts w:ascii="Arial" w:hAnsi="Arial" w:cs="Arial"/>
          <w:lang w:val="de-DE"/>
        </w:rPr>
        <w:t xml:space="preserve">. Während bestimmter Zeiträume </w:t>
      </w:r>
      <w:r w:rsidR="006A547C">
        <w:rPr>
          <w:rFonts w:ascii="Arial" w:hAnsi="Arial" w:cs="Arial"/>
          <w:lang w:val="de-DE"/>
        </w:rPr>
        <w:t>kann der Firmensitz</w:t>
      </w:r>
      <w:r w:rsidRPr="003807DB">
        <w:rPr>
          <w:rFonts w:ascii="Arial" w:hAnsi="Arial" w:cs="Arial"/>
          <w:lang w:val="de-DE"/>
        </w:rPr>
        <w:t xml:space="preserve"> ohne Kohlenstoffemissionen betrieben werden, was die Ziele des Unternehmens zur CO2-Reduzierung auf globaler Ebene unterstützt. Das Gebäude interagiert passiv mit dem milden Klima von Limeira, indem es Schatten spendet und alle Arbeitsbereiche mit diffusem Licht durchfluten lässt. Der Produktionsbereich ist dank der Kombination aus thermischer Masse und natürlicher Belüftung das ganze Jahr über betriebsbereit (ohne Kühl- oder Heizbedarf), während der Ausstellungsraum und die Büros von einem gemischten Nutzungssystem profitieren</w:t>
      </w:r>
      <w:r w:rsidR="00506207">
        <w:rPr>
          <w:rFonts w:ascii="Arial" w:hAnsi="Arial" w:cs="Arial"/>
          <w:lang w:val="de-DE"/>
        </w:rPr>
        <w:t xml:space="preserve">. Dieses fördert </w:t>
      </w:r>
      <w:r w:rsidRPr="003807DB">
        <w:rPr>
          <w:rFonts w:ascii="Arial" w:hAnsi="Arial" w:cs="Arial"/>
          <w:lang w:val="de-DE"/>
        </w:rPr>
        <w:t xml:space="preserve">die Nutzung der natürlichen Belüftung und </w:t>
      </w:r>
      <w:r w:rsidR="00506207" w:rsidRPr="003807DB">
        <w:rPr>
          <w:rFonts w:ascii="Arial" w:hAnsi="Arial" w:cs="Arial"/>
          <w:lang w:val="de-DE"/>
        </w:rPr>
        <w:t xml:space="preserve">reduziert </w:t>
      </w:r>
      <w:r w:rsidRPr="003807DB">
        <w:rPr>
          <w:rFonts w:ascii="Arial" w:hAnsi="Arial" w:cs="Arial"/>
          <w:lang w:val="de-DE"/>
        </w:rPr>
        <w:t>so die Kühllast insgesamt.</w:t>
      </w:r>
    </w:p>
    <w:p w14:paraId="53AE05B7" w14:textId="561E2A33" w:rsidR="0019332C" w:rsidRDefault="0019332C" w:rsidP="005F3AC6">
      <w:pPr>
        <w:pStyle w:val="KeinLeerraum"/>
        <w:jc w:val="both"/>
        <w:rPr>
          <w:rFonts w:ascii="Arial" w:hAnsi="Arial" w:cs="Arial"/>
          <w:lang w:val="de-DE"/>
        </w:rPr>
      </w:pPr>
    </w:p>
    <w:p w14:paraId="7BF050DB" w14:textId="56E04B21" w:rsidR="00371955" w:rsidRPr="004B2798" w:rsidRDefault="00371955" w:rsidP="005F3AC6">
      <w:pPr>
        <w:pStyle w:val="KeinLeerraum"/>
        <w:jc w:val="both"/>
        <w:rPr>
          <w:rFonts w:ascii="Arial" w:hAnsi="Arial" w:cs="Arial"/>
          <w:b/>
          <w:bCs/>
          <w:lang w:val="de-DE"/>
        </w:rPr>
      </w:pPr>
      <w:r w:rsidRPr="004B2798">
        <w:rPr>
          <w:rFonts w:ascii="Arial" w:hAnsi="Arial" w:cs="Arial"/>
          <w:b/>
          <w:bCs/>
          <w:lang w:val="de-DE"/>
        </w:rPr>
        <w:t xml:space="preserve">Ikonisches Dach als </w:t>
      </w:r>
      <w:r w:rsidR="004B2798" w:rsidRPr="004B2798">
        <w:rPr>
          <w:rFonts w:ascii="Arial" w:hAnsi="Arial" w:cs="Arial"/>
          <w:b/>
          <w:bCs/>
          <w:lang w:val="de-DE"/>
        </w:rPr>
        <w:t>passives Umweltelement</w:t>
      </w:r>
    </w:p>
    <w:p w14:paraId="084CE802" w14:textId="23AD6039" w:rsidR="0019332C" w:rsidRPr="003807DB" w:rsidRDefault="0019332C" w:rsidP="0019332C">
      <w:pPr>
        <w:pStyle w:val="KeinLeerraum"/>
        <w:jc w:val="both"/>
        <w:rPr>
          <w:rFonts w:ascii="Arial" w:hAnsi="Arial" w:cs="Arial"/>
          <w:lang w:val="de-DE"/>
        </w:rPr>
      </w:pPr>
      <w:r w:rsidRPr="003807DB">
        <w:rPr>
          <w:rFonts w:ascii="Arial" w:hAnsi="Arial" w:cs="Arial"/>
          <w:lang w:val="de-DE"/>
        </w:rPr>
        <w:t xml:space="preserve">Das </w:t>
      </w:r>
      <w:r w:rsidR="005C429F">
        <w:rPr>
          <w:rFonts w:ascii="Arial" w:hAnsi="Arial" w:cs="Arial"/>
          <w:lang w:val="de-DE"/>
        </w:rPr>
        <w:t>markante</w:t>
      </w:r>
      <w:r w:rsidRPr="003807DB">
        <w:rPr>
          <w:rFonts w:ascii="Arial" w:hAnsi="Arial" w:cs="Arial"/>
          <w:lang w:val="de-DE"/>
        </w:rPr>
        <w:t xml:space="preserve"> Dach ist nicht nur das architektonische Aushängeschild, sondern auch das wichtigste passive Umweltelement</w:t>
      </w:r>
      <w:r w:rsidR="00576E90">
        <w:rPr>
          <w:rFonts w:ascii="Arial" w:hAnsi="Arial" w:cs="Arial"/>
          <w:lang w:val="de-DE"/>
        </w:rPr>
        <w:t>: I</w:t>
      </w:r>
      <w:r w:rsidRPr="003807DB">
        <w:rPr>
          <w:rFonts w:ascii="Arial" w:hAnsi="Arial" w:cs="Arial"/>
          <w:lang w:val="de-DE"/>
        </w:rPr>
        <w:t xml:space="preserve">n den heißesten Monaten des Jahres </w:t>
      </w:r>
      <w:r w:rsidR="00576E90">
        <w:rPr>
          <w:rFonts w:ascii="Arial" w:hAnsi="Arial" w:cs="Arial"/>
          <w:lang w:val="de-DE"/>
        </w:rPr>
        <w:t>schützt es</w:t>
      </w:r>
      <w:r w:rsidRPr="003807DB">
        <w:rPr>
          <w:rFonts w:ascii="Arial" w:hAnsi="Arial" w:cs="Arial"/>
          <w:lang w:val="de-DE"/>
        </w:rPr>
        <w:t xml:space="preserve"> vor direkter Sonneneinstrahlung. Die Stadt Limeira zeichnet sich durch hohe Sonneneinstrahlungswinkel aus</w:t>
      </w:r>
      <w:r w:rsidR="00365349">
        <w:rPr>
          <w:rFonts w:ascii="Arial" w:hAnsi="Arial" w:cs="Arial"/>
          <w:lang w:val="de-DE"/>
        </w:rPr>
        <w:t>. D</w:t>
      </w:r>
      <w:r w:rsidRPr="003807DB">
        <w:rPr>
          <w:rFonts w:ascii="Arial" w:hAnsi="Arial" w:cs="Arial"/>
          <w:lang w:val="de-DE"/>
        </w:rPr>
        <w:t>ank eines horizontalen Überhangs, dessen Tiefe so optimiert wurde, dass die Glasfassaden in den mittleren Stunden des Tages vollständig beschattet werden,</w:t>
      </w:r>
      <w:r w:rsidR="00833112">
        <w:rPr>
          <w:rFonts w:ascii="Arial" w:hAnsi="Arial" w:cs="Arial"/>
          <w:lang w:val="de-DE"/>
        </w:rPr>
        <w:t xml:space="preserve"> </w:t>
      </w:r>
      <w:r w:rsidRPr="003807DB">
        <w:rPr>
          <w:rFonts w:ascii="Arial" w:hAnsi="Arial" w:cs="Arial"/>
          <w:lang w:val="de-DE"/>
        </w:rPr>
        <w:t>wird die einfallende Strahlung um 47</w:t>
      </w:r>
      <w:r w:rsidR="00A07A4C">
        <w:rPr>
          <w:rFonts w:ascii="Arial" w:hAnsi="Arial" w:cs="Arial"/>
          <w:lang w:val="de-DE"/>
        </w:rPr>
        <w:t xml:space="preserve"> Prozent</w:t>
      </w:r>
      <w:r w:rsidRPr="003807DB">
        <w:rPr>
          <w:rFonts w:ascii="Arial" w:hAnsi="Arial" w:cs="Arial"/>
          <w:lang w:val="de-DE"/>
        </w:rPr>
        <w:t xml:space="preserve"> reduziert und die Gefahr einer </w:t>
      </w:r>
      <w:r w:rsidR="00E83F9C">
        <w:rPr>
          <w:rFonts w:ascii="Arial" w:hAnsi="Arial" w:cs="Arial"/>
          <w:lang w:val="de-DE"/>
        </w:rPr>
        <w:t>übermäßigen Erwärmung</w:t>
      </w:r>
      <w:r w:rsidRPr="003807DB">
        <w:rPr>
          <w:rFonts w:ascii="Arial" w:hAnsi="Arial" w:cs="Arial"/>
          <w:lang w:val="de-DE"/>
        </w:rPr>
        <w:t xml:space="preserve"> vermieden. </w:t>
      </w:r>
    </w:p>
    <w:p w14:paraId="096D5698" w14:textId="77777777" w:rsidR="0019332C" w:rsidRPr="003807DB" w:rsidRDefault="0019332C" w:rsidP="0019332C">
      <w:pPr>
        <w:pStyle w:val="KeinLeerraum"/>
        <w:jc w:val="both"/>
        <w:rPr>
          <w:rFonts w:ascii="Arial" w:hAnsi="Arial" w:cs="Arial"/>
          <w:lang w:val="de-DE"/>
        </w:rPr>
      </w:pPr>
    </w:p>
    <w:p w14:paraId="429FABBB" w14:textId="2395B1F6" w:rsidR="0019332C" w:rsidRPr="003807DB" w:rsidRDefault="0019332C" w:rsidP="0019332C">
      <w:pPr>
        <w:pStyle w:val="KeinLeerraum"/>
        <w:jc w:val="both"/>
        <w:rPr>
          <w:rFonts w:ascii="Arial" w:hAnsi="Arial" w:cs="Arial"/>
          <w:lang w:val="de-DE"/>
        </w:rPr>
      </w:pPr>
      <w:r w:rsidRPr="003807DB">
        <w:rPr>
          <w:rFonts w:ascii="Arial" w:hAnsi="Arial" w:cs="Arial"/>
          <w:lang w:val="de-DE"/>
        </w:rPr>
        <w:t>Zwei Drittel des Jahres wird der Komplex auf natürliche Weise belüftet, dank öffenbare</w:t>
      </w:r>
      <w:r w:rsidR="0066216E">
        <w:rPr>
          <w:rFonts w:ascii="Arial" w:hAnsi="Arial" w:cs="Arial"/>
          <w:lang w:val="de-DE"/>
        </w:rPr>
        <w:t>r</w:t>
      </w:r>
      <w:r w:rsidRPr="003807DB">
        <w:rPr>
          <w:rFonts w:ascii="Arial" w:hAnsi="Arial" w:cs="Arial"/>
          <w:lang w:val="de-DE"/>
        </w:rPr>
        <w:t xml:space="preserve"> Fassadenelemente und der Integration beweglicher Öffnungen in den Atriumhof, die diesen in einen riesigen Lüftungskamin verwandeln; außerdem speichert ein 60 Kubikmeter großer Wassertank Regenwasser zur Wiederverwendung für die Bewässerung. </w:t>
      </w:r>
    </w:p>
    <w:p w14:paraId="4651E665" w14:textId="77777777" w:rsidR="004D44A3" w:rsidRDefault="004D44A3" w:rsidP="0019332C">
      <w:pPr>
        <w:pStyle w:val="KeinLeerraum"/>
        <w:jc w:val="both"/>
        <w:rPr>
          <w:rFonts w:ascii="Arial" w:hAnsi="Arial" w:cs="Arial"/>
          <w:lang w:val="de-DE"/>
        </w:rPr>
      </w:pPr>
    </w:p>
    <w:p w14:paraId="7ACDA404" w14:textId="59C730D8" w:rsidR="00C81A25" w:rsidRPr="00F14900" w:rsidRDefault="00F14900" w:rsidP="0019332C">
      <w:pPr>
        <w:pStyle w:val="KeinLeerraum"/>
        <w:jc w:val="both"/>
        <w:rPr>
          <w:rFonts w:ascii="Arial" w:hAnsi="Arial" w:cs="Arial"/>
          <w:b/>
          <w:bCs/>
          <w:lang w:val="de-DE"/>
        </w:rPr>
      </w:pPr>
      <w:r w:rsidRPr="00F14900">
        <w:rPr>
          <w:rFonts w:ascii="Arial" w:hAnsi="Arial" w:cs="Arial"/>
          <w:b/>
          <w:bCs/>
          <w:lang w:val="de-DE"/>
        </w:rPr>
        <w:t>Verspielte Landschaftsgestaltung</w:t>
      </w:r>
    </w:p>
    <w:p w14:paraId="51D06B8C" w14:textId="73E687E5" w:rsidR="0019332C" w:rsidRPr="003807DB" w:rsidRDefault="00003A15" w:rsidP="0019332C">
      <w:pPr>
        <w:pStyle w:val="KeinLeerraum"/>
        <w:jc w:val="both"/>
        <w:rPr>
          <w:rFonts w:ascii="Arial" w:hAnsi="Arial" w:cs="Arial"/>
          <w:lang w:val="de-DE"/>
        </w:rPr>
      </w:pPr>
      <w:r>
        <w:rPr>
          <w:rFonts w:ascii="Arial" w:hAnsi="Arial" w:cs="Arial"/>
          <w:lang w:val="de-DE"/>
        </w:rPr>
        <w:t>Die Landschafts</w:t>
      </w:r>
      <w:r w:rsidR="004530B9">
        <w:rPr>
          <w:rFonts w:ascii="Arial" w:hAnsi="Arial" w:cs="Arial"/>
          <w:lang w:val="de-DE"/>
        </w:rPr>
        <w:t>gestaltung</w:t>
      </w:r>
      <w:r w:rsidR="003E5787">
        <w:rPr>
          <w:rFonts w:ascii="Arial" w:hAnsi="Arial" w:cs="Arial"/>
          <w:lang w:val="de-DE"/>
        </w:rPr>
        <w:t xml:space="preserve"> </w:t>
      </w:r>
      <w:r w:rsidR="00091B3B">
        <w:rPr>
          <w:rFonts w:ascii="Arial" w:hAnsi="Arial" w:cs="Arial"/>
          <w:lang w:val="de-DE"/>
        </w:rPr>
        <w:t>spiegelt auf spielerische Weise die Vielfalt des</w:t>
      </w:r>
      <w:r w:rsidR="004F1FA5">
        <w:rPr>
          <w:rFonts w:ascii="Arial" w:hAnsi="Arial" w:cs="Arial"/>
          <w:lang w:val="de-DE"/>
        </w:rPr>
        <w:t xml:space="preserve"> </w:t>
      </w:r>
      <w:r w:rsidR="004F1FA5" w:rsidRPr="004F1FA5">
        <w:rPr>
          <w:rFonts w:ascii="Arial" w:hAnsi="Arial" w:cs="Arial"/>
          <w:lang w:val="de-DE"/>
        </w:rPr>
        <w:t>Lebensraumes Cerrado, d</w:t>
      </w:r>
      <w:r w:rsidR="00060A0B">
        <w:rPr>
          <w:rFonts w:ascii="Arial" w:hAnsi="Arial" w:cs="Arial"/>
          <w:lang w:val="de-DE"/>
        </w:rPr>
        <w:t>a</w:t>
      </w:r>
      <w:r w:rsidR="004F1FA5" w:rsidRPr="004F1FA5">
        <w:rPr>
          <w:rFonts w:ascii="Arial" w:hAnsi="Arial" w:cs="Arial"/>
          <w:lang w:val="de-DE"/>
        </w:rPr>
        <w:t>s zweitgrößte Ökosystem Brasiliens</w:t>
      </w:r>
      <w:r w:rsidR="004F1FA5">
        <w:rPr>
          <w:rFonts w:ascii="Arial" w:hAnsi="Arial" w:cs="Arial"/>
          <w:lang w:val="de-DE"/>
        </w:rPr>
        <w:t>, wider</w:t>
      </w:r>
      <w:r w:rsidR="00C30CEF">
        <w:rPr>
          <w:rFonts w:ascii="Arial" w:hAnsi="Arial" w:cs="Arial"/>
          <w:lang w:val="de-DE"/>
        </w:rPr>
        <w:t xml:space="preserve"> – von </w:t>
      </w:r>
      <w:r w:rsidR="00C30CEF" w:rsidRPr="003807DB">
        <w:rPr>
          <w:rFonts w:ascii="Arial" w:hAnsi="Arial" w:cs="Arial"/>
          <w:lang w:val="de-DE"/>
        </w:rPr>
        <w:t>Gras über Savanne bis hin zu Waldformationen</w:t>
      </w:r>
      <w:r w:rsidR="00C30CEF">
        <w:rPr>
          <w:rFonts w:ascii="Arial" w:hAnsi="Arial" w:cs="Arial"/>
          <w:lang w:val="de-DE"/>
        </w:rPr>
        <w:t>.</w:t>
      </w:r>
      <w:r w:rsidR="000F1C6E">
        <w:rPr>
          <w:rFonts w:ascii="Arial" w:hAnsi="Arial" w:cs="Arial"/>
          <w:lang w:val="de-DE"/>
        </w:rPr>
        <w:t xml:space="preserve"> </w:t>
      </w:r>
      <w:r w:rsidR="000263A8">
        <w:rPr>
          <w:rFonts w:ascii="Arial" w:hAnsi="Arial" w:cs="Arial"/>
          <w:lang w:val="de-DE"/>
        </w:rPr>
        <w:t xml:space="preserve">Der Außenbereich ist </w:t>
      </w:r>
      <w:r w:rsidR="0019332C" w:rsidRPr="003807DB">
        <w:rPr>
          <w:rFonts w:ascii="Arial" w:hAnsi="Arial" w:cs="Arial"/>
          <w:lang w:val="de-DE"/>
        </w:rPr>
        <w:t>in fünf verschiedene Bereiche unterteilt, die das Hauptzirkulationssystem im Freien vervollständigen und dazu beitragen, die vorhandene unterirdische Wasserquelle und die Bäume darüber zu schützen. Die fünf Abschnitte sind geometrisch inspiriert von einheimischen Wildarten, tropischen Früchten, Blättern und Gemüse.</w:t>
      </w:r>
    </w:p>
    <w:p w14:paraId="43BAB400" w14:textId="434AA393" w:rsidR="0019332C" w:rsidRDefault="0019332C" w:rsidP="0019332C">
      <w:pPr>
        <w:pStyle w:val="KeinLeerraum"/>
        <w:jc w:val="both"/>
        <w:rPr>
          <w:rFonts w:ascii="Arial" w:hAnsi="Arial" w:cs="Arial"/>
          <w:lang w:val="de-DE"/>
        </w:rPr>
      </w:pPr>
      <w:r w:rsidRPr="003807DB">
        <w:rPr>
          <w:rFonts w:ascii="Arial" w:hAnsi="Arial" w:cs="Arial"/>
          <w:lang w:val="de-DE"/>
        </w:rPr>
        <w:t xml:space="preserve">Die Landschaftsgestaltung trägt nicht nur zur biologischen Vielfalt des gesamten Gebiets bei, sondern </w:t>
      </w:r>
      <w:r w:rsidR="00C81A25">
        <w:rPr>
          <w:rFonts w:ascii="Arial" w:hAnsi="Arial" w:cs="Arial"/>
          <w:lang w:val="de-DE"/>
        </w:rPr>
        <w:t>auch</w:t>
      </w:r>
      <w:r w:rsidRPr="003807DB">
        <w:rPr>
          <w:rFonts w:ascii="Arial" w:hAnsi="Arial" w:cs="Arial"/>
          <w:lang w:val="de-DE"/>
        </w:rPr>
        <w:t xml:space="preserve"> aktiv zur Regenwasserbewirtschaftung, indem das Wasser in ein großes Becken im unteren Teil des Gebietes </w:t>
      </w:r>
      <w:r w:rsidR="00C81A25">
        <w:rPr>
          <w:rFonts w:ascii="Arial" w:hAnsi="Arial" w:cs="Arial"/>
          <w:lang w:val="de-DE"/>
        </w:rPr>
        <w:t>ge</w:t>
      </w:r>
      <w:r w:rsidRPr="003807DB">
        <w:rPr>
          <w:rFonts w:ascii="Arial" w:hAnsi="Arial" w:cs="Arial"/>
          <w:lang w:val="de-DE"/>
        </w:rPr>
        <w:t>leitet</w:t>
      </w:r>
      <w:r w:rsidR="00C81A25">
        <w:rPr>
          <w:rFonts w:ascii="Arial" w:hAnsi="Arial" w:cs="Arial"/>
          <w:lang w:val="de-DE"/>
        </w:rPr>
        <w:t xml:space="preserve"> wird</w:t>
      </w:r>
      <w:r w:rsidRPr="003807DB">
        <w:rPr>
          <w:rFonts w:ascii="Arial" w:hAnsi="Arial" w:cs="Arial"/>
          <w:lang w:val="de-DE"/>
        </w:rPr>
        <w:t>.</w:t>
      </w:r>
    </w:p>
    <w:p w14:paraId="261601A7" w14:textId="03D0A97A" w:rsidR="000A472F" w:rsidRPr="00030176" w:rsidRDefault="000A472F" w:rsidP="00030176">
      <w:pPr>
        <w:pStyle w:val="KeinLeerraum"/>
        <w:jc w:val="both"/>
        <w:rPr>
          <w:rFonts w:ascii="Arial" w:hAnsi="Arial" w:cs="Arial"/>
          <w:lang w:val="de-DE"/>
        </w:rPr>
      </w:pPr>
      <w:r w:rsidRPr="000A472F">
        <w:rPr>
          <w:rFonts w:ascii="Arial" w:hAnsi="Arial" w:cs="Arial"/>
          <w:lang w:val="de-DE"/>
        </w:rPr>
        <w:lastRenderedPageBreak/>
        <w:t xml:space="preserve">Für </w:t>
      </w:r>
      <w:r w:rsidRPr="007348F9">
        <w:rPr>
          <w:rFonts w:ascii="Arial" w:hAnsi="Arial" w:cs="Arial"/>
          <w:b/>
          <w:bCs/>
          <w:lang w:val="de-DE"/>
        </w:rPr>
        <w:t xml:space="preserve">Leonardo Sanchez, Generaldirektor von Nice Brasil, einer Tochtergesellschaft der </w:t>
      </w:r>
      <w:r w:rsidR="00402376">
        <w:rPr>
          <w:rFonts w:ascii="Arial" w:hAnsi="Arial" w:cs="Arial"/>
          <w:b/>
          <w:bCs/>
          <w:lang w:val="de-DE"/>
        </w:rPr>
        <w:br/>
      </w:r>
      <w:r w:rsidRPr="007348F9">
        <w:rPr>
          <w:rFonts w:ascii="Arial" w:hAnsi="Arial" w:cs="Arial"/>
          <w:b/>
          <w:bCs/>
          <w:lang w:val="de-DE"/>
        </w:rPr>
        <w:t>Nice-</w:t>
      </w:r>
      <w:r w:rsidR="00AE3D2B">
        <w:rPr>
          <w:rFonts w:ascii="Arial" w:hAnsi="Arial" w:cs="Arial"/>
          <w:b/>
          <w:bCs/>
          <w:lang w:val="de-DE"/>
        </w:rPr>
        <w:t>G</w:t>
      </w:r>
      <w:r w:rsidRPr="007348F9">
        <w:rPr>
          <w:rFonts w:ascii="Arial" w:hAnsi="Arial" w:cs="Arial"/>
          <w:b/>
          <w:bCs/>
          <w:lang w:val="de-DE"/>
        </w:rPr>
        <w:t>ruppe seit 2011 und ein wichtiges Referenzzentrum für den lateinamerikanischen Markt</w:t>
      </w:r>
      <w:r w:rsidR="00016146">
        <w:rPr>
          <w:rFonts w:ascii="Arial" w:hAnsi="Arial" w:cs="Arial"/>
          <w:lang w:val="de-DE"/>
        </w:rPr>
        <w:t>,</w:t>
      </w:r>
      <w:r>
        <w:rPr>
          <w:rFonts w:ascii="Arial" w:hAnsi="Arial" w:cs="Arial"/>
          <w:lang w:val="de-DE"/>
        </w:rPr>
        <w:t xml:space="preserve"> </w:t>
      </w:r>
      <w:r w:rsidR="00030176">
        <w:rPr>
          <w:rFonts w:ascii="Arial" w:hAnsi="Arial" w:cs="Arial"/>
          <w:lang w:val="de-DE"/>
        </w:rPr>
        <w:t>stellen</w:t>
      </w:r>
      <w:r>
        <w:rPr>
          <w:rFonts w:ascii="Arial" w:hAnsi="Arial" w:cs="Arial"/>
          <w:lang w:val="de-DE"/>
        </w:rPr>
        <w:t xml:space="preserve"> der </w:t>
      </w:r>
      <w:r w:rsidR="000313C8">
        <w:rPr>
          <w:rFonts w:ascii="Arial" w:hAnsi="Arial" w:cs="Arial"/>
          <w:lang w:val="de-DE"/>
        </w:rPr>
        <w:t>neue</w:t>
      </w:r>
      <w:r w:rsidR="00016146">
        <w:rPr>
          <w:rFonts w:ascii="Arial" w:hAnsi="Arial" w:cs="Arial"/>
          <w:lang w:val="de-DE"/>
        </w:rPr>
        <w:t xml:space="preserve"> Hauptsitz und </w:t>
      </w:r>
      <w:r w:rsidR="00030176">
        <w:rPr>
          <w:rFonts w:ascii="Arial" w:hAnsi="Arial" w:cs="Arial"/>
          <w:lang w:val="de-DE"/>
        </w:rPr>
        <w:t xml:space="preserve">die </w:t>
      </w:r>
      <w:r w:rsidR="00016146">
        <w:rPr>
          <w:rFonts w:ascii="Arial" w:hAnsi="Arial" w:cs="Arial"/>
          <w:lang w:val="de-DE"/>
        </w:rPr>
        <w:t>Produktionsstätte</w:t>
      </w:r>
      <w:r w:rsidR="00030176">
        <w:rPr>
          <w:rFonts w:ascii="Arial" w:hAnsi="Arial" w:cs="Arial"/>
          <w:lang w:val="de-DE"/>
        </w:rPr>
        <w:t xml:space="preserve"> einen </w:t>
      </w:r>
      <w:r w:rsidR="00030176" w:rsidRPr="00030176">
        <w:rPr>
          <w:rFonts w:ascii="Arial" w:hAnsi="Arial" w:cs="Arial"/>
          <w:lang w:val="de-DE"/>
        </w:rPr>
        <w:t>Wendepunkt für das soziale und wirtschaftliche Gefüge von Limeira dar</w:t>
      </w:r>
      <w:r w:rsidR="00030176" w:rsidRPr="00BA2927">
        <w:rPr>
          <w:rFonts w:ascii="Arial" w:hAnsi="Arial" w:cs="Arial"/>
          <w:lang w:val="de-DE"/>
        </w:rPr>
        <w:t>: „</w:t>
      </w:r>
      <w:r w:rsidRPr="00BA2927">
        <w:rPr>
          <w:rFonts w:ascii="Arial" w:hAnsi="Arial" w:cs="Arial"/>
          <w:lang w:val="de-DE"/>
        </w:rPr>
        <w:t xml:space="preserve">Sie werden ein </w:t>
      </w:r>
      <w:r w:rsidR="00BD7C61" w:rsidRPr="00BA2927">
        <w:rPr>
          <w:rFonts w:ascii="Arial" w:hAnsi="Arial" w:cs="Arial"/>
          <w:lang w:val="de-DE"/>
        </w:rPr>
        <w:t>hochmodernes</w:t>
      </w:r>
      <w:r w:rsidRPr="00BA2927">
        <w:rPr>
          <w:rFonts w:ascii="Arial" w:hAnsi="Arial" w:cs="Arial"/>
          <w:lang w:val="de-DE"/>
        </w:rPr>
        <w:t xml:space="preserve"> Zentrum sein, das seinen Mitarbeitenden eine innovative berufliche Erfahrung bietet, in der sie sich weiterentwickeln und ihre Kompetenzen ständig verbessern können, </w:t>
      </w:r>
      <w:r w:rsidR="00944D59" w:rsidRPr="00BA2927">
        <w:rPr>
          <w:rFonts w:ascii="Arial" w:hAnsi="Arial" w:cs="Arial"/>
          <w:lang w:val="de-DE"/>
        </w:rPr>
        <w:t>im Einklang mit den</w:t>
      </w:r>
      <w:r w:rsidRPr="00BA2927">
        <w:rPr>
          <w:rFonts w:ascii="Arial" w:hAnsi="Arial" w:cs="Arial"/>
          <w:lang w:val="de-DE"/>
        </w:rPr>
        <w:t xml:space="preserve"> Werte</w:t>
      </w:r>
      <w:r w:rsidR="00944D59" w:rsidRPr="00BA2927">
        <w:rPr>
          <w:rFonts w:ascii="Arial" w:hAnsi="Arial" w:cs="Arial"/>
          <w:lang w:val="de-DE"/>
        </w:rPr>
        <w:t>n</w:t>
      </w:r>
      <w:r w:rsidRPr="00BA2927">
        <w:rPr>
          <w:rFonts w:ascii="Arial" w:hAnsi="Arial" w:cs="Arial"/>
          <w:lang w:val="de-DE"/>
        </w:rPr>
        <w:t xml:space="preserve"> </w:t>
      </w:r>
      <w:r w:rsidR="00590BE4" w:rsidRPr="00BA2927">
        <w:rPr>
          <w:rFonts w:ascii="Arial" w:hAnsi="Arial" w:cs="Arial"/>
          <w:lang w:val="de-DE"/>
        </w:rPr>
        <w:t>von</w:t>
      </w:r>
      <w:r w:rsidRPr="00BA2927">
        <w:rPr>
          <w:rFonts w:ascii="Arial" w:hAnsi="Arial" w:cs="Arial"/>
          <w:lang w:val="de-DE"/>
        </w:rPr>
        <w:t xml:space="preserve"> Nice, die auf Vielfalt und Integration ausgerichtet sind. Es handelt sich </w:t>
      </w:r>
      <w:r w:rsidR="008A2A0D" w:rsidRPr="00BA2927">
        <w:rPr>
          <w:rFonts w:ascii="Arial" w:hAnsi="Arial" w:cs="Arial"/>
          <w:lang w:val="de-DE"/>
        </w:rPr>
        <w:t xml:space="preserve">dabei </w:t>
      </w:r>
      <w:r w:rsidRPr="00BA2927">
        <w:rPr>
          <w:rFonts w:ascii="Arial" w:hAnsi="Arial" w:cs="Arial"/>
          <w:lang w:val="de-DE"/>
        </w:rPr>
        <w:t xml:space="preserve">um ein komplexes Projekt </w:t>
      </w:r>
      <w:r w:rsidR="008A2A0D" w:rsidRPr="00BA2927">
        <w:rPr>
          <w:rFonts w:ascii="Arial" w:hAnsi="Arial" w:cs="Arial"/>
          <w:lang w:val="de-DE"/>
        </w:rPr>
        <w:t>mit B</w:t>
      </w:r>
      <w:r w:rsidRPr="00BA2927">
        <w:rPr>
          <w:rFonts w:ascii="Arial" w:hAnsi="Arial" w:cs="Arial"/>
          <w:lang w:val="de-DE"/>
        </w:rPr>
        <w:t>lick auf die soziale Verantwortung, das die Industrie, die Gemeinschaft und die Umwelt einbezieht</w:t>
      </w:r>
      <w:r w:rsidR="00590BE4" w:rsidRPr="00BA2927">
        <w:rPr>
          <w:rFonts w:ascii="Arial" w:hAnsi="Arial" w:cs="Arial"/>
          <w:lang w:val="de-DE"/>
        </w:rPr>
        <w:t>.“</w:t>
      </w:r>
      <w:r w:rsidR="00590BE4">
        <w:rPr>
          <w:rFonts w:ascii="Arial" w:hAnsi="Arial" w:cs="Arial"/>
          <w:i/>
          <w:iCs/>
          <w:lang w:val="de-DE"/>
        </w:rPr>
        <w:t xml:space="preserve"> </w:t>
      </w:r>
    </w:p>
    <w:p w14:paraId="0D1ED436" w14:textId="44991413" w:rsidR="00EC5893" w:rsidRPr="00A7079E" w:rsidRDefault="00CA3D8D" w:rsidP="00EC5893">
      <w:pPr>
        <w:jc w:val="both"/>
        <w:rPr>
          <w:rFonts w:eastAsia="Times New Roman"/>
          <w:lang w:val="de-DE" w:bidi="ar-SA"/>
        </w:rPr>
      </w:pPr>
      <w:r w:rsidRPr="00A7079E">
        <w:rPr>
          <w:i/>
          <w:lang w:val="de-DE"/>
        </w:rPr>
        <w:br/>
      </w:r>
    </w:p>
    <w:p w14:paraId="07BBA6CA" w14:textId="2E65074D" w:rsidR="005A2402" w:rsidRPr="00143C72" w:rsidRDefault="004175AF" w:rsidP="007B5732">
      <w:pPr>
        <w:rPr>
          <w:b/>
          <w:color w:val="000000"/>
          <w:sz w:val="20"/>
          <w:szCs w:val="20"/>
          <w:lang w:val="de-DE"/>
        </w:rPr>
      </w:pPr>
      <w:r w:rsidRPr="00143C72">
        <w:rPr>
          <w:b/>
          <w:color w:val="000000"/>
          <w:sz w:val="20"/>
          <w:szCs w:val="20"/>
          <w:lang w:val="de-DE"/>
        </w:rPr>
        <w:t>Proje</w:t>
      </w:r>
      <w:r w:rsidR="00143C72" w:rsidRPr="00143C72">
        <w:rPr>
          <w:b/>
          <w:color w:val="000000"/>
          <w:sz w:val="20"/>
          <w:szCs w:val="20"/>
          <w:lang w:val="de-DE"/>
        </w:rPr>
        <w:t>ktbeteiligte</w:t>
      </w:r>
      <w:r w:rsidR="00F729B0" w:rsidRPr="00143C72">
        <w:rPr>
          <w:b/>
          <w:color w:val="000000"/>
          <w:sz w:val="20"/>
          <w:szCs w:val="20"/>
          <w:lang w:val="de-DE"/>
        </w:rPr>
        <w:t>:</w:t>
      </w:r>
    </w:p>
    <w:p w14:paraId="456D95D7" w14:textId="2DBF9F3D" w:rsidR="00F33107" w:rsidRPr="006F2166" w:rsidRDefault="006602E0" w:rsidP="007B5732">
      <w:pPr>
        <w:jc w:val="both"/>
        <w:rPr>
          <w:sz w:val="20"/>
          <w:szCs w:val="20"/>
          <w:lang w:val="de-DE"/>
        </w:rPr>
      </w:pPr>
      <w:r w:rsidRPr="006F2166">
        <w:rPr>
          <w:b/>
          <w:i/>
          <w:sz w:val="20"/>
          <w:szCs w:val="20"/>
          <w:lang w:val="de-DE"/>
        </w:rPr>
        <w:t>Mario Cucinella Archite</w:t>
      </w:r>
      <w:r w:rsidR="0049066B" w:rsidRPr="006F2166">
        <w:rPr>
          <w:b/>
          <w:i/>
          <w:sz w:val="20"/>
          <w:szCs w:val="20"/>
          <w:lang w:val="de-DE"/>
        </w:rPr>
        <w:t>kten</w:t>
      </w:r>
      <w:r w:rsidRPr="006F2166">
        <w:rPr>
          <w:b/>
          <w:i/>
          <w:sz w:val="20"/>
          <w:szCs w:val="20"/>
          <w:lang w:val="de-DE"/>
        </w:rPr>
        <w:t xml:space="preserve"> </w:t>
      </w:r>
      <w:r w:rsidR="005A2402" w:rsidRPr="006F2166">
        <w:rPr>
          <w:b/>
          <w:i/>
          <w:sz w:val="20"/>
          <w:szCs w:val="20"/>
          <w:lang w:val="de-DE"/>
        </w:rPr>
        <w:t>Team:</w:t>
      </w:r>
      <w:r w:rsidR="005A2402" w:rsidRPr="006F2166">
        <w:rPr>
          <w:sz w:val="20"/>
          <w:szCs w:val="20"/>
          <w:lang w:val="de-DE"/>
        </w:rPr>
        <w:t xml:space="preserve"> Mario Cucinella, </w:t>
      </w:r>
      <w:r w:rsidR="00593F15" w:rsidRPr="006F2166">
        <w:rPr>
          <w:sz w:val="20"/>
          <w:szCs w:val="20"/>
          <w:lang w:val="de-DE"/>
        </w:rPr>
        <w:t xml:space="preserve">Andrea Rossi (Project </w:t>
      </w:r>
      <w:proofErr w:type="spellStart"/>
      <w:r w:rsidR="00593F15" w:rsidRPr="006F2166">
        <w:rPr>
          <w:sz w:val="20"/>
          <w:szCs w:val="20"/>
          <w:lang w:val="de-DE"/>
        </w:rPr>
        <w:t>Director</w:t>
      </w:r>
      <w:proofErr w:type="spellEnd"/>
      <w:r w:rsidR="00593F15" w:rsidRPr="006F2166">
        <w:rPr>
          <w:sz w:val="20"/>
          <w:szCs w:val="20"/>
          <w:lang w:val="de-DE"/>
        </w:rPr>
        <w:t xml:space="preserve">), </w:t>
      </w:r>
      <w:r w:rsidR="005A2402" w:rsidRPr="006F2166">
        <w:rPr>
          <w:sz w:val="20"/>
          <w:szCs w:val="20"/>
          <w:lang w:val="de-DE"/>
        </w:rPr>
        <w:t xml:space="preserve">Michele </w:t>
      </w:r>
      <w:proofErr w:type="spellStart"/>
      <w:r w:rsidR="005A2402" w:rsidRPr="006F2166">
        <w:rPr>
          <w:sz w:val="20"/>
          <w:szCs w:val="20"/>
          <w:lang w:val="de-DE"/>
        </w:rPr>
        <w:t>Olivieri</w:t>
      </w:r>
      <w:proofErr w:type="spellEnd"/>
      <w:r w:rsidR="005A2402" w:rsidRPr="006F2166">
        <w:rPr>
          <w:sz w:val="20"/>
          <w:szCs w:val="20"/>
          <w:lang w:val="de-DE"/>
        </w:rPr>
        <w:t xml:space="preserve"> (</w:t>
      </w:r>
      <w:r w:rsidR="00593F15" w:rsidRPr="006F2166">
        <w:rPr>
          <w:sz w:val="20"/>
          <w:szCs w:val="20"/>
          <w:lang w:val="de-DE"/>
        </w:rPr>
        <w:t>Design Leader</w:t>
      </w:r>
      <w:r w:rsidR="005A2402" w:rsidRPr="006F2166">
        <w:rPr>
          <w:sz w:val="20"/>
          <w:szCs w:val="20"/>
          <w:lang w:val="de-DE"/>
        </w:rPr>
        <w:t xml:space="preserve">), </w:t>
      </w:r>
      <w:r w:rsidR="006F2166" w:rsidRPr="006F2166">
        <w:rPr>
          <w:sz w:val="20"/>
          <w:szCs w:val="20"/>
          <w:lang w:val="de-DE"/>
        </w:rPr>
        <w:t xml:space="preserve">Alessio </w:t>
      </w:r>
      <w:proofErr w:type="spellStart"/>
      <w:r w:rsidR="006F2166" w:rsidRPr="006F2166">
        <w:rPr>
          <w:sz w:val="20"/>
          <w:szCs w:val="20"/>
          <w:lang w:val="de-DE"/>
        </w:rPr>
        <w:t>Naldoni</w:t>
      </w:r>
      <w:proofErr w:type="spellEnd"/>
      <w:r w:rsidR="006F2166" w:rsidRPr="006F2166">
        <w:rPr>
          <w:sz w:val="20"/>
          <w:szCs w:val="20"/>
          <w:lang w:val="de-DE"/>
        </w:rPr>
        <w:t>,</w:t>
      </w:r>
      <w:r w:rsidR="006F2166">
        <w:rPr>
          <w:sz w:val="20"/>
          <w:szCs w:val="20"/>
          <w:lang w:val="de-DE"/>
        </w:rPr>
        <w:t xml:space="preserve"> </w:t>
      </w:r>
      <w:r w:rsidR="005A2402" w:rsidRPr="006F2166">
        <w:rPr>
          <w:sz w:val="20"/>
          <w:szCs w:val="20"/>
          <w:lang w:val="de-DE"/>
        </w:rPr>
        <w:t xml:space="preserve">Elena </w:t>
      </w:r>
      <w:proofErr w:type="spellStart"/>
      <w:r w:rsidR="005A2402" w:rsidRPr="006F2166">
        <w:rPr>
          <w:sz w:val="20"/>
          <w:szCs w:val="20"/>
          <w:lang w:val="de-DE"/>
        </w:rPr>
        <w:t>Biason</w:t>
      </w:r>
      <w:proofErr w:type="spellEnd"/>
      <w:r w:rsidR="005A2402" w:rsidRPr="006F2166">
        <w:rPr>
          <w:sz w:val="20"/>
          <w:szCs w:val="20"/>
          <w:lang w:val="de-DE"/>
        </w:rPr>
        <w:t xml:space="preserve">, Maria </w:t>
      </w:r>
      <w:proofErr w:type="spellStart"/>
      <w:r w:rsidR="005A2402" w:rsidRPr="006F2166">
        <w:rPr>
          <w:sz w:val="20"/>
          <w:szCs w:val="20"/>
          <w:lang w:val="de-DE"/>
        </w:rPr>
        <w:t>Pazzaglia</w:t>
      </w:r>
      <w:proofErr w:type="spellEnd"/>
      <w:r w:rsidR="005A2402" w:rsidRPr="006F2166">
        <w:rPr>
          <w:sz w:val="20"/>
          <w:szCs w:val="20"/>
          <w:lang w:val="de-DE"/>
        </w:rPr>
        <w:t xml:space="preserve">, </w:t>
      </w:r>
      <w:proofErr w:type="spellStart"/>
      <w:r w:rsidR="00593F15" w:rsidRPr="006F2166">
        <w:rPr>
          <w:sz w:val="20"/>
          <w:szCs w:val="20"/>
          <w:lang w:val="de-DE"/>
        </w:rPr>
        <w:t>Mariangela</w:t>
      </w:r>
      <w:proofErr w:type="spellEnd"/>
      <w:r w:rsidR="00593F15" w:rsidRPr="006F2166">
        <w:rPr>
          <w:sz w:val="20"/>
          <w:szCs w:val="20"/>
          <w:lang w:val="de-DE"/>
        </w:rPr>
        <w:t xml:space="preserve"> Toscano, </w:t>
      </w:r>
      <w:r w:rsidR="005A2402" w:rsidRPr="006F2166">
        <w:rPr>
          <w:sz w:val="20"/>
          <w:szCs w:val="20"/>
          <w:lang w:val="de-DE"/>
        </w:rPr>
        <w:t xml:space="preserve">Angelo </w:t>
      </w:r>
      <w:proofErr w:type="spellStart"/>
      <w:r w:rsidR="005A2402" w:rsidRPr="006F2166">
        <w:rPr>
          <w:sz w:val="20"/>
          <w:szCs w:val="20"/>
          <w:lang w:val="de-DE"/>
        </w:rPr>
        <w:t>Ungarelli</w:t>
      </w:r>
      <w:proofErr w:type="spellEnd"/>
      <w:r w:rsidR="005A2402" w:rsidRPr="006F2166">
        <w:rPr>
          <w:sz w:val="20"/>
          <w:szCs w:val="20"/>
          <w:lang w:val="de-DE"/>
        </w:rPr>
        <w:t>,</w:t>
      </w:r>
      <w:r w:rsidR="00F33107" w:rsidRPr="006F2166">
        <w:rPr>
          <w:sz w:val="20"/>
          <w:szCs w:val="20"/>
          <w:lang w:val="de-DE"/>
        </w:rPr>
        <w:t xml:space="preserve"> Valerio </w:t>
      </w:r>
      <w:proofErr w:type="spellStart"/>
      <w:r w:rsidR="00F33107" w:rsidRPr="006F2166">
        <w:rPr>
          <w:sz w:val="20"/>
          <w:szCs w:val="20"/>
          <w:lang w:val="de-DE"/>
        </w:rPr>
        <w:t>Vincioni</w:t>
      </w:r>
      <w:proofErr w:type="spellEnd"/>
      <w:r w:rsidR="00F33107" w:rsidRPr="006F2166">
        <w:rPr>
          <w:sz w:val="20"/>
          <w:szCs w:val="20"/>
          <w:lang w:val="de-DE"/>
        </w:rPr>
        <w:t>,</w:t>
      </w:r>
      <w:r w:rsidR="005A2402" w:rsidRPr="006F2166">
        <w:rPr>
          <w:sz w:val="20"/>
          <w:szCs w:val="20"/>
          <w:lang w:val="de-DE"/>
        </w:rPr>
        <w:t xml:space="preserve"> Augusta </w:t>
      </w:r>
      <w:proofErr w:type="spellStart"/>
      <w:r w:rsidR="005A2402" w:rsidRPr="006F2166">
        <w:rPr>
          <w:sz w:val="20"/>
          <w:szCs w:val="20"/>
          <w:lang w:val="de-DE"/>
        </w:rPr>
        <w:t>Zanzillo</w:t>
      </w:r>
      <w:proofErr w:type="spellEnd"/>
      <w:r w:rsidR="005A2402" w:rsidRPr="006F2166">
        <w:rPr>
          <w:sz w:val="20"/>
          <w:szCs w:val="20"/>
          <w:lang w:val="de-DE"/>
        </w:rPr>
        <w:t xml:space="preserve">, (BIM </w:t>
      </w:r>
      <w:proofErr w:type="spellStart"/>
      <w:r w:rsidR="005A2402" w:rsidRPr="006F2166">
        <w:rPr>
          <w:sz w:val="20"/>
          <w:szCs w:val="20"/>
          <w:lang w:val="de-DE"/>
        </w:rPr>
        <w:t>Coordinato</w:t>
      </w:r>
      <w:r w:rsidRPr="006F2166">
        <w:rPr>
          <w:sz w:val="20"/>
          <w:szCs w:val="20"/>
          <w:lang w:val="de-DE"/>
        </w:rPr>
        <w:t>r</w:t>
      </w:r>
      <w:proofErr w:type="spellEnd"/>
      <w:r w:rsidRPr="006F2166">
        <w:rPr>
          <w:sz w:val="20"/>
          <w:szCs w:val="20"/>
          <w:lang w:val="de-DE"/>
        </w:rPr>
        <w:t>)</w:t>
      </w:r>
      <w:r w:rsidR="00F33107" w:rsidRPr="006F2166">
        <w:rPr>
          <w:sz w:val="20"/>
          <w:szCs w:val="20"/>
          <w:lang w:val="de-DE"/>
        </w:rPr>
        <w:t>,</w:t>
      </w:r>
      <w:r w:rsidRPr="006F2166">
        <w:rPr>
          <w:sz w:val="20"/>
          <w:szCs w:val="20"/>
          <w:lang w:val="de-DE"/>
        </w:rPr>
        <w:t xml:space="preserve"> Yuri </w:t>
      </w:r>
      <w:proofErr w:type="spellStart"/>
      <w:r w:rsidRPr="006F2166">
        <w:rPr>
          <w:sz w:val="20"/>
          <w:szCs w:val="20"/>
          <w:lang w:val="de-DE"/>
        </w:rPr>
        <w:t>Costantini</w:t>
      </w:r>
      <w:proofErr w:type="spellEnd"/>
      <w:r w:rsidRPr="006F2166">
        <w:rPr>
          <w:sz w:val="20"/>
          <w:szCs w:val="20"/>
          <w:lang w:val="de-DE"/>
        </w:rPr>
        <w:t xml:space="preserve"> (</w:t>
      </w:r>
      <w:r w:rsidR="00F23304" w:rsidRPr="006F2166">
        <w:rPr>
          <w:sz w:val="20"/>
          <w:szCs w:val="20"/>
          <w:lang w:val="de-DE"/>
        </w:rPr>
        <w:t>M</w:t>
      </w:r>
      <w:r w:rsidRPr="006F2166">
        <w:rPr>
          <w:sz w:val="20"/>
          <w:szCs w:val="20"/>
          <w:lang w:val="de-DE"/>
        </w:rPr>
        <w:t>ode</w:t>
      </w:r>
      <w:r w:rsidR="00F33107" w:rsidRPr="006F2166">
        <w:rPr>
          <w:sz w:val="20"/>
          <w:szCs w:val="20"/>
          <w:lang w:val="de-DE"/>
        </w:rPr>
        <w:t>ll</w:t>
      </w:r>
      <w:r w:rsidR="00CF7E61" w:rsidRPr="006F2166">
        <w:rPr>
          <w:sz w:val="20"/>
          <w:szCs w:val="20"/>
          <w:lang w:val="de-DE"/>
        </w:rPr>
        <w:t>bau</w:t>
      </w:r>
      <w:r w:rsidRPr="006F2166">
        <w:rPr>
          <w:sz w:val="20"/>
          <w:szCs w:val="20"/>
          <w:lang w:val="de-DE"/>
        </w:rPr>
        <w:t>)</w:t>
      </w:r>
      <w:r w:rsidR="00AA30CD" w:rsidRPr="006F2166">
        <w:rPr>
          <w:sz w:val="20"/>
          <w:szCs w:val="20"/>
          <w:lang w:val="de-DE"/>
        </w:rPr>
        <w:t>.</w:t>
      </w:r>
    </w:p>
    <w:p w14:paraId="7C5325DB" w14:textId="529675FB" w:rsidR="00B67476" w:rsidRPr="00EC7658" w:rsidRDefault="00F33107" w:rsidP="00EC7658">
      <w:pPr>
        <w:jc w:val="both"/>
        <w:rPr>
          <w:sz w:val="18"/>
          <w:szCs w:val="18"/>
          <w:lang w:val="it-IT"/>
        </w:rPr>
      </w:pPr>
      <w:r w:rsidRPr="00CF7E61">
        <w:rPr>
          <w:b/>
          <w:i/>
          <w:sz w:val="20"/>
          <w:szCs w:val="20"/>
          <w:lang w:val="it-IT"/>
        </w:rPr>
        <w:t xml:space="preserve">Mario Cucinella Visual Team: </w:t>
      </w:r>
      <w:r w:rsidRPr="00CF7E61">
        <w:rPr>
          <w:sz w:val="20"/>
          <w:szCs w:val="20"/>
          <w:lang w:val="it-IT"/>
        </w:rPr>
        <w:t>Alessia Monacelli, Guglielmo Barbieri (Mario Cucinella Architects)</w:t>
      </w:r>
      <w:r w:rsidR="00AA30CD" w:rsidRPr="00CF7E61">
        <w:rPr>
          <w:sz w:val="20"/>
          <w:szCs w:val="20"/>
          <w:lang w:val="it-IT"/>
        </w:rPr>
        <w:t>.</w:t>
      </w:r>
      <w:r w:rsidR="00593F15" w:rsidRPr="00470422">
        <w:rPr>
          <w:sz w:val="18"/>
          <w:szCs w:val="18"/>
          <w:lang w:val="it-IT"/>
        </w:rPr>
        <w:tab/>
      </w:r>
      <w:r w:rsidR="00593F15" w:rsidRPr="00470422">
        <w:rPr>
          <w:rFonts w:ascii="Univers LT 47 CondensedLt" w:hAnsi="Univers LT 47 CondensedLt"/>
          <w:b/>
          <w:bCs/>
          <w:sz w:val="18"/>
          <w:szCs w:val="18"/>
          <w:lang w:val="it-IT"/>
        </w:rPr>
        <w:tab/>
      </w:r>
      <w:r w:rsidR="00593F15" w:rsidRPr="00470422">
        <w:rPr>
          <w:rFonts w:ascii="Univers LT 47 CondensedLt" w:hAnsi="Univers LT 47 CondensedLt"/>
          <w:b/>
          <w:bCs/>
          <w:sz w:val="18"/>
          <w:szCs w:val="18"/>
          <w:lang w:val="it-IT"/>
        </w:rPr>
        <w:tab/>
      </w:r>
    </w:p>
    <w:p w14:paraId="6A25B039" w14:textId="02EF9761" w:rsidR="00F3655D" w:rsidRPr="00A7079E" w:rsidRDefault="00F3655D" w:rsidP="00EC7658">
      <w:pPr>
        <w:adjustRightInd w:val="0"/>
        <w:jc w:val="both"/>
        <w:rPr>
          <w:rFonts w:eastAsia="Calibri"/>
          <w:i/>
          <w:sz w:val="18"/>
          <w:szCs w:val="18"/>
          <w:lang w:val="it-IT"/>
        </w:rPr>
      </w:pPr>
    </w:p>
    <w:p w14:paraId="68F8A560" w14:textId="552D64F8" w:rsidR="00EC7658" w:rsidRPr="00EC7658" w:rsidRDefault="008D059C" w:rsidP="00EC7658">
      <w:pPr>
        <w:jc w:val="both"/>
        <w:rPr>
          <w:rFonts w:eastAsia="Times New Roman"/>
          <w:b/>
          <w:iCs/>
          <w:color w:val="000000"/>
          <w:sz w:val="18"/>
          <w:szCs w:val="18"/>
          <w:lang w:val="de-DE"/>
        </w:rPr>
      </w:pPr>
      <w:r w:rsidRPr="00AE3D2B">
        <w:rPr>
          <w:b/>
          <w:color w:val="000000"/>
          <w:sz w:val="16"/>
          <w:szCs w:val="16"/>
          <w:lang w:val="de-DE"/>
        </w:rPr>
        <w:br/>
      </w:r>
      <w:r w:rsidR="00EC7658" w:rsidRPr="00EC7658">
        <w:rPr>
          <w:rFonts w:eastAsia="Times New Roman"/>
          <w:b/>
          <w:iCs/>
          <w:color w:val="000000"/>
          <w:sz w:val="18"/>
          <w:szCs w:val="18"/>
          <w:lang w:val="de-DE"/>
        </w:rPr>
        <w:t>Nice</w:t>
      </w:r>
    </w:p>
    <w:p w14:paraId="25ED4A0A" w14:textId="63958ADA" w:rsidR="00EC7658" w:rsidRPr="00EC7658" w:rsidRDefault="00EC7658" w:rsidP="00EC7658">
      <w:pPr>
        <w:jc w:val="both"/>
        <w:rPr>
          <w:i/>
          <w:iCs/>
          <w:sz w:val="18"/>
          <w:szCs w:val="18"/>
          <w:lang w:val="de-DE"/>
        </w:rPr>
      </w:pPr>
      <w:r w:rsidRPr="00EC7658">
        <w:rPr>
          <w:i/>
          <w:iCs/>
          <w:sz w:val="18"/>
          <w:szCs w:val="18"/>
          <w:lang w:val="de-DE"/>
        </w:rPr>
        <w:t>Nice wurde in den frühen 1990er Jahren gegründet und ist ein weltweit führendes Unternehmen in den Bereichen Smart Home, Sicherheit und Haus- und Gebäudeautomation. Zum umfassenden Angebot der Unternehmensgruppe zählen integrierte Automatisierungslösungen für Tore, Garagentore, Sonnenschutz, Parksysteme, drahtlose Alarmsysteme und Gebäudesicherheit für Wohn-, Gewerbe- und Industriegebäude sowie intelligente und vernetzte Geräte und Systeme für private wie gewerbliche Anwendungen, Sicherheit und Zugangskontrolle, künstliche Intelligenz (KI), Gesundheit und Wellness, Steuerung und Strom</w:t>
      </w:r>
      <w:r w:rsidR="00CB4452">
        <w:rPr>
          <w:i/>
          <w:iCs/>
          <w:sz w:val="18"/>
          <w:szCs w:val="18"/>
          <w:lang w:val="de-DE"/>
        </w:rPr>
        <w:t>/AV</w:t>
      </w:r>
      <w:r w:rsidRPr="00EC7658">
        <w:rPr>
          <w:i/>
          <w:iCs/>
          <w:sz w:val="18"/>
          <w:szCs w:val="18"/>
          <w:lang w:val="de-DE"/>
        </w:rPr>
        <w:t xml:space="preserve">. Nice hat einen strategischen Plan für die Expansion und den Ausbau des Produktportfolios und der vernetzten Plattformen erstellt und in Gang gesetzt. Nice will auch weiterhin eine breite Palette anpassbarer, benutzerfreundlicher Optionen für den Endverbraucher bieten und strebt eine Stärkung und Expansion in Märkten mit hohem Wachstumspotenzial an. Das Unternehmen beschäftigt in über 15 Forschungs- und Entwicklungszentren und 14 Werken auf fünf Kontinenten mehr als 3.000 Mitarbeiter, die über fundiertes Fachwissen und unterschiedliche kulturelle Hintergründe verfügen und Partner und Kunden in über 100 Ländern weltweit betreuen. </w:t>
      </w:r>
    </w:p>
    <w:p w14:paraId="1B3E2645" w14:textId="77777777" w:rsidR="00EC7658" w:rsidRPr="00EC7658" w:rsidRDefault="00EC7658" w:rsidP="00EC7658">
      <w:pPr>
        <w:pStyle w:val="StandardWeb"/>
        <w:spacing w:before="0" w:beforeAutospacing="0" w:after="0"/>
        <w:ind w:right="-1"/>
        <w:jc w:val="both"/>
        <w:rPr>
          <w:rFonts w:ascii="Arial" w:hAnsi="Arial" w:cs="Arial"/>
          <w:i/>
          <w:sz w:val="18"/>
          <w:szCs w:val="18"/>
        </w:rPr>
      </w:pPr>
      <w:r w:rsidRPr="00EC7658">
        <w:rPr>
          <w:rFonts w:ascii="Arial" w:hAnsi="Arial" w:cs="Arial"/>
          <w:i/>
          <w:sz w:val="18"/>
          <w:szCs w:val="18"/>
        </w:rPr>
        <w:t xml:space="preserve">Weitere Informationen finden Sie unter </w:t>
      </w:r>
      <w:hyperlink r:id="rId16" w:history="1">
        <w:r w:rsidRPr="00EC7658">
          <w:rPr>
            <w:rStyle w:val="Hyperlink"/>
            <w:rFonts w:ascii="Arial" w:hAnsi="Arial" w:cs="Arial"/>
            <w:i/>
            <w:sz w:val="18"/>
            <w:szCs w:val="18"/>
          </w:rPr>
          <w:t>www.niceforyou.com</w:t>
        </w:r>
      </w:hyperlink>
      <w:r w:rsidRPr="00EC7658">
        <w:rPr>
          <w:rFonts w:ascii="Arial" w:hAnsi="Arial" w:cs="Arial"/>
          <w:i/>
          <w:sz w:val="18"/>
          <w:szCs w:val="18"/>
        </w:rPr>
        <w:t>.</w:t>
      </w:r>
    </w:p>
    <w:p w14:paraId="00F49BDC" w14:textId="71390D3A" w:rsidR="00157DBB" w:rsidRPr="00EC7658" w:rsidRDefault="008B7821" w:rsidP="00EC7658">
      <w:pPr>
        <w:pStyle w:val="StandardWeb"/>
        <w:spacing w:after="0"/>
        <w:ind w:right="-1"/>
        <w:rPr>
          <w:rFonts w:ascii="Arial" w:hAnsi="Arial" w:cs="Arial"/>
          <w:i/>
          <w:sz w:val="18"/>
          <w:szCs w:val="18"/>
          <w:u w:val="single"/>
          <w:lang w:val="en-US"/>
        </w:rPr>
      </w:pPr>
      <w:hyperlink r:id="rId17" w:history="1">
        <w:r w:rsidR="00EC7658" w:rsidRPr="00EC7658">
          <w:rPr>
            <w:rStyle w:val="Hyperlink"/>
            <w:rFonts w:ascii="Arial" w:hAnsi="Arial" w:cs="Arial"/>
            <w:i/>
            <w:sz w:val="18"/>
            <w:szCs w:val="18"/>
            <w:lang w:val="en-US"/>
          </w:rPr>
          <w:t>LinkedIn</w:t>
        </w:r>
      </w:hyperlink>
      <w:r w:rsidR="00EC7658" w:rsidRPr="00EC7658">
        <w:rPr>
          <w:rFonts w:ascii="Arial" w:hAnsi="Arial" w:cs="Arial"/>
          <w:i/>
          <w:sz w:val="18"/>
          <w:szCs w:val="18"/>
          <w:lang w:val="en-US"/>
        </w:rPr>
        <w:t xml:space="preserve"> I </w:t>
      </w:r>
      <w:hyperlink r:id="rId18" w:history="1">
        <w:r w:rsidR="00EC7658" w:rsidRPr="00EC7658">
          <w:rPr>
            <w:rStyle w:val="Hyperlink"/>
            <w:rFonts w:ascii="Arial" w:hAnsi="Arial" w:cs="Arial"/>
            <w:i/>
            <w:sz w:val="18"/>
            <w:szCs w:val="18"/>
            <w:lang w:val="en-US"/>
          </w:rPr>
          <w:t>Facebook</w:t>
        </w:r>
      </w:hyperlink>
      <w:r w:rsidR="00EC7658" w:rsidRPr="00EC7658">
        <w:rPr>
          <w:rFonts w:ascii="Arial" w:hAnsi="Arial" w:cs="Arial"/>
          <w:i/>
          <w:sz w:val="18"/>
          <w:szCs w:val="18"/>
          <w:lang w:val="en-US"/>
        </w:rPr>
        <w:t xml:space="preserve"> I</w:t>
      </w:r>
      <w:r w:rsidR="00EC7658" w:rsidRPr="00EC7658">
        <w:fldChar w:fldCharType="begin"/>
      </w:r>
      <w:r w:rsidR="00EC7658" w:rsidRPr="00EC7658">
        <w:rPr>
          <w:rFonts w:ascii="Arial" w:hAnsi="Arial" w:cs="Arial"/>
          <w:sz w:val="18"/>
          <w:szCs w:val="18"/>
          <w:lang w:val="en-US"/>
        </w:rPr>
        <w:instrText xml:space="preserve"> HYPEhttps://www.facebook.com/Nice-Group-112805012112106/" </w:instrText>
      </w:r>
      <w:r w:rsidR="00EC7658" w:rsidRPr="00EC7658">
        <w:fldChar w:fldCharType="separate"/>
      </w:r>
      <w:r w:rsidR="00EC7658" w:rsidRPr="00EC7658">
        <w:rPr>
          <w:rStyle w:val="Hyperlink"/>
          <w:rFonts w:ascii="Arial" w:hAnsi="Arial" w:cs="Arial"/>
          <w:i/>
          <w:sz w:val="18"/>
          <w:szCs w:val="18"/>
          <w:lang w:val="en-US"/>
        </w:rPr>
        <w:t>Facebook</w:t>
      </w:r>
      <w:r w:rsidR="00EC7658" w:rsidRPr="00EC7658">
        <w:rPr>
          <w:rStyle w:val="Hyperlink"/>
          <w:rFonts w:ascii="Arial" w:hAnsi="Arial" w:cs="Arial"/>
          <w:i/>
          <w:sz w:val="18"/>
          <w:szCs w:val="18"/>
        </w:rPr>
        <w:fldChar w:fldCharType="end"/>
      </w:r>
      <w:r w:rsidR="00EC7658" w:rsidRPr="00EC7658">
        <w:rPr>
          <w:rFonts w:ascii="Arial" w:hAnsi="Arial" w:cs="Arial"/>
          <w:i/>
          <w:sz w:val="18"/>
          <w:szCs w:val="18"/>
          <w:lang w:val="en-US"/>
        </w:rPr>
        <w:t xml:space="preserve"> </w:t>
      </w:r>
      <w:hyperlink r:id="rId19" w:history="1">
        <w:r w:rsidR="00EC7658" w:rsidRPr="00EC7658">
          <w:rPr>
            <w:rStyle w:val="Hyperlink"/>
            <w:rFonts w:ascii="Arial" w:hAnsi="Arial" w:cs="Arial"/>
            <w:i/>
            <w:sz w:val="18"/>
            <w:szCs w:val="18"/>
            <w:lang w:val="en-US"/>
          </w:rPr>
          <w:t>Twitter</w:t>
        </w:r>
      </w:hyperlink>
      <w:r w:rsidR="00EC7658" w:rsidRPr="00EC7658">
        <w:rPr>
          <w:rFonts w:ascii="Arial" w:hAnsi="Arial" w:cs="Arial"/>
          <w:i/>
          <w:sz w:val="18"/>
          <w:szCs w:val="18"/>
          <w:lang w:val="en-US"/>
        </w:rPr>
        <w:t xml:space="preserve"> I </w:t>
      </w:r>
      <w:hyperlink r:id="rId20" w:history="1">
        <w:r w:rsidR="00EC7658" w:rsidRPr="00EC7658">
          <w:rPr>
            <w:rStyle w:val="Hyperlink"/>
            <w:rFonts w:ascii="Arial" w:hAnsi="Arial" w:cs="Arial"/>
            <w:i/>
            <w:sz w:val="18"/>
            <w:szCs w:val="18"/>
            <w:lang w:val="en-US"/>
          </w:rPr>
          <w:t>Instagram</w:t>
        </w:r>
      </w:hyperlink>
      <w:r w:rsidR="00EC7658" w:rsidRPr="00EC7658">
        <w:rPr>
          <w:rFonts w:ascii="Arial" w:hAnsi="Arial" w:cs="Arial"/>
          <w:i/>
          <w:sz w:val="18"/>
          <w:szCs w:val="18"/>
          <w:u w:val="single"/>
          <w:lang w:val="en-US"/>
        </w:rPr>
        <w:br/>
      </w:r>
      <w:r w:rsidR="00EC7658" w:rsidRPr="00EC7658">
        <w:rPr>
          <w:rFonts w:ascii="Arial" w:hAnsi="Arial" w:cs="Arial"/>
          <w:i/>
          <w:sz w:val="18"/>
          <w:szCs w:val="18"/>
          <w:lang w:val="en-US"/>
        </w:rPr>
        <w:t>#nice #niceforyou #smarthome #homesecurity #homeautomation</w:t>
      </w:r>
    </w:p>
    <w:p w14:paraId="6541DFF6" w14:textId="77777777" w:rsidR="00EC7658" w:rsidRPr="00F97D49" w:rsidRDefault="00EC7658" w:rsidP="00402376">
      <w:pPr>
        <w:jc w:val="both"/>
        <w:rPr>
          <w:b/>
          <w:color w:val="000000"/>
          <w:sz w:val="18"/>
          <w:szCs w:val="18"/>
          <w:lang w:val="de-DE"/>
        </w:rPr>
      </w:pPr>
      <w:r w:rsidRPr="00F97D49">
        <w:rPr>
          <w:b/>
          <w:color w:val="000000"/>
          <w:sz w:val="18"/>
          <w:szCs w:val="18"/>
          <w:lang w:val="de-DE"/>
        </w:rPr>
        <w:t>MC A - Mario Cucinella Architects</w:t>
      </w:r>
    </w:p>
    <w:p w14:paraId="0D83A16D" w14:textId="77777777" w:rsidR="00402376" w:rsidRDefault="00EC7658" w:rsidP="00402376">
      <w:pPr>
        <w:widowControl/>
        <w:autoSpaceDE/>
        <w:autoSpaceDN/>
        <w:jc w:val="both"/>
        <w:textAlignment w:val="baseline"/>
        <w:rPr>
          <w:rStyle w:val="Hyperlink"/>
          <w:rFonts w:eastAsia="Times New Roman"/>
          <w:i/>
          <w:iCs/>
          <w:sz w:val="18"/>
          <w:szCs w:val="18"/>
          <w:lang w:val="de-DE" w:bidi="ar-SA"/>
        </w:rPr>
      </w:pPr>
      <w:r w:rsidRPr="00F97D49">
        <w:rPr>
          <w:rFonts w:eastAsia="Times New Roman"/>
          <w:i/>
          <w:color w:val="000000"/>
          <w:sz w:val="18"/>
          <w:szCs w:val="18"/>
          <w:lang w:val="de-DE" w:bidi="ar-SA"/>
        </w:rPr>
        <w:t xml:space="preserve">MC A - Mario Cucinella Architects wurde 1992 in Paris gegründet, hat heute seinen Sitz in Bologna und Mailand und besteht aus über 100 Fachleuten. </w:t>
      </w:r>
      <w:r w:rsidRPr="00EC7658">
        <w:rPr>
          <w:rFonts w:eastAsia="Times New Roman"/>
          <w:i/>
          <w:iCs/>
          <w:color w:val="000000"/>
          <w:sz w:val="18"/>
          <w:szCs w:val="18"/>
          <w:lang w:val="de-DE" w:bidi="ar-SA"/>
        </w:rPr>
        <w:t xml:space="preserve">MC A ist auf architektonische Entwürfe spezialisiert, die Umwelt- und Energiestrategien integrieren, und verfügt über eine eigene Forschungs- und Entwicklungsabteilung, die Nachhaltigkeitsfragen mit einem ganzheitlichen Ansatz erforscht. Das Studio hat Projekte in Europa, China, Nord- und Zentralafrika, dem Nahen Osten und Südamerika durchgeführt und hat etwa fünfzig Projekte in Planung und/oder Bau. Im Jahr 2021 wird das Studio an der COP26 teilnehmen und war das einzige italienische Designbüro, das das </w:t>
      </w:r>
      <w:r w:rsidR="00DE0095">
        <w:rPr>
          <w:rFonts w:eastAsia="Times New Roman"/>
          <w:i/>
          <w:iCs/>
          <w:color w:val="000000"/>
          <w:sz w:val="18"/>
          <w:szCs w:val="18"/>
          <w:lang w:val="de-DE" w:bidi="ar-SA"/>
        </w:rPr>
        <w:t>„</w:t>
      </w:r>
      <w:r w:rsidRPr="00EC7658">
        <w:rPr>
          <w:rFonts w:eastAsia="Times New Roman"/>
          <w:i/>
          <w:iCs/>
          <w:color w:val="000000"/>
          <w:sz w:val="18"/>
          <w:szCs w:val="18"/>
          <w:lang w:val="de-DE" w:bidi="ar-SA"/>
        </w:rPr>
        <w:t>1.5°C COP26, Communiqué</w:t>
      </w:r>
      <w:r w:rsidR="00DE0095">
        <w:rPr>
          <w:rFonts w:eastAsia="Times New Roman"/>
          <w:i/>
          <w:iCs/>
          <w:color w:val="000000"/>
          <w:sz w:val="18"/>
          <w:szCs w:val="18"/>
          <w:lang w:val="de-DE" w:bidi="ar-SA"/>
        </w:rPr>
        <w:t>“</w:t>
      </w:r>
      <w:r w:rsidRPr="00EC7658">
        <w:rPr>
          <w:rFonts w:eastAsia="Times New Roman"/>
          <w:i/>
          <w:iCs/>
          <w:color w:val="000000"/>
          <w:sz w:val="18"/>
          <w:szCs w:val="18"/>
          <w:lang w:val="de-DE" w:bidi="ar-SA"/>
        </w:rPr>
        <w:t xml:space="preserve"> von Architecture 2030 unterzeichnet hat, einen offenen Brief an die Regierungen, der das Engagement von Unternehmen und Organisationen für den 1,5°C-Reduktionsplan des Pariser Abkommens zeigt und die Regierungen auffordert, dasselbe zu tun. </w:t>
      </w:r>
      <w:hyperlink r:id="rId21" w:history="1">
        <w:r w:rsidRPr="00EC7658">
          <w:rPr>
            <w:rStyle w:val="Hyperlink"/>
            <w:rFonts w:eastAsia="Times New Roman"/>
            <w:i/>
            <w:iCs/>
            <w:sz w:val="18"/>
            <w:szCs w:val="18"/>
            <w:lang w:val="de-DE" w:bidi="ar-SA"/>
          </w:rPr>
          <w:t>www.mcarchitects.it</w:t>
        </w:r>
      </w:hyperlink>
    </w:p>
    <w:bookmarkEnd w:id="0"/>
    <w:p w14:paraId="7DF52EA9" w14:textId="0DD48F11" w:rsidR="00B67476" w:rsidRPr="00EC7658" w:rsidRDefault="001A69CE" w:rsidP="00402376">
      <w:pPr>
        <w:widowControl/>
        <w:autoSpaceDE/>
        <w:autoSpaceDN/>
        <w:jc w:val="both"/>
        <w:textAlignment w:val="baseline"/>
        <w:rPr>
          <w:rFonts w:eastAsia="Times New Roman"/>
          <w:i/>
          <w:iCs/>
          <w:color w:val="000000"/>
          <w:sz w:val="18"/>
          <w:szCs w:val="18"/>
          <w:lang w:val="de-DE" w:bidi="ar-SA"/>
        </w:rPr>
      </w:pPr>
      <w:r w:rsidRPr="00DE0095">
        <w:rPr>
          <w:rFonts w:eastAsia="Times New Roman"/>
          <w:b/>
          <w:bCs/>
          <w:sz w:val="18"/>
          <w:szCs w:val="18"/>
          <w:lang w:val="de-DE" w:bidi="ar-SA"/>
        </w:rPr>
        <w:br/>
      </w:r>
      <w:r w:rsidR="00EC7658" w:rsidRPr="009E32B0">
        <w:rPr>
          <w:rFonts w:eastAsia="Times New Roman"/>
          <w:b/>
          <w:bCs/>
          <w:sz w:val="18"/>
          <w:szCs w:val="18"/>
          <w:lang w:val="de-DE" w:bidi="ar-SA"/>
        </w:rPr>
        <w:t>Kontakt</w:t>
      </w:r>
      <w:r w:rsidR="00B67476" w:rsidRPr="001779DD">
        <w:rPr>
          <w:rFonts w:eastAsia="Times New Roman"/>
          <w:sz w:val="18"/>
          <w:szCs w:val="18"/>
          <w:lang w:val="it-IT" w:bidi="ar-SA"/>
        </w:rPr>
        <w:t> </w:t>
      </w:r>
    </w:p>
    <w:p w14:paraId="729F108B" w14:textId="77777777" w:rsidR="00B67476" w:rsidRPr="007B5732" w:rsidRDefault="00B67476" w:rsidP="00B67476">
      <w:pPr>
        <w:widowControl/>
        <w:autoSpaceDE/>
        <w:autoSpaceDN/>
        <w:textAlignment w:val="baseline"/>
        <w:rPr>
          <w:rFonts w:ascii="Segoe UI" w:eastAsia="Times New Roman" w:hAnsi="Segoe UI" w:cs="Segoe UI"/>
          <w:sz w:val="16"/>
          <w:szCs w:val="16"/>
          <w:lang w:val="it-IT" w:bidi="ar-SA"/>
        </w:rPr>
      </w:pPr>
    </w:p>
    <w:tbl>
      <w:tblPr>
        <w:tblW w:w="9759" w:type="dxa"/>
        <w:tblInd w:w="-120" w:type="dxa"/>
        <w:tblCellMar>
          <w:left w:w="0" w:type="dxa"/>
          <w:right w:w="0" w:type="dxa"/>
        </w:tblCellMar>
        <w:tblLook w:val="04A0" w:firstRow="1" w:lastRow="0" w:firstColumn="1" w:lastColumn="0" w:noHBand="0" w:noVBand="1"/>
      </w:tblPr>
      <w:tblGrid>
        <w:gridCol w:w="2813"/>
        <w:gridCol w:w="2410"/>
        <w:gridCol w:w="2390"/>
        <w:gridCol w:w="20"/>
        <w:gridCol w:w="2126"/>
      </w:tblGrid>
      <w:tr w:rsidR="00EC2D3B" w:rsidRPr="007B5732" w14:paraId="1D69E2AB" w14:textId="77777777" w:rsidTr="000C48B2">
        <w:tc>
          <w:tcPr>
            <w:tcW w:w="5223" w:type="dxa"/>
            <w:gridSpan w:val="2"/>
            <w:shd w:val="clear" w:color="auto" w:fill="auto"/>
            <w:hideMark/>
          </w:tcPr>
          <w:p w14:paraId="63DE98A2" w14:textId="02CC2474" w:rsidR="00EC2D3B" w:rsidRPr="007B5732" w:rsidRDefault="00EC2D3B" w:rsidP="00EC2D3B">
            <w:pPr>
              <w:widowControl/>
              <w:autoSpaceDE/>
              <w:autoSpaceDN/>
              <w:spacing w:line="276" w:lineRule="auto"/>
              <w:ind w:left="117"/>
              <w:textAlignment w:val="baseline"/>
              <w:rPr>
                <w:rFonts w:ascii="Times New Roman" w:eastAsia="Times New Roman" w:hAnsi="Times New Roman" w:cs="Times New Roman"/>
                <w:sz w:val="16"/>
                <w:szCs w:val="16"/>
                <w:lang w:val="it-IT" w:bidi="ar-SA"/>
              </w:rPr>
            </w:pPr>
            <w:proofErr w:type="spellStart"/>
            <w:r w:rsidRPr="007B5732">
              <w:rPr>
                <w:rFonts w:eastAsia="Times New Roman"/>
                <w:b/>
                <w:bCs/>
                <w:sz w:val="16"/>
                <w:szCs w:val="16"/>
                <w:lang w:val="it-IT" w:bidi="ar-SA"/>
              </w:rPr>
              <w:t>Nice</w:t>
            </w:r>
            <w:proofErr w:type="spellEnd"/>
            <w:r w:rsidRPr="007B5732">
              <w:rPr>
                <w:rFonts w:eastAsia="Times New Roman"/>
                <w:sz w:val="16"/>
                <w:szCs w:val="16"/>
                <w:lang w:val="it-IT" w:bidi="ar-SA"/>
              </w:rPr>
              <w:t> </w:t>
            </w:r>
            <w:r w:rsidR="00271036" w:rsidRPr="00271036">
              <w:rPr>
                <w:rFonts w:eastAsia="Times New Roman"/>
                <w:b/>
                <w:bCs/>
                <w:sz w:val="16"/>
                <w:szCs w:val="16"/>
                <w:lang w:val="it-IT" w:bidi="ar-SA"/>
              </w:rPr>
              <w:t xml:space="preserve">HQ </w:t>
            </w:r>
            <w:proofErr w:type="spellStart"/>
            <w:r w:rsidR="00271036" w:rsidRPr="00271036">
              <w:rPr>
                <w:rFonts w:eastAsia="Times New Roman"/>
                <w:b/>
                <w:bCs/>
                <w:sz w:val="16"/>
                <w:szCs w:val="16"/>
                <w:lang w:val="it-IT" w:bidi="ar-SA"/>
              </w:rPr>
              <w:t>Italien</w:t>
            </w:r>
            <w:proofErr w:type="spellEnd"/>
            <w:r w:rsidRPr="007B5732">
              <w:rPr>
                <w:rFonts w:eastAsia="Times New Roman"/>
                <w:sz w:val="16"/>
                <w:szCs w:val="16"/>
                <w:lang w:val="it-IT" w:bidi="ar-SA"/>
              </w:rPr>
              <w:t> </w:t>
            </w:r>
          </w:p>
        </w:tc>
        <w:tc>
          <w:tcPr>
            <w:tcW w:w="2390" w:type="dxa"/>
            <w:shd w:val="clear" w:color="auto" w:fill="auto"/>
            <w:hideMark/>
          </w:tcPr>
          <w:p w14:paraId="6D926ECB" w14:textId="678C808E" w:rsidR="00EC2D3B" w:rsidRPr="007B5732" w:rsidRDefault="005964D3" w:rsidP="00B67476">
            <w:pPr>
              <w:widowControl/>
              <w:autoSpaceDE/>
              <w:autoSpaceDN/>
              <w:textAlignment w:val="baseline"/>
              <w:rPr>
                <w:rFonts w:ascii="Times New Roman" w:eastAsia="Times New Roman" w:hAnsi="Times New Roman" w:cs="Times New Roman"/>
                <w:sz w:val="16"/>
                <w:szCs w:val="16"/>
                <w:lang w:val="it-IT" w:bidi="ar-SA"/>
              </w:rPr>
            </w:pPr>
            <w:proofErr w:type="spellStart"/>
            <w:r>
              <w:rPr>
                <w:rFonts w:eastAsia="Times New Roman"/>
                <w:b/>
                <w:bCs/>
                <w:sz w:val="16"/>
                <w:szCs w:val="16"/>
                <w:lang w:val="it-IT" w:bidi="ar-SA"/>
              </w:rPr>
              <w:t>Wächter</w:t>
            </w:r>
            <w:proofErr w:type="spellEnd"/>
            <w:r>
              <w:rPr>
                <w:rFonts w:eastAsia="Times New Roman"/>
                <w:b/>
                <w:bCs/>
                <w:sz w:val="16"/>
                <w:szCs w:val="16"/>
                <w:lang w:val="it-IT" w:bidi="ar-SA"/>
              </w:rPr>
              <w:t xml:space="preserve"> PR Deutschland</w:t>
            </w:r>
          </w:p>
        </w:tc>
        <w:tc>
          <w:tcPr>
            <w:tcW w:w="2146" w:type="dxa"/>
            <w:gridSpan w:val="2"/>
            <w:shd w:val="clear" w:color="auto" w:fill="auto"/>
            <w:hideMark/>
          </w:tcPr>
          <w:p w14:paraId="25B149D3" w14:textId="77777777" w:rsidR="00EC2D3B" w:rsidRPr="007B5732" w:rsidRDefault="00EC2D3B" w:rsidP="00B67476">
            <w:pPr>
              <w:widowControl/>
              <w:autoSpaceDE/>
              <w:autoSpaceDN/>
              <w:textAlignment w:val="baseline"/>
              <w:rPr>
                <w:rFonts w:ascii="Times New Roman" w:eastAsia="Times New Roman" w:hAnsi="Times New Roman" w:cs="Times New Roman"/>
                <w:sz w:val="16"/>
                <w:szCs w:val="16"/>
                <w:lang w:val="it-IT" w:bidi="ar-SA"/>
              </w:rPr>
            </w:pPr>
            <w:r w:rsidRPr="007B5732">
              <w:rPr>
                <w:rFonts w:eastAsia="Times New Roman"/>
                <w:sz w:val="16"/>
                <w:szCs w:val="16"/>
                <w:lang w:val="it-IT" w:bidi="ar-SA"/>
              </w:rPr>
              <w:t> </w:t>
            </w:r>
          </w:p>
        </w:tc>
      </w:tr>
      <w:tr w:rsidR="00B67476" w:rsidRPr="00102B58" w14:paraId="2695C71D" w14:textId="77777777" w:rsidTr="000C48B2">
        <w:tc>
          <w:tcPr>
            <w:tcW w:w="2813" w:type="dxa"/>
            <w:shd w:val="clear" w:color="auto" w:fill="auto"/>
            <w:hideMark/>
          </w:tcPr>
          <w:p w14:paraId="02298ABF" w14:textId="77777777" w:rsidR="00B67476" w:rsidRPr="00A7079E" w:rsidRDefault="00B67476" w:rsidP="00B67476">
            <w:pPr>
              <w:widowControl/>
              <w:autoSpaceDE/>
              <w:autoSpaceDN/>
              <w:ind w:left="117"/>
              <w:textAlignment w:val="baseline"/>
              <w:rPr>
                <w:rFonts w:ascii="Times New Roman" w:eastAsia="Times New Roman" w:hAnsi="Times New Roman" w:cs="Times New Roman"/>
                <w:sz w:val="16"/>
                <w:szCs w:val="16"/>
                <w:lang w:val="fi-FI" w:bidi="ar-SA"/>
              </w:rPr>
            </w:pPr>
            <w:r w:rsidRPr="00A7079E">
              <w:rPr>
                <w:rFonts w:eastAsia="Times New Roman"/>
                <w:sz w:val="16"/>
                <w:szCs w:val="16"/>
                <w:lang w:val="fi-FI" w:bidi="ar-SA"/>
              </w:rPr>
              <w:t>Elisa Chies </w:t>
            </w:r>
          </w:p>
          <w:p w14:paraId="0EBC85F3" w14:textId="553FFF1A" w:rsidR="00B67476" w:rsidRPr="00A7079E" w:rsidRDefault="008B7821" w:rsidP="00B67476">
            <w:pPr>
              <w:widowControl/>
              <w:autoSpaceDE/>
              <w:autoSpaceDN/>
              <w:ind w:left="117"/>
              <w:textAlignment w:val="baseline"/>
              <w:rPr>
                <w:rFonts w:ascii="Times New Roman" w:eastAsia="Times New Roman" w:hAnsi="Times New Roman" w:cs="Times New Roman"/>
                <w:sz w:val="16"/>
                <w:szCs w:val="16"/>
                <w:lang w:val="fi-FI" w:bidi="ar-SA"/>
              </w:rPr>
            </w:pPr>
            <w:hyperlink r:id="rId22" w:tgtFrame="_blank" w:history="1">
              <w:r w:rsidR="00B67476" w:rsidRPr="00A7079E">
                <w:rPr>
                  <w:rFonts w:eastAsia="Times New Roman"/>
                  <w:color w:val="0000FF"/>
                  <w:sz w:val="16"/>
                  <w:szCs w:val="16"/>
                  <w:u w:val="single"/>
                  <w:lang w:val="fi-FI" w:bidi="ar-SA"/>
                </w:rPr>
                <w:t>el.chies@niceforyou.com</w:t>
              </w:r>
            </w:hyperlink>
            <w:r w:rsidR="00B67476" w:rsidRPr="00A7079E">
              <w:rPr>
                <w:rFonts w:eastAsia="Times New Roman"/>
                <w:sz w:val="16"/>
                <w:szCs w:val="16"/>
                <w:lang w:val="fi-FI" w:bidi="ar-SA"/>
              </w:rPr>
              <w:t> </w:t>
            </w:r>
            <w:r w:rsidR="00C21125" w:rsidRPr="00A7079E">
              <w:rPr>
                <w:rFonts w:eastAsia="Times New Roman"/>
                <w:sz w:val="16"/>
                <w:szCs w:val="16"/>
                <w:lang w:val="fi-FI" w:bidi="ar-SA"/>
              </w:rPr>
              <w:br/>
            </w:r>
          </w:p>
        </w:tc>
        <w:tc>
          <w:tcPr>
            <w:tcW w:w="2410" w:type="dxa"/>
            <w:shd w:val="clear" w:color="auto" w:fill="auto"/>
            <w:hideMark/>
          </w:tcPr>
          <w:p w14:paraId="716B7678" w14:textId="77777777" w:rsidR="00B67476" w:rsidRPr="007B5732" w:rsidRDefault="00B67476" w:rsidP="00B67476">
            <w:pPr>
              <w:widowControl/>
              <w:autoSpaceDE/>
              <w:autoSpaceDN/>
              <w:textAlignment w:val="baseline"/>
              <w:rPr>
                <w:rFonts w:ascii="Times New Roman" w:eastAsia="Times New Roman" w:hAnsi="Times New Roman" w:cs="Times New Roman"/>
                <w:sz w:val="16"/>
                <w:szCs w:val="16"/>
                <w:lang w:val="it-IT" w:bidi="ar-SA"/>
              </w:rPr>
            </w:pPr>
            <w:r w:rsidRPr="00A7079E">
              <w:rPr>
                <w:rFonts w:eastAsia="Times New Roman"/>
                <w:sz w:val="16"/>
                <w:szCs w:val="16"/>
                <w:lang w:val="it-IT" w:bidi="ar-SA"/>
              </w:rPr>
              <w:t>Martina Tommasi</w:t>
            </w:r>
            <w:r w:rsidRPr="007B5732">
              <w:rPr>
                <w:rFonts w:eastAsia="Times New Roman"/>
                <w:sz w:val="16"/>
                <w:szCs w:val="16"/>
                <w:lang w:val="it-IT" w:bidi="ar-SA"/>
              </w:rPr>
              <w:t> </w:t>
            </w:r>
          </w:p>
          <w:p w14:paraId="42ACDD78" w14:textId="77777777" w:rsidR="00B67476" w:rsidRPr="007B5732" w:rsidRDefault="008B7821" w:rsidP="00B67476">
            <w:pPr>
              <w:widowControl/>
              <w:autoSpaceDE/>
              <w:autoSpaceDN/>
              <w:textAlignment w:val="baseline"/>
              <w:rPr>
                <w:rFonts w:ascii="Times New Roman" w:eastAsia="Times New Roman" w:hAnsi="Times New Roman" w:cs="Times New Roman"/>
                <w:sz w:val="16"/>
                <w:szCs w:val="16"/>
                <w:lang w:val="it-IT" w:bidi="ar-SA"/>
              </w:rPr>
            </w:pPr>
            <w:hyperlink r:id="rId23" w:tgtFrame="_blank" w:history="1">
              <w:r w:rsidR="00B67476" w:rsidRPr="00A7079E">
                <w:rPr>
                  <w:rFonts w:eastAsia="Times New Roman"/>
                  <w:color w:val="0000FF"/>
                  <w:sz w:val="16"/>
                  <w:szCs w:val="16"/>
                  <w:u w:val="single"/>
                  <w:lang w:val="it-IT" w:bidi="ar-SA"/>
                </w:rPr>
                <w:t>m.tommasi@niceforyou.com</w:t>
              </w:r>
            </w:hyperlink>
            <w:r w:rsidR="00B67476" w:rsidRPr="00A7079E">
              <w:rPr>
                <w:rFonts w:eastAsia="Times New Roman"/>
                <w:sz w:val="16"/>
                <w:szCs w:val="16"/>
                <w:lang w:val="it-IT" w:bidi="ar-SA"/>
              </w:rPr>
              <w:t> </w:t>
            </w:r>
            <w:r w:rsidR="00B67476" w:rsidRPr="007B5732">
              <w:rPr>
                <w:rFonts w:eastAsia="Times New Roman"/>
                <w:sz w:val="16"/>
                <w:szCs w:val="16"/>
                <w:lang w:val="it-IT" w:bidi="ar-SA"/>
              </w:rPr>
              <w:t> </w:t>
            </w:r>
          </w:p>
        </w:tc>
        <w:tc>
          <w:tcPr>
            <w:tcW w:w="2390" w:type="dxa"/>
            <w:shd w:val="clear" w:color="auto" w:fill="auto"/>
            <w:hideMark/>
          </w:tcPr>
          <w:p w14:paraId="4A7BF1D2" w14:textId="77777777" w:rsidR="005964D3" w:rsidRPr="005964D3" w:rsidRDefault="005964D3" w:rsidP="005964D3">
            <w:pPr>
              <w:widowControl/>
              <w:autoSpaceDE/>
              <w:autoSpaceDN/>
              <w:textAlignment w:val="baseline"/>
              <w:rPr>
                <w:rFonts w:eastAsia="Times New Roman"/>
                <w:sz w:val="16"/>
                <w:szCs w:val="16"/>
                <w:lang w:val="de-DE" w:bidi="ar-SA"/>
              </w:rPr>
            </w:pPr>
            <w:r w:rsidRPr="005964D3">
              <w:rPr>
                <w:rFonts w:eastAsia="Times New Roman"/>
                <w:sz w:val="16"/>
                <w:szCs w:val="16"/>
                <w:lang w:val="de-DE" w:bidi="ar-SA"/>
              </w:rPr>
              <w:t xml:space="preserve">Wächter PR </w:t>
            </w:r>
          </w:p>
          <w:p w14:paraId="0FF8E5E0" w14:textId="77777777" w:rsidR="005964D3" w:rsidRPr="005964D3" w:rsidRDefault="005964D3" w:rsidP="005964D3">
            <w:pPr>
              <w:widowControl/>
              <w:autoSpaceDE/>
              <w:autoSpaceDN/>
              <w:textAlignment w:val="baseline"/>
              <w:rPr>
                <w:rFonts w:eastAsia="Times New Roman"/>
                <w:sz w:val="16"/>
                <w:szCs w:val="16"/>
                <w:lang w:val="de-DE" w:bidi="ar-SA"/>
              </w:rPr>
            </w:pPr>
            <w:r w:rsidRPr="005964D3">
              <w:rPr>
                <w:rFonts w:eastAsia="Times New Roman"/>
                <w:sz w:val="16"/>
                <w:szCs w:val="16"/>
                <w:lang w:val="de-DE" w:bidi="ar-SA"/>
              </w:rPr>
              <w:t>Tanja Gottwald</w:t>
            </w:r>
          </w:p>
          <w:p w14:paraId="5A977B05" w14:textId="77777777" w:rsidR="005964D3" w:rsidRPr="005964D3" w:rsidRDefault="005964D3" w:rsidP="005964D3">
            <w:pPr>
              <w:widowControl/>
              <w:autoSpaceDE/>
              <w:autoSpaceDN/>
              <w:textAlignment w:val="baseline"/>
              <w:rPr>
                <w:rFonts w:eastAsia="Times New Roman"/>
                <w:sz w:val="16"/>
                <w:szCs w:val="16"/>
                <w:lang w:val="fi-FI" w:bidi="ar-SA"/>
              </w:rPr>
            </w:pPr>
            <w:r w:rsidRPr="009500B5">
              <w:rPr>
                <w:rFonts w:eastAsia="Times New Roman"/>
                <w:sz w:val="16"/>
                <w:szCs w:val="16"/>
                <w:lang w:val="fi-FI" w:bidi="ar-SA"/>
              </w:rPr>
              <w:fldChar w:fldCharType="begin"/>
            </w:r>
            <w:r w:rsidRPr="005964D3">
              <w:rPr>
                <w:rFonts w:eastAsia="Times New Roman"/>
                <w:sz w:val="16"/>
                <w:szCs w:val="16"/>
                <w:lang w:val="fi-FI" w:bidi="ar-SA"/>
              </w:rPr>
              <w:instrText xml:space="preserve"> HYPERLINK "mailto:t.gottwald@waechter.team</w:instrText>
            </w:r>
          </w:p>
          <w:p w14:paraId="005754F3" w14:textId="77777777" w:rsidR="005964D3" w:rsidRPr="005964D3" w:rsidRDefault="005964D3" w:rsidP="005964D3">
            <w:pPr>
              <w:widowControl/>
              <w:autoSpaceDE/>
              <w:autoSpaceDN/>
              <w:textAlignment w:val="baseline"/>
              <w:rPr>
                <w:rStyle w:val="Hyperlink"/>
                <w:rFonts w:eastAsia="Times New Roman"/>
                <w:sz w:val="16"/>
                <w:szCs w:val="16"/>
                <w:lang w:val="fi-FI" w:bidi="ar-SA"/>
              </w:rPr>
            </w:pPr>
            <w:r w:rsidRPr="005964D3">
              <w:rPr>
                <w:rFonts w:eastAsia="Times New Roman"/>
                <w:sz w:val="16"/>
                <w:szCs w:val="16"/>
                <w:lang w:val="fi-FI" w:bidi="ar-SA"/>
              </w:rPr>
              <w:instrText xml:space="preserve">" </w:instrText>
            </w:r>
            <w:r w:rsidRPr="009500B5">
              <w:rPr>
                <w:rFonts w:eastAsia="Times New Roman"/>
                <w:sz w:val="16"/>
                <w:szCs w:val="16"/>
                <w:lang w:val="fi-FI" w:bidi="ar-SA"/>
              </w:rPr>
              <w:fldChar w:fldCharType="separate"/>
            </w:r>
            <w:r w:rsidRPr="005964D3">
              <w:rPr>
                <w:rStyle w:val="Hyperlink"/>
                <w:rFonts w:eastAsia="Times New Roman"/>
                <w:sz w:val="16"/>
                <w:szCs w:val="16"/>
                <w:lang w:val="fi-FI" w:bidi="ar-SA"/>
              </w:rPr>
              <w:t>t.gottwald@waechter.team</w:t>
            </w:r>
          </w:p>
          <w:p w14:paraId="4FE66318" w14:textId="77777777" w:rsidR="00B67476" w:rsidRDefault="005964D3" w:rsidP="005964D3">
            <w:pPr>
              <w:widowControl/>
              <w:autoSpaceDE/>
              <w:autoSpaceDN/>
              <w:textAlignment w:val="baseline"/>
              <w:rPr>
                <w:rFonts w:eastAsia="Times New Roman"/>
                <w:sz w:val="16"/>
                <w:szCs w:val="16"/>
                <w:lang w:val="fi-FI" w:bidi="ar-SA"/>
              </w:rPr>
            </w:pPr>
            <w:r w:rsidRPr="009500B5">
              <w:rPr>
                <w:rFonts w:eastAsia="Times New Roman"/>
                <w:sz w:val="16"/>
                <w:szCs w:val="16"/>
                <w:lang w:val="it-IT" w:bidi="ar-SA"/>
              </w:rPr>
              <w:fldChar w:fldCharType="end"/>
            </w:r>
            <w:r w:rsidRPr="009500B5">
              <w:rPr>
                <w:rFonts w:eastAsia="Times New Roman"/>
                <w:sz w:val="16"/>
                <w:szCs w:val="16"/>
                <w:lang w:val="fi-FI" w:bidi="ar-SA"/>
              </w:rPr>
              <w:t>+49 (0)89/74 72 42-75</w:t>
            </w:r>
          </w:p>
          <w:p w14:paraId="65C1A7B0" w14:textId="77777777" w:rsidR="00660B80" w:rsidRDefault="00660B80" w:rsidP="005964D3">
            <w:pPr>
              <w:widowControl/>
              <w:autoSpaceDE/>
              <w:autoSpaceDN/>
              <w:textAlignment w:val="baseline"/>
              <w:rPr>
                <w:rFonts w:eastAsia="Times New Roman"/>
                <w:sz w:val="16"/>
                <w:szCs w:val="16"/>
                <w:lang w:val="fi-FI" w:bidi="ar-SA"/>
              </w:rPr>
            </w:pPr>
          </w:p>
          <w:p w14:paraId="627436AB" w14:textId="259E95D2" w:rsidR="009500B5" w:rsidRPr="007B5732" w:rsidRDefault="009500B5" w:rsidP="005964D3">
            <w:pPr>
              <w:widowControl/>
              <w:autoSpaceDE/>
              <w:autoSpaceDN/>
              <w:textAlignment w:val="baseline"/>
              <w:rPr>
                <w:rFonts w:ascii="Times New Roman" w:eastAsia="Times New Roman" w:hAnsi="Times New Roman" w:cs="Times New Roman"/>
                <w:sz w:val="16"/>
                <w:szCs w:val="16"/>
                <w:lang w:val="it-IT" w:bidi="ar-SA"/>
              </w:rPr>
            </w:pPr>
          </w:p>
        </w:tc>
        <w:tc>
          <w:tcPr>
            <w:tcW w:w="2146" w:type="dxa"/>
            <w:gridSpan w:val="2"/>
            <w:shd w:val="clear" w:color="auto" w:fill="auto"/>
            <w:hideMark/>
          </w:tcPr>
          <w:p w14:paraId="4402261B" w14:textId="77777777" w:rsidR="00C21125" w:rsidRPr="007B5732" w:rsidRDefault="00C21125" w:rsidP="00B67476">
            <w:pPr>
              <w:widowControl/>
              <w:autoSpaceDE/>
              <w:autoSpaceDN/>
              <w:textAlignment w:val="baseline"/>
              <w:rPr>
                <w:rFonts w:eastAsia="Times New Roman"/>
                <w:sz w:val="16"/>
                <w:szCs w:val="16"/>
                <w:lang w:val="it-IT" w:bidi="ar-SA"/>
              </w:rPr>
            </w:pPr>
          </w:p>
          <w:p w14:paraId="589DD191" w14:textId="77777777" w:rsidR="00C21125" w:rsidRPr="007B5732" w:rsidRDefault="00C21125" w:rsidP="00B67476">
            <w:pPr>
              <w:widowControl/>
              <w:autoSpaceDE/>
              <w:autoSpaceDN/>
              <w:textAlignment w:val="baseline"/>
              <w:rPr>
                <w:rFonts w:eastAsia="Times New Roman"/>
                <w:sz w:val="16"/>
                <w:szCs w:val="16"/>
                <w:lang w:val="it-IT" w:bidi="ar-SA"/>
              </w:rPr>
            </w:pPr>
          </w:p>
          <w:p w14:paraId="6C377524" w14:textId="1479F8B0" w:rsidR="00C21125" w:rsidRPr="007B5732" w:rsidRDefault="00C21125" w:rsidP="00B67476">
            <w:pPr>
              <w:widowControl/>
              <w:autoSpaceDE/>
              <w:autoSpaceDN/>
              <w:textAlignment w:val="baseline"/>
              <w:rPr>
                <w:rFonts w:ascii="Times New Roman" w:eastAsia="Times New Roman" w:hAnsi="Times New Roman" w:cs="Times New Roman"/>
                <w:b/>
                <w:bCs/>
                <w:sz w:val="16"/>
                <w:szCs w:val="16"/>
                <w:lang w:val="it-IT" w:bidi="ar-SA"/>
              </w:rPr>
            </w:pPr>
          </w:p>
        </w:tc>
      </w:tr>
      <w:tr w:rsidR="00D30A79" w:rsidRPr="000C48B2" w14:paraId="2BD1294A" w14:textId="77777777" w:rsidTr="000C48B2">
        <w:tc>
          <w:tcPr>
            <w:tcW w:w="5223" w:type="dxa"/>
            <w:gridSpan w:val="2"/>
            <w:shd w:val="clear" w:color="auto" w:fill="auto"/>
            <w:hideMark/>
          </w:tcPr>
          <w:p w14:paraId="3563F8D8" w14:textId="2731906B" w:rsidR="00D30A79" w:rsidRPr="000C48B2" w:rsidRDefault="00D30A79" w:rsidP="00EC2D3B">
            <w:pPr>
              <w:widowControl/>
              <w:autoSpaceDE/>
              <w:autoSpaceDN/>
              <w:spacing w:line="276" w:lineRule="auto"/>
              <w:jc w:val="both"/>
              <w:textAlignment w:val="baseline"/>
              <w:rPr>
                <w:rFonts w:ascii="Times New Roman" w:eastAsia="Times New Roman" w:hAnsi="Times New Roman" w:cs="Times New Roman"/>
                <w:sz w:val="16"/>
                <w:szCs w:val="16"/>
                <w:lang w:val="it-IT" w:bidi="ar-SA"/>
              </w:rPr>
            </w:pPr>
            <w:r w:rsidRPr="000C48B2">
              <w:rPr>
                <w:rFonts w:eastAsia="Times New Roman"/>
                <w:b/>
                <w:bCs/>
                <w:sz w:val="16"/>
                <w:szCs w:val="16"/>
                <w:lang w:val="it-IT" w:bidi="ar-SA"/>
              </w:rPr>
              <w:t xml:space="preserve">   MC A - </w:t>
            </w:r>
            <w:r w:rsidRPr="000C48B2">
              <w:rPr>
                <w:rFonts w:eastAsia="Times New Roman"/>
                <w:sz w:val="16"/>
                <w:szCs w:val="16"/>
                <w:lang w:val="it-IT" w:bidi="ar-SA"/>
              </w:rPr>
              <w:t>Mario Cucinella Architects   </w:t>
            </w:r>
          </w:p>
        </w:tc>
        <w:tc>
          <w:tcPr>
            <w:tcW w:w="2410" w:type="dxa"/>
            <w:gridSpan w:val="2"/>
            <w:shd w:val="clear" w:color="auto" w:fill="auto"/>
            <w:hideMark/>
          </w:tcPr>
          <w:p w14:paraId="574E4465" w14:textId="248EC9D5" w:rsidR="00D30A79" w:rsidRPr="000C48B2" w:rsidRDefault="00DA0C3C" w:rsidP="00EC2D3B">
            <w:pPr>
              <w:widowControl/>
              <w:autoSpaceDE/>
              <w:autoSpaceDN/>
              <w:spacing w:line="276" w:lineRule="auto"/>
              <w:textAlignment w:val="baseline"/>
              <w:rPr>
                <w:rFonts w:ascii="Times New Roman" w:eastAsia="Times New Roman" w:hAnsi="Times New Roman" w:cs="Times New Roman"/>
                <w:sz w:val="16"/>
                <w:szCs w:val="16"/>
                <w:lang w:val="it-IT" w:bidi="ar-SA"/>
              </w:rPr>
            </w:pPr>
            <w:proofErr w:type="spellStart"/>
            <w:r w:rsidRPr="000C48B2">
              <w:rPr>
                <w:rFonts w:eastAsia="Times New Roman"/>
                <w:b/>
                <w:bCs/>
                <w:sz w:val="16"/>
                <w:szCs w:val="16"/>
                <w:lang w:val="it-IT" w:bidi="ar-SA"/>
              </w:rPr>
              <w:t>SEC</w:t>
            </w:r>
            <w:r w:rsidRPr="000C48B2">
              <w:rPr>
                <w:rFonts w:eastAsia="Times New Roman"/>
                <w:sz w:val="16"/>
                <w:szCs w:val="16"/>
                <w:lang w:val="it-IT" w:bidi="ar-SA"/>
              </w:rPr>
              <w:t>Newgate</w:t>
            </w:r>
            <w:proofErr w:type="spellEnd"/>
            <w:r w:rsidRPr="000C48B2">
              <w:rPr>
                <w:rFonts w:eastAsia="Times New Roman"/>
                <w:sz w:val="16"/>
                <w:szCs w:val="16"/>
                <w:lang w:val="it-IT" w:bidi="ar-SA"/>
              </w:rPr>
              <w:t xml:space="preserve"> Italia</w:t>
            </w:r>
          </w:p>
        </w:tc>
        <w:tc>
          <w:tcPr>
            <w:tcW w:w="2126" w:type="dxa"/>
            <w:shd w:val="clear" w:color="auto" w:fill="auto"/>
            <w:hideMark/>
          </w:tcPr>
          <w:p w14:paraId="70A2ACEE" w14:textId="77777777" w:rsidR="00D30A79" w:rsidRPr="000C48B2" w:rsidRDefault="00D30A79" w:rsidP="004C5228">
            <w:pPr>
              <w:widowControl/>
              <w:autoSpaceDE/>
              <w:autoSpaceDN/>
              <w:textAlignment w:val="baseline"/>
              <w:rPr>
                <w:rFonts w:ascii="Times New Roman" w:eastAsia="Times New Roman" w:hAnsi="Times New Roman" w:cs="Times New Roman"/>
                <w:sz w:val="16"/>
                <w:szCs w:val="16"/>
                <w:lang w:val="it-IT" w:bidi="ar-SA"/>
              </w:rPr>
            </w:pPr>
            <w:r w:rsidRPr="000C48B2">
              <w:rPr>
                <w:rFonts w:eastAsia="Times New Roman"/>
                <w:sz w:val="16"/>
                <w:szCs w:val="16"/>
                <w:lang w:val="it-IT" w:bidi="ar-SA"/>
              </w:rPr>
              <w:t> </w:t>
            </w:r>
          </w:p>
        </w:tc>
      </w:tr>
      <w:tr w:rsidR="00D30A79" w:rsidRPr="00EC3BE1" w14:paraId="2CB7F9E7" w14:textId="77777777" w:rsidTr="000C48B2">
        <w:tc>
          <w:tcPr>
            <w:tcW w:w="2814" w:type="dxa"/>
            <w:shd w:val="clear" w:color="auto" w:fill="auto"/>
            <w:hideMark/>
          </w:tcPr>
          <w:p w14:paraId="41942F34" w14:textId="0AB4D698" w:rsidR="00D30A79" w:rsidRPr="0089582D" w:rsidRDefault="00D30A79" w:rsidP="00D30A79">
            <w:pPr>
              <w:widowControl/>
              <w:autoSpaceDE/>
              <w:autoSpaceDN/>
              <w:jc w:val="both"/>
              <w:textAlignment w:val="baseline"/>
              <w:rPr>
                <w:rFonts w:eastAsia="Times New Roman"/>
                <w:sz w:val="16"/>
                <w:szCs w:val="16"/>
                <w:lang w:val="de-DE" w:bidi="ar-SA"/>
              </w:rPr>
            </w:pPr>
            <w:r w:rsidRPr="0089582D">
              <w:rPr>
                <w:rFonts w:eastAsia="Times New Roman"/>
                <w:sz w:val="16"/>
                <w:szCs w:val="16"/>
                <w:lang w:val="de-DE" w:bidi="ar-SA"/>
              </w:rPr>
              <w:t xml:space="preserve">   Christiane Bürklein </w:t>
            </w:r>
          </w:p>
          <w:p w14:paraId="6CE3A30C" w14:textId="2F01736F" w:rsidR="00D30A79" w:rsidRPr="0089582D" w:rsidRDefault="00D30A79" w:rsidP="00D30A79">
            <w:pPr>
              <w:widowControl/>
              <w:autoSpaceDE/>
              <w:autoSpaceDN/>
              <w:jc w:val="both"/>
              <w:textAlignment w:val="baseline"/>
              <w:rPr>
                <w:rFonts w:eastAsia="Times New Roman"/>
                <w:sz w:val="16"/>
                <w:szCs w:val="16"/>
                <w:lang w:val="de-DE" w:bidi="ar-SA"/>
              </w:rPr>
            </w:pPr>
            <w:r w:rsidRPr="0089582D">
              <w:rPr>
                <w:rFonts w:eastAsia="Times New Roman"/>
                <w:sz w:val="16"/>
                <w:szCs w:val="16"/>
                <w:lang w:val="de-DE" w:bidi="ar-SA"/>
              </w:rPr>
              <w:t xml:space="preserve">   </w:t>
            </w:r>
            <w:hyperlink r:id="rId24" w:history="1">
              <w:r w:rsidRPr="0089582D">
                <w:rPr>
                  <w:rStyle w:val="Hyperlink"/>
                  <w:rFonts w:eastAsia="Times New Roman"/>
                  <w:sz w:val="16"/>
                  <w:szCs w:val="16"/>
                  <w:lang w:val="de-DE" w:bidi="ar-SA"/>
                </w:rPr>
                <w:t>Christiane.Burklein@mcarchitects.it</w:t>
              </w:r>
            </w:hyperlink>
          </w:p>
          <w:p w14:paraId="6513A443" w14:textId="73F2F64C" w:rsidR="00D30A79" w:rsidRPr="0089582D" w:rsidRDefault="00D30A79" w:rsidP="004C5228">
            <w:pPr>
              <w:widowControl/>
              <w:autoSpaceDE/>
              <w:autoSpaceDN/>
              <w:ind w:left="117"/>
              <w:textAlignment w:val="baseline"/>
              <w:rPr>
                <w:rFonts w:ascii="Times New Roman" w:eastAsia="Times New Roman" w:hAnsi="Times New Roman" w:cs="Times New Roman"/>
                <w:sz w:val="16"/>
                <w:szCs w:val="16"/>
                <w:lang w:val="de-DE" w:bidi="ar-SA"/>
              </w:rPr>
            </w:pPr>
          </w:p>
        </w:tc>
        <w:tc>
          <w:tcPr>
            <w:tcW w:w="2409" w:type="dxa"/>
            <w:shd w:val="clear" w:color="auto" w:fill="auto"/>
            <w:hideMark/>
          </w:tcPr>
          <w:p w14:paraId="3D9197CD" w14:textId="2DA9C7E1" w:rsidR="00D30A79" w:rsidRPr="000C48B2" w:rsidRDefault="00D30A79" w:rsidP="004C5228">
            <w:pPr>
              <w:widowControl/>
              <w:autoSpaceDE/>
              <w:autoSpaceDN/>
              <w:textAlignment w:val="baseline"/>
              <w:rPr>
                <w:rFonts w:ascii="Times New Roman" w:eastAsia="Times New Roman" w:hAnsi="Times New Roman" w:cs="Times New Roman"/>
                <w:sz w:val="16"/>
                <w:szCs w:val="16"/>
                <w:lang w:val="it-IT" w:bidi="ar-SA"/>
              </w:rPr>
            </w:pPr>
            <w:r w:rsidRPr="00EC3BE1">
              <w:rPr>
                <w:rFonts w:eastAsia="Times New Roman"/>
                <w:sz w:val="16"/>
                <w:szCs w:val="16"/>
                <w:lang w:val="it-IT" w:bidi="ar-SA"/>
              </w:rPr>
              <w:t>Alessia Ravaldi</w:t>
            </w:r>
          </w:p>
          <w:p w14:paraId="323CC23B" w14:textId="77777777" w:rsidR="00D30A79" w:rsidRPr="00EC3BE1" w:rsidRDefault="008B7821" w:rsidP="00D30A79">
            <w:pPr>
              <w:widowControl/>
              <w:autoSpaceDE/>
              <w:autoSpaceDN/>
              <w:textAlignment w:val="baseline"/>
              <w:rPr>
                <w:rFonts w:eastAsia="Times New Roman"/>
                <w:sz w:val="16"/>
                <w:szCs w:val="16"/>
                <w:lang w:val="it-IT" w:bidi="ar-SA"/>
              </w:rPr>
            </w:pPr>
            <w:hyperlink r:id="rId25" w:history="1">
              <w:r w:rsidR="00D30A79" w:rsidRPr="00EC3BE1">
                <w:rPr>
                  <w:rStyle w:val="Hyperlink"/>
                  <w:rFonts w:eastAsia="Times New Roman"/>
                  <w:sz w:val="16"/>
                  <w:szCs w:val="16"/>
                  <w:lang w:val="it-IT" w:bidi="ar-SA"/>
                </w:rPr>
                <w:t>Alessia.ravaldi</w:t>
              </w:r>
              <w:r w:rsidR="00D30A79" w:rsidRPr="000C48B2">
                <w:rPr>
                  <w:rStyle w:val="Hyperlink"/>
                  <w:rFonts w:eastAsia="Times New Roman"/>
                  <w:sz w:val="16"/>
                  <w:szCs w:val="16"/>
                  <w:lang w:val="it-IT" w:bidi="ar-SA"/>
                </w:rPr>
                <w:t>@mcarchitects.it</w:t>
              </w:r>
            </w:hyperlink>
          </w:p>
          <w:p w14:paraId="157957CF" w14:textId="355FAB56" w:rsidR="00D30A79" w:rsidRPr="000C48B2" w:rsidRDefault="00D30A79" w:rsidP="00D30A79">
            <w:pPr>
              <w:widowControl/>
              <w:autoSpaceDE/>
              <w:autoSpaceDN/>
              <w:textAlignment w:val="baseline"/>
              <w:rPr>
                <w:rFonts w:ascii="Times New Roman" w:eastAsia="Times New Roman" w:hAnsi="Times New Roman" w:cs="Times New Roman"/>
                <w:sz w:val="16"/>
                <w:szCs w:val="16"/>
                <w:lang w:val="it-IT" w:bidi="ar-SA"/>
              </w:rPr>
            </w:pPr>
            <w:r w:rsidRPr="00EC3BE1">
              <w:rPr>
                <w:rFonts w:eastAsia="Times New Roman"/>
                <w:sz w:val="16"/>
                <w:szCs w:val="16"/>
                <w:lang w:val="it-IT" w:bidi="ar-SA"/>
              </w:rPr>
              <w:t> </w:t>
            </w:r>
            <w:r w:rsidRPr="000C48B2">
              <w:rPr>
                <w:rFonts w:eastAsia="Times New Roman"/>
                <w:sz w:val="16"/>
                <w:szCs w:val="16"/>
                <w:lang w:val="it-IT" w:bidi="ar-SA"/>
              </w:rPr>
              <w:t> </w:t>
            </w:r>
          </w:p>
        </w:tc>
        <w:tc>
          <w:tcPr>
            <w:tcW w:w="2410" w:type="dxa"/>
            <w:gridSpan w:val="2"/>
            <w:shd w:val="clear" w:color="auto" w:fill="auto"/>
            <w:hideMark/>
          </w:tcPr>
          <w:p w14:paraId="43386B79" w14:textId="4CBDFE1C" w:rsidR="00DA0C3C" w:rsidRPr="000C48B2" w:rsidRDefault="00DA0C3C" w:rsidP="00DA0C3C">
            <w:pPr>
              <w:widowControl/>
              <w:autoSpaceDE/>
              <w:autoSpaceDN/>
              <w:jc w:val="both"/>
              <w:textAlignment w:val="baseline"/>
              <w:rPr>
                <w:rFonts w:eastAsia="MS Gothic"/>
                <w:color w:val="000000"/>
                <w:sz w:val="16"/>
                <w:szCs w:val="16"/>
                <w:lang w:val="it-IT"/>
              </w:rPr>
            </w:pPr>
            <w:r w:rsidRPr="000C48B2">
              <w:rPr>
                <w:rFonts w:eastAsia="MS Gothic"/>
                <w:color w:val="000000"/>
                <w:sz w:val="16"/>
                <w:szCs w:val="16"/>
                <w:lang w:val="it-IT"/>
              </w:rPr>
              <w:t xml:space="preserve">Giulia Bertolini </w:t>
            </w:r>
          </w:p>
          <w:p w14:paraId="667FEB5A" w14:textId="77777777" w:rsidR="00DA0C3C" w:rsidRPr="000C48B2" w:rsidRDefault="00DA0C3C" w:rsidP="00DA0C3C">
            <w:pPr>
              <w:widowControl/>
              <w:autoSpaceDE/>
              <w:autoSpaceDN/>
              <w:jc w:val="both"/>
              <w:textAlignment w:val="baseline"/>
              <w:rPr>
                <w:rFonts w:eastAsia="MS Gothic"/>
                <w:color w:val="000000"/>
                <w:sz w:val="16"/>
                <w:szCs w:val="16"/>
                <w:lang w:val="it-IT"/>
              </w:rPr>
            </w:pPr>
            <w:r w:rsidRPr="000C48B2">
              <w:rPr>
                <w:rFonts w:eastAsia="Times New Roman"/>
                <w:sz w:val="16"/>
                <w:szCs w:val="16"/>
                <w:lang w:val="it-IT" w:bidi="ar-SA"/>
              </w:rPr>
              <w:t xml:space="preserve">Ph. +39 </w:t>
            </w:r>
            <w:r w:rsidRPr="000C48B2">
              <w:rPr>
                <w:rFonts w:eastAsia="MS Gothic"/>
                <w:color w:val="000000"/>
                <w:sz w:val="16"/>
                <w:szCs w:val="16"/>
                <w:lang w:val="it-IT"/>
              </w:rPr>
              <w:t>333 7891567</w:t>
            </w:r>
          </w:p>
          <w:p w14:paraId="5474D933" w14:textId="77777777" w:rsidR="00DA0C3C" w:rsidRPr="000C48B2" w:rsidRDefault="008B7821" w:rsidP="00DA0C3C">
            <w:pPr>
              <w:widowControl/>
              <w:autoSpaceDE/>
              <w:autoSpaceDN/>
              <w:jc w:val="both"/>
              <w:textAlignment w:val="baseline"/>
              <w:rPr>
                <w:rFonts w:eastAsia="MS Gothic"/>
                <w:color w:val="000000"/>
                <w:sz w:val="16"/>
                <w:szCs w:val="16"/>
                <w:lang w:val="it-IT"/>
              </w:rPr>
            </w:pPr>
            <w:hyperlink r:id="rId26" w:history="1">
              <w:r w:rsidR="00DA0C3C" w:rsidRPr="000C48B2">
                <w:rPr>
                  <w:rStyle w:val="Hyperlink"/>
                  <w:rFonts w:eastAsia="MS Gothic"/>
                  <w:sz w:val="16"/>
                  <w:szCs w:val="16"/>
                  <w:lang w:val="it-IT"/>
                </w:rPr>
                <w:t>giulia.bertolini@secnewgate.it</w:t>
              </w:r>
            </w:hyperlink>
          </w:p>
          <w:p w14:paraId="4554F41E" w14:textId="67DDCE18" w:rsidR="00D30A79" w:rsidRPr="000C48B2" w:rsidRDefault="00D30A79" w:rsidP="004C5228">
            <w:pPr>
              <w:widowControl/>
              <w:autoSpaceDE/>
              <w:autoSpaceDN/>
              <w:textAlignment w:val="baseline"/>
              <w:rPr>
                <w:rFonts w:ascii="Times New Roman" w:eastAsia="Times New Roman" w:hAnsi="Times New Roman" w:cs="Times New Roman"/>
                <w:sz w:val="16"/>
                <w:szCs w:val="16"/>
                <w:lang w:val="it-IT" w:bidi="ar-SA"/>
              </w:rPr>
            </w:pPr>
          </w:p>
        </w:tc>
        <w:tc>
          <w:tcPr>
            <w:tcW w:w="2126" w:type="dxa"/>
            <w:shd w:val="clear" w:color="auto" w:fill="auto"/>
            <w:hideMark/>
          </w:tcPr>
          <w:p w14:paraId="634658CF" w14:textId="77777777" w:rsidR="00DA0C3C" w:rsidRPr="000C48B2" w:rsidRDefault="00DA0C3C" w:rsidP="00DA0C3C">
            <w:pPr>
              <w:widowControl/>
              <w:autoSpaceDE/>
              <w:autoSpaceDN/>
              <w:jc w:val="both"/>
              <w:textAlignment w:val="baseline"/>
              <w:rPr>
                <w:rFonts w:eastAsia="MS Gothic"/>
                <w:color w:val="000000"/>
                <w:sz w:val="16"/>
                <w:szCs w:val="16"/>
                <w:lang w:val="it-IT"/>
              </w:rPr>
            </w:pPr>
            <w:r w:rsidRPr="000C48B2">
              <w:rPr>
                <w:rFonts w:eastAsia="MS Gothic"/>
                <w:color w:val="000000"/>
                <w:sz w:val="16"/>
                <w:szCs w:val="16"/>
                <w:lang w:val="it-IT"/>
              </w:rPr>
              <w:t>Silvia Gentile</w:t>
            </w:r>
          </w:p>
          <w:p w14:paraId="1CC9F77C" w14:textId="77777777" w:rsidR="00DA0C3C" w:rsidRPr="000C48B2" w:rsidRDefault="00DA0C3C" w:rsidP="00DA0C3C">
            <w:pPr>
              <w:widowControl/>
              <w:autoSpaceDE/>
              <w:autoSpaceDN/>
              <w:jc w:val="both"/>
              <w:textAlignment w:val="baseline"/>
              <w:rPr>
                <w:rFonts w:eastAsia="Times New Roman"/>
                <w:sz w:val="16"/>
                <w:szCs w:val="16"/>
                <w:lang w:val="it-IT" w:bidi="ar-SA"/>
              </w:rPr>
            </w:pPr>
            <w:r w:rsidRPr="000C48B2">
              <w:rPr>
                <w:rFonts w:eastAsia="Times New Roman"/>
                <w:sz w:val="16"/>
                <w:szCs w:val="16"/>
                <w:lang w:val="it-IT" w:bidi="ar-SA"/>
              </w:rPr>
              <w:t xml:space="preserve">Ph. +39 </w:t>
            </w:r>
            <w:r w:rsidRPr="000C48B2">
              <w:rPr>
                <w:rFonts w:eastAsia="MS Gothic"/>
                <w:color w:val="000000"/>
                <w:sz w:val="16"/>
                <w:szCs w:val="16"/>
                <w:lang w:val="it-IT"/>
              </w:rPr>
              <w:t>335 5833558</w:t>
            </w:r>
          </w:p>
          <w:p w14:paraId="0B28144F" w14:textId="77777777" w:rsidR="00DA0C3C" w:rsidRPr="000C48B2" w:rsidRDefault="008B7821" w:rsidP="00DA0C3C">
            <w:pPr>
              <w:widowControl/>
              <w:autoSpaceDE/>
              <w:autoSpaceDN/>
              <w:jc w:val="both"/>
              <w:textAlignment w:val="baseline"/>
              <w:rPr>
                <w:rFonts w:eastAsia="MS Gothic"/>
                <w:color w:val="000000"/>
                <w:sz w:val="16"/>
                <w:szCs w:val="16"/>
                <w:lang w:val="it-IT"/>
              </w:rPr>
            </w:pPr>
            <w:hyperlink r:id="rId27" w:history="1">
              <w:r w:rsidR="00DA0C3C" w:rsidRPr="000C48B2">
                <w:rPr>
                  <w:rStyle w:val="Hyperlink"/>
                  <w:rFonts w:eastAsia="MS Gothic"/>
                  <w:sz w:val="16"/>
                  <w:szCs w:val="16"/>
                  <w:lang w:val="it-IT"/>
                </w:rPr>
                <w:t>silvia.gentile@secnewgate.it</w:t>
              </w:r>
            </w:hyperlink>
            <w:r w:rsidR="00DA0C3C" w:rsidRPr="000C48B2">
              <w:rPr>
                <w:rFonts w:eastAsia="MS Gothic"/>
                <w:color w:val="000000"/>
                <w:sz w:val="16"/>
                <w:szCs w:val="16"/>
                <w:lang w:val="it-IT"/>
              </w:rPr>
              <w:t xml:space="preserve"> </w:t>
            </w:r>
          </w:p>
          <w:p w14:paraId="7450A6C6" w14:textId="77777777" w:rsidR="00D30A79" w:rsidRPr="000C48B2" w:rsidRDefault="00D30A79" w:rsidP="004C5228">
            <w:pPr>
              <w:widowControl/>
              <w:autoSpaceDE/>
              <w:autoSpaceDN/>
              <w:textAlignment w:val="baseline"/>
              <w:rPr>
                <w:rFonts w:eastAsia="Times New Roman"/>
                <w:sz w:val="16"/>
                <w:szCs w:val="16"/>
                <w:lang w:val="it-IT" w:bidi="ar-SA"/>
              </w:rPr>
            </w:pPr>
          </w:p>
          <w:p w14:paraId="551AE993" w14:textId="77777777" w:rsidR="00D30A79" w:rsidRPr="000C48B2" w:rsidRDefault="00D30A79" w:rsidP="004C5228">
            <w:pPr>
              <w:widowControl/>
              <w:autoSpaceDE/>
              <w:autoSpaceDN/>
              <w:textAlignment w:val="baseline"/>
              <w:rPr>
                <w:rFonts w:eastAsia="Times New Roman"/>
                <w:sz w:val="16"/>
                <w:szCs w:val="16"/>
                <w:lang w:val="it-IT" w:bidi="ar-SA"/>
              </w:rPr>
            </w:pPr>
          </w:p>
          <w:p w14:paraId="047F8FB0" w14:textId="77777777" w:rsidR="00D30A79" w:rsidRPr="000C48B2" w:rsidRDefault="00D30A79" w:rsidP="004C5228">
            <w:pPr>
              <w:widowControl/>
              <w:autoSpaceDE/>
              <w:autoSpaceDN/>
              <w:textAlignment w:val="baseline"/>
              <w:rPr>
                <w:rFonts w:ascii="Times New Roman" w:eastAsia="Times New Roman" w:hAnsi="Times New Roman" w:cs="Times New Roman"/>
                <w:b/>
                <w:bCs/>
                <w:sz w:val="16"/>
                <w:szCs w:val="16"/>
                <w:lang w:val="it-IT" w:bidi="ar-SA"/>
              </w:rPr>
            </w:pPr>
          </w:p>
        </w:tc>
      </w:tr>
    </w:tbl>
    <w:p w14:paraId="16720A08" w14:textId="30D59DB1" w:rsidR="00D815DC" w:rsidRDefault="00D815DC">
      <w:pPr>
        <w:rPr>
          <w:rFonts w:eastAsia="MS Gothic"/>
          <w:color w:val="000000"/>
          <w:sz w:val="14"/>
          <w:szCs w:val="14"/>
          <w:lang w:val="it-IT"/>
        </w:rPr>
      </w:pPr>
      <w:r>
        <w:rPr>
          <w:rFonts w:eastAsia="MS Gothic"/>
          <w:color w:val="000000"/>
          <w:sz w:val="14"/>
          <w:szCs w:val="14"/>
          <w:lang w:val="it-IT"/>
        </w:rPr>
        <w:br w:type="page"/>
      </w:r>
    </w:p>
    <w:p w14:paraId="665A6351" w14:textId="0E0F5091" w:rsidR="00DA0C3C" w:rsidRPr="00DA0C3C" w:rsidRDefault="00886FED" w:rsidP="00BC6640">
      <w:pPr>
        <w:rPr>
          <w:rFonts w:eastAsia="MS Gothic"/>
          <w:color w:val="000000"/>
          <w:sz w:val="14"/>
          <w:szCs w:val="14"/>
          <w:lang w:val="it-IT"/>
        </w:rPr>
      </w:pPr>
      <w:r>
        <w:rPr>
          <w:noProof/>
        </w:rPr>
        <w:lastRenderedPageBreak/>
        <w:drawing>
          <wp:anchor distT="0" distB="0" distL="114300" distR="114300" simplePos="0" relativeHeight="251658251" behindDoc="0" locked="0" layoutInCell="1" allowOverlap="1" wp14:anchorId="26760FF1" wp14:editId="51F463DE">
            <wp:simplePos x="0" y="0"/>
            <wp:positionH relativeFrom="column">
              <wp:posOffset>4880610</wp:posOffset>
            </wp:positionH>
            <wp:positionV relativeFrom="paragraph">
              <wp:posOffset>-1426936</wp:posOffset>
            </wp:positionV>
            <wp:extent cx="1209600" cy="1209600"/>
            <wp:effectExtent l="0" t="0" r="0" b="0"/>
            <wp:wrapNone/>
            <wp:docPr id="10" name="Immagine 10"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00" cy="12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4C6A">
        <w:rPr>
          <w:noProof/>
        </w:rPr>
        <w:drawing>
          <wp:anchor distT="0" distB="0" distL="114300" distR="114300" simplePos="0" relativeHeight="251658250" behindDoc="1" locked="0" layoutInCell="1" allowOverlap="1" wp14:anchorId="39883FF5" wp14:editId="3B0A6396">
            <wp:simplePos x="0" y="0"/>
            <wp:positionH relativeFrom="column">
              <wp:posOffset>0</wp:posOffset>
            </wp:positionH>
            <wp:positionV relativeFrom="paragraph">
              <wp:posOffset>8547735</wp:posOffset>
            </wp:positionV>
            <wp:extent cx="1209600" cy="1209600"/>
            <wp:effectExtent l="0" t="0" r="0" b="0"/>
            <wp:wrapNone/>
            <wp:docPr id="7" name="Immagine 7"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00" cy="12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7F3E">
        <w:rPr>
          <w:rFonts w:eastAsia="MS Gothic"/>
          <w:noProof/>
          <w:color w:val="000000"/>
          <w:sz w:val="14"/>
          <w:szCs w:val="14"/>
          <w:lang w:val="it-IT"/>
        </w:rPr>
        <w:drawing>
          <wp:anchor distT="0" distB="0" distL="114300" distR="114300" simplePos="0" relativeHeight="251658243" behindDoc="0" locked="0" layoutInCell="1" allowOverlap="1" wp14:anchorId="721E6551" wp14:editId="533A80B8">
            <wp:simplePos x="0" y="0"/>
            <wp:positionH relativeFrom="page">
              <wp:posOffset>-1710690</wp:posOffset>
            </wp:positionH>
            <wp:positionV relativeFrom="page">
              <wp:align>top</wp:align>
            </wp:positionV>
            <wp:extent cx="11219815" cy="7936865"/>
            <wp:effectExtent l="3175" t="0" r="0" b="0"/>
            <wp:wrapSquare wrapText="bothSides"/>
            <wp:docPr id="20" name="Immagine 20" descr="Immagine che contiene in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descr="Immagine che contiene interni&#10;&#10;Descrizione generata automaticamente"/>
                    <pic:cNvPicPr/>
                  </pic:nvPicPr>
                  <pic:blipFill rotWithShape="1">
                    <a:blip r:embed="rId28" cstate="print">
                      <a:extLst>
                        <a:ext uri="{28A0092B-C50C-407E-A947-70E740481C1C}">
                          <a14:useLocalDpi xmlns:a14="http://schemas.microsoft.com/office/drawing/2010/main" val="0"/>
                        </a:ext>
                      </a:extLst>
                    </a:blip>
                    <a:srcRect l="-2581" t="960" r="2581" b="-960"/>
                    <a:stretch/>
                  </pic:blipFill>
                  <pic:spPr>
                    <a:xfrm rot="16200000">
                      <a:off x="0" y="0"/>
                      <a:ext cx="11219815" cy="7936865"/>
                    </a:xfrm>
                    <a:prstGeom prst="rect">
                      <a:avLst/>
                    </a:prstGeom>
                  </pic:spPr>
                </pic:pic>
              </a:graphicData>
            </a:graphic>
            <wp14:sizeRelH relativeFrom="margin">
              <wp14:pctWidth>0</wp14:pctWidth>
            </wp14:sizeRelH>
            <wp14:sizeRelV relativeFrom="margin">
              <wp14:pctHeight>0</wp14:pctHeight>
            </wp14:sizeRelV>
          </wp:anchor>
        </w:drawing>
      </w:r>
      <w:r w:rsidR="00E07F3E">
        <w:rPr>
          <w:noProof/>
          <w:lang w:val="it-IT" w:bidi="ar-SA"/>
        </w:rPr>
        <mc:AlternateContent>
          <mc:Choice Requires="wps">
            <w:drawing>
              <wp:anchor distT="0" distB="0" distL="114300" distR="114300" simplePos="0" relativeHeight="251658244" behindDoc="0" locked="0" layoutInCell="1" allowOverlap="1" wp14:anchorId="1280627E" wp14:editId="640CBE4A">
                <wp:simplePos x="0" y="0"/>
                <wp:positionH relativeFrom="margin">
                  <wp:align>left</wp:align>
                </wp:positionH>
                <wp:positionV relativeFrom="margin">
                  <wp:posOffset>8672830</wp:posOffset>
                </wp:positionV>
                <wp:extent cx="3952875" cy="165100"/>
                <wp:effectExtent l="0" t="0" r="9525" b="6350"/>
                <wp:wrapSquare wrapText="bothSides"/>
                <wp:docPr id="21" name="Casella di testo 21"/>
                <wp:cNvGraphicFramePr/>
                <a:graphic xmlns:a="http://schemas.openxmlformats.org/drawingml/2006/main">
                  <a:graphicData uri="http://schemas.microsoft.com/office/word/2010/wordprocessingShape">
                    <wps:wsp>
                      <wps:cNvSpPr txBox="1"/>
                      <wps:spPr>
                        <a:xfrm>
                          <a:off x="0" y="0"/>
                          <a:ext cx="3952875" cy="165100"/>
                        </a:xfrm>
                        <a:prstGeom prst="rect">
                          <a:avLst/>
                        </a:prstGeom>
                        <a:noFill/>
                        <a:ln w="6350">
                          <a:noFill/>
                        </a:ln>
                      </wps:spPr>
                      <wps:txbx>
                        <w:txbxContent>
                          <w:p w14:paraId="755DA3C0" w14:textId="77777777" w:rsidR="00E07F3E" w:rsidRPr="001779DD" w:rsidRDefault="00E07F3E" w:rsidP="00E07F3E">
                            <w:pPr>
                              <w:rPr>
                                <w:b/>
                                <w:color w:val="FFFFFF" w:themeColor="background1"/>
                                <w:sz w:val="18"/>
                                <w:szCs w:val="18"/>
                              </w:rPr>
                            </w:pPr>
                            <w:r w:rsidRPr="001779DD">
                              <w:rPr>
                                <w:b/>
                                <w:color w:val="FFFFFF" w:themeColor="background1"/>
                                <w:sz w:val="18"/>
                                <w:szCs w:val="18"/>
                              </w:rPr>
                              <w:t>Credits: Mario Cucinella Archite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0627E" id="Casella di testo 21" o:spid="_x0000_s1028" type="#_x0000_t202" style="position:absolute;margin-left:0;margin-top:682.9pt;width:311.25pt;height:13pt;z-index:25165824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" filled="f" stroked="f" strokeweight=".5pt">
                <v:textbox inset="0,0,0,0">
                  <w:txbxContent>
                    <w:p w14:paraId="755DA3C0" w14:textId="77777777" w:rsidR="00E07F3E" w:rsidRPr="001779DD" w:rsidRDefault="00E07F3E" w:rsidP="00E07F3E">
                      <w:pPr>
                        <w:rPr>
                          <w:b/>
                          <w:color w:val="FFFFFF" w:themeColor="background1"/>
                          <w:sz w:val="18"/>
                          <w:szCs w:val="18"/>
                        </w:rPr>
                      </w:pPr>
                      <w:r w:rsidRPr="001779DD">
                        <w:rPr>
                          <w:b/>
                          <w:color w:val="FFFFFF" w:themeColor="background1"/>
                          <w:sz w:val="18"/>
                          <w:szCs w:val="18"/>
                        </w:rPr>
                        <w:t>Credits: Mario Cucinella Architects</w:t>
                      </w:r>
                    </w:p>
                  </w:txbxContent>
                </v:textbox>
                <w10:wrap type="square" anchorx="margin" anchory="margin"/>
              </v:shape>
            </w:pict>
          </mc:Fallback>
        </mc:AlternateContent>
      </w:r>
    </w:p>
    <w:sectPr w:rsidR="00DA0C3C" w:rsidRPr="00DA0C3C" w:rsidSect="001A69CE">
      <w:headerReference w:type="default" r:id="rId29"/>
      <w:footerReference w:type="default" r:id="rId30"/>
      <w:pgSz w:w="11910" w:h="16840"/>
      <w:pgMar w:top="2269" w:right="1134" w:bottom="0" w:left="1134" w:header="0" w:footer="109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6D66B" w14:textId="77777777" w:rsidR="008B7821" w:rsidRDefault="008B7821">
      <w:r>
        <w:separator/>
      </w:r>
    </w:p>
  </w:endnote>
  <w:endnote w:type="continuationSeparator" w:id="0">
    <w:p w14:paraId="22B3B738" w14:textId="77777777" w:rsidR="008B7821" w:rsidRDefault="008B7821">
      <w:r>
        <w:continuationSeparator/>
      </w:r>
    </w:p>
  </w:endnote>
  <w:endnote w:type="continuationNotice" w:id="1">
    <w:p w14:paraId="09FF4DC2" w14:textId="77777777" w:rsidR="008B7821" w:rsidRDefault="008B78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LT Std 47 Cn Lt">
    <w:charset w:val="00"/>
    <w:family w:val="swiss"/>
    <w:pitch w:val="variable"/>
    <w:sig w:usb0="800000A7" w:usb1="00000040" w:usb2="00000000" w:usb3="00000000" w:csb0="00000009"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Univers LT 47 CondensedLt">
    <w:altName w:val="Calibri"/>
    <w:charset w:val="00"/>
    <w:family w:val="auto"/>
    <w:pitch w:val="variable"/>
    <w:sig w:usb0="80000027"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16875" w14:textId="6B7A65C8" w:rsidR="00943261" w:rsidRDefault="00943261">
    <w:pPr>
      <w:pStyle w:val="Textkrper"/>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22D13" w14:textId="77777777" w:rsidR="008B7821" w:rsidRDefault="008B7821">
      <w:r>
        <w:separator/>
      </w:r>
    </w:p>
  </w:footnote>
  <w:footnote w:type="continuationSeparator" w:id="0">
    <w:p w14:paraId="6BDDE116" w14:textId="77777777" w:rsidR="008B7821" w:rsidRDefault="008B7821">
      <w:r>
        <w:continuationSeparator/>
      </w:r>
    </w:p>
  </w:footnote>
  <w:footnote w:type="continuationNotice" w:id="1">
    <w:p w14:paraId="3656460E" w14:textId="77777777" w:rsidR="008B7821" w:rsidRDefault="008B78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220CE" w14:textId="4A50DB23" w:rsidR="00020DFC" w:rsidRDefault="00715369">
    <w:pPr>
      <w:pStyle w:val="Kopfzeile"/>
    </w:pPr>
    <w:r>
      <w:rPr>
        <w:noProof/>
      </w:rPr>
      <w:drawing>
        <wp:anchor distT="0" distB="0" distL="114300" distR="114300" simplePos="0" relativeHeight="251658242" behindDoc="0" locked="0" layoutInCell="1" allowOverlap="1" wp14:anchorId="53FDFE25" wp14:editId="2CB1D4AF">
          <wp:simplePos x="0" y="0"/>
          <wp:positionH relativeFrom="column">
            <wp:posOffset>4880610</wp:posOffset>
          </wp:positionH>
          <wp:positionV relativeFrom="paragraph">
            <wp:posOffset>-4445</wp:posOffset>
          </wp:positionV>
          <wp:extent cx="1209600" cy="1209600"/>
          <wp:effectExtent l="0" t="0" r="0" b="0"/>
          <wp:wrapNone/>
          <wp:docPr id="6" name="Immagine 6"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09600" cy="12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75AB">
      <w:rPr>
        <w:noProof/>
        <w:lang w:val="it-IT" w:bidi="ar-SA"/>
      </w:rPr>
      <mc:AlternateContent>
        <mc:Choice Requires="wps">
          <w:drawing>
            <wp:anchor distT="0" distB="0" distL="114300" distR="114300" simplePos="0" relativeHeight="251658240" behindDoc="0" locked="0" layoutInCell="1" allowOverlap="1" wp14:anchorId="0CF084FC" wp14:editId="6CD378FA">
              <wp:simplePos x="0" y="0"/>
              <wp:positionH relativeFrom="column">
                <wp:posOffset>16510</wp:posOffset>
              </wp:positionH>
              <wp:positionV relativeFrom="paragraph">
                <wp:posOffset>2857</wp:posOffset>
              </wp:positionV>
              <wp:extent cx="5727700" cy="1213485"/>
              <wp:effectExtent l="0" t="0" r="6350" b="5715"/>
              <wp:wrapNone/>
              <wp:docPr id="2" name="Rettangolo 2"/>
              <wp:cNvGraphicFramePr/>
              <a:graphic xmlns:a="http://schemas.openxmlformats.org/drawingml/2006/main">
                <a:graphicData uri="http://schemas.microsoft.com/office/word/2010/wordprocessingShape">
                  <wps:wsp>
                    <wps:cNvSpPr/>
                    <wps:spPr>
                      <a:xfrm>
                        <a:off x="0" y="0"/>
                        <a:ext cx="5727700" cy="1213485"/>
                      </a:xfrm>
                      <a:prstGeom prst="rect">
                        <a:avLst/>
                      </a:prstGeom>
                      <a:blipFill dpi="0" rotWithShape="1">
                        <a:blip r:embed="rId2" cstate="email">
                          <a:extLst>
                            <a:ext uri="{28A0092B-C50C-407E-A947-70E740481C1C}">
                              <a14:useLocalDpi xmlns:a14="http://schemas.microsoft.com/office/drawing/2010/main"/>
                            </a:ext>
                          </a:extLst>
                        </a:blip>
                        <a:srcRect/>
                        <a:stretch>
                          <a:fillRect l="-10275" t="-116349" r="-8128" b="-20775"/>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BD1050" id="Rettangolo 2" o:spid="_x0000_s1026" style="position:absolute;margin-left:1.3pt;margin-top:.2pt;width:451pt;height:95.55pt;z-index:25149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&#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" stroked="f" strokeweight="2pt">
              <v:fill r:id="rId3" o:title="" recolor="t" rotate="t" type="frame"/>
            </v:rect>
          </w:pict>
        </mc:Fallback>
      </mc:AlternateContent>
    </w:r>
    <w:r w:rsidR="00E269D7">
      <w:rPr>
        <w:noProof/>
        <w:lang w:val="it-IT" w:bidi="ar-SA"/>
      </w:rPr>
      <w:drawing>
        <wp:anchor distT="0" distB="0" distL="114300" distR="114300" simplePos="0" relativeHeight="251658241" behindDoc="0" locked="0" layoutInCell="1" allowOverlap="1" wp14:anchorId="1FF2F3E2" wp14:editId="2A0BB515">
          <wp:simplePos x="0" y="0"/>
          <wp:positionH relativeFrom="column">
            <wp:posOffset>4176422</wp:posOffset>
          </wp:positionH>
          <wp:positionV relativeFrom="paragraph">
            <wp:posOffset>99392</wp:posOffset>
          </wp:positionV>
          <wp:extent cx="600710" cy="278130"/>
          <wp:effectExtent l="0" t="0" r="8890" b="7620"/>
          <wp:wrapSquare wrapText="bothSides"/>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600710" cy="2781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759B6"/>
    <w:multiLevelType w:val="hybridMultilevel"/>
    <w:tmpl w:val="A622EE02"/>
    <w:lvl w:ilvl="0" w:tplc="CB16BA88">
      <w:numFmt w:val="bullet"/>
      <w:lvlText w:val="-"/>
      <w:lvlJc w:val="left"/>
      <w:pPr>
        <w:ind w:left="720" w:hanging="360"/>
      </w:pPr>
      <w:rPr>
        <w:rFonts w:ascii="Calibri" w:eastAsia="Calibri" w:hAnsi="Calibri"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 w15:restartNumberingAfterBreak="0">
    <w:nsid w:val="1C023BE5"/>
    <w:multiLevelType w:val="hybridMultilevel"/>
    <w:tmpl w:val="12104E88"/>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3D4E22B9"/>
    <w:multiLevelType w:val="hybridMultilevel"/>
    <w:tmpl w:val="11DEE08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620769B1"/>
    <w:multiLevelType w:val="hybridMultilevel"/>
    <w:tmpl w:val="BE3E02AA"/>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 w15:restartNumberingAfterBreak="0">
    <w:nsid w:val="67480C2D"/>
    <w:multiLevelType w:val="hybridMultilevel"/>
    <w:tmpl w:val="72E08D9C"/>
    <w:lvl w:ilvl="0" w:tplc="083E9CC4">
      <w:start w:val="1"/>
      <w:numFmt w:val="bullet"/>
      <w:lvlText w:val="•"/>
      <w:lvlJc w:val="left"/>
      <w:pPr>
        <w:tabs>
          <w:tab w:val="num" w:pos="720"/>
        </w:tabs>
        <w:ind w:left="720" w:hanging="360"/>
      </w:pPr>
      <w:rPr>
        <w:rFonts w:ascii="Arial" w:hAnsi="Arial" w:cs="Times New Roman" w:hint="default"/>
      </w:rPr>
    </w:lvl>
    <w:lvl w:ilvl="1" w:tplc="B9CC6582">
      <w:start w:val="1"/>
      <w:numFmt w:val="bullet"/>
      <w:lvlText w:val="•"/>
      <w:lvlJc w:val="left"/>
      <w:pPr>
        <w:tabs>
          <w:tab w:val="num" w:pos="1440"/>
        </w:tabs>
        <w:ind w:left="1440" w:hanging="360"/>
      </w:pPr>
      <w:rPr>
        <w:rFonts w:ascii="Arial" w:hAnsi="Arial" w:cs="Times New Roman" w:hint="default"/>
      </w:rPr>
    </w:lvl>
    <w:lvl w:ilvl="2" w:tplc="919211D2">
      <w:start w:val="1"/>
      <w:numFmt w:val="bullet"/>
      <w:lvlText w:val="•"/>
      <w:lvlJc w:val="left"/>
      <w:pPr>
        <w:tabs>
          <w:tab w:val="num" w:pos="2160"/>
        </w:tabs>
        <w:ind w:left="2160" w:hanging="360"/>
      </w:pPr>
      <w:rPr>
        <w:rFonts w:ascii="Arial" w:hAnsi="Arial" w:cs="Times New Roman" w:hint="default"/>
      </w:rPr>
    </w:lvl>
    <w:lvl w:ilvl="3" w:tplc="202EF3E0">
      <w:start w:val="1"/>
      <w:numFmt w:val="bullet"/>
      <w:lvlText w:val="•"/>
      <w:lvlJc w:val="left"/>
      <w:pPr>
        <w:tabs>
          <w:tab w:val="num" w:pos="2880"/>
        </w:tabs>
        <w:ind w:left="2880" w:hanging="360"/>
      </w:pPr>
      <w:rPr>
        <w:rFonts w:ascii="Arial" w:hAnsi="Arial" w:cs="Times New Roman" w:hint="default"/>
      </w:rPr>
    </w:lvl>
    <w:lvl w:ilvl="4" w:tplc="99BE8246">
      <w:start w:val="1"/>
      <w:numFmt w:val="bullet"/>
      <w:lvlText w:val="•"/>
      <w:lvlJc w:val="left"/>
      <w:pPr>
        <w:tabs>
          <w:tab w:val="num" w:pos="3600"/>
        </w:tabs>
        <w:ind w:left="3600" w:hanging="360"/>
      </w:pPr>
      <w:rPr>
        <w:rFonts w:ascii="Arial" w:hAnsi="Arial" w:cs="Times New Roman" w:hint="default"/>
      </w:rPr>
    </w:lvl>
    <w:lvl w:ilvl="5" w:tplc="4D424638">
      <w:start w:val="1"/>
      <w:numFmt w:val="bullet"/>
      <w:lvlText w:val="•"/>
      <w:lvlJc w:val="left"/>
      <w:pPr>
        <w:tabs>
          <w:tab w:val="num" w:pos="4320"/>
        </w:tabs>
        <w:ind w:left="4320" w:hanging="360"/>
      </w:pPr>
      <w:rPr>
        <w:rFonts w:ascii="Arial" w:hAnsi="Arial" w:cs="Times New Roman" w:hint="default"/>
      </w:rPr>
    </w:lvl>
    <w:lvl w:ilvl="6" w:tplc="529CA060">
      <w:start w:val="1"/>
      <w:numFmt w:val="bullet"/>
      <w:lvlText w:val="•"/>
      <w:lvlJc w:val="left"/>
      <w:pPr>
        <w:tabs>
          <w:tab w:val="num" w:pos="5040"/>
        </w:tabs>
        <w:ind w:left="5040" w:hanging="360"/>
      </w:pPr>
      <w:rPr>
        <w:rFonts w:ascii="Arial" w:hAnsi="Arial" w:cs="Times New Roman" w:hint="default"/>
      </w:rPr>
    </w:lvl>
    <w:lvl w:ilvl="7" w:tplc="13C6DBA0">
      <w:start w:val="1"/>
      <w:numFmt w:val="bullet"/>
      <w:lvlText w:val="•"/>
      <w:lvlJc w:val="left"/>
      <w:pPr>
        <w:tabs>
          <w:tab w:val="num" w:pos="5760"/>
        </w:tabs>
        <w:ind w:left="5760" w:hanging="360"/>
      </w:pPr>
      <w:rPr>
        <w:rFonts w:ascii="Arial" w:hAnsi="Arial" w:cs="Times New Roman" w:hint="default"/>
      </w:rPr>
    </w:lvl>
    <w:lvl w:ilvl="8" w:tplc="231C323A">
      <w:start w:val="1"/>
      <w:numFmt w:val="bullet"/>
      <w:lvlText w:val="•"/>
      <w:lvlJc w:val="left"/>
      <w:pPr>
        <w:tabs>
          <w:tab w:val="num" w:pos="6480"/>
        </w:tabs>
        <w:ind w:left="6480" w:hanging="360"/>
      </w:pPr>
      <w:rPr>
        <w:rFonts w:ascii="Arial" w:hAnsi="Arial" w:cs="Times New Roman"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DGwtDQxNDQxN7RU0lEKTi0uzszPAykwrAUAbIRa6ywAAAA="/>
  </w:docVars>
  <w:rsids>
    <w:rsidRoot w:val="00EC4DD5"/>
    <w:rsid w:val="0000009B"/>
    <w:rsid w:val="00000EF8"/>
    <w:rsid w:val="00001FFA"/>
    <w:rsid w:val="0000241F"/>
    <w:rsid w:val="00003A15"/>
    <w:rsid w:val="00004209"/>
    <w:rsid w:val="000052CE"/>
    <w:rsid w:val="0000559C"/>
    <w:rsid w:val="000063F3"/>
    <w:rsid w:val="00010D10"/>
    <w:rsid w:val="00011961"/>
    <w:rsid w:val="00013D90"/>
    <w:rsid w:val="00014A54"/>
    <w:rsid w:val="00016146"/>
    <w:rsid w:val="00017166"/>
    <w:rsid w:val="0002010B"/>
    <w:rsid w:val="00020DFC"/>
    <w:rsid w:val="000262DD"/>
    <w:rsid w:val="000263A8"/>
    <w:rsid w:val="00026CB8"/>
    <w:rsid w:val="00030176"/>
    <w:rsid w:val="00030479"/>
    <w:rsid w:val="0003132D"/>
    <w:rsid w:val="00031394"/>
    <w:rsid w:val="000313C8"/>
    <w:rsid w:val="00031B4A"/>
    <w:rsid w:val="0003391B"/>
    <w:rsid w:val="00034934"/>
    <w:rsid w:val="00037FE9"/>
    <w:rsid w:val="000405CA"/>
    <w:rsid w:val="0004079A"/>
    <w:rsid w:val="00041071"/>
    <w:rsid w:val="00041F86"/>
    <w:rsid w:val="00042026"/>
    <w:rsid w:val="00042CDA"/>
    <w:rsid w:val="0004302B"/>
    <w:rsid w:val="000447A2"/>
    <w:rsid w:val="00045125"/>
    <w:rsid w:val="000459F4"/>
    <w:rsid w:val="00045AC8"/>
    <w:rsid w:val="00046F5A"/>
    <w:rsid w:val="00047832"/>
    <w:rsid w:val="00047BA5"/>
    <w:rsid w:val="000528A8"/>
    <w:rsid w:val="00052C6F"/>
    <w:rsid w:val="000542CD"/>
    <w:rsid w:val="00054800"/>
    <w:rsid w:val="00055E4B"/>
    <w:rsid w:val="00060A0B"/>
    <w:rsid w:val="00060B4B"/>
    <w:rsid w:val="00062097"/>
    <w:rsid w:val="00063D2A"/>
    <w:rsid w:val="0006449D"/>
    <w:rsid w:val="00065A5B"/>
    <w:rsid w:val="00065DDF"/>
    <w:rsid w:val="00067668"/>
    <w:rsid w:val="00070AB9"/>
    <w:rsid w:val="00071491"/>
    <w:rsid w:val="00071B5E"/>
    <w:rsid w:val="00071F0C"/>
    <w:rsid w:val="00075837"/>
    <w:rsid w:val="00077DD8"/>
    <w:rsid w:val="0008187C"/>
    <w:rsid w:val="00086597"/>
    <w:rsid w:val="00086EF9"/>
    <w:rsid w:val="00087C27"/>
    <w:rsid w:val="00090F21"/>
    <w:rsid w:val="00091B3B"/>
    <w:rsid w:val="00094DAC"/>
    <w:rsid w:val="00095D5F"/>
    <w:rsid w:val="00096BB5"/>
    <w:rsid w:val="000979D5"/>
    <w:rsid w:val="000A1D71"/>
    <w:rsid w:val="000A2C53"/>
    <w:rsid w:val="000A472F"/>
    <w:rsid w:val="000A7E65"/>
    <w:rsid w:val="000B174F"/>
    <w:rsid w:val="000B181F"/>
    <w:rsid w:val="000B2E81"/>
    <w:rsid w:val="000B32BD"/>
    <w:rsid w:val="000B36E0"/>
    <w:rsid w:val="000B734A"/>
    <w:rsid w:val="000B7D27"/>
    <w:rsid w:val="000C0644"/>
    <w:rsid w:val="000C1355"/>
    <w:rsid w:val="000C1937"/>
    <w:rsid w:val="000C1E18"/>
    <w:rsid w:val="000C2E76"/>
    <w:rsid w:val="000C48B2"/>
    <w:rsid w:val="000C4BDE"/>
    <w:rsid w:val="000C6620"/>
    <w:rsid w:val="000C7B88"/>
    <w:rsid w:val="000D293C"/>
    <w:rsid w:val="000D4B56"/>
    <w:rsid w:val="000D62CB"/>
    <w:rsid w:val="000D66C8"/>
    <w:rsid w:val="000E1816"/>
    <w:rsid w:val="000E6018"/>
    <w:rsid w:val="000E764F"/>
    <w:rsid w:val="000E7F95"/>
    <w:rsid w:val="000F04C5"/>
    <w:rsid w:val="000F1C6E"/>
    <w:rsid w:val="000F237D"/>
    <w:rsid w:val="000F41DE"/>
    <w:rsid w:val="000F448B"/>
    <w:rsid w:val="000F45AD"/>
    <w:rsid w:val="000F477D"/>
    <w:rsid w:val="000F4914"/>
    <w:rsid w:val="000F4AD5"/>
    <w:rsid w:val="000F649B"/>
    <w:rsid w:val="0010052C"/>
    <w:rsid w:val="001007A2"/>
    <w:rsid w:val="001016F8"/>
    <w:rsid w:val="00102B58"/>
    <w:rsid w:val="00104ADC"/>
    <w:rsid w:val="001112F0"/>
    <w:rsid w:val="00112431"/>
    <w:rsid w:val="00114B64"/>
    <w:rsid w:val="00115BD9"/>
    <w:rsid w:val="0011726C"/>
    <w:rsid w:val="00121AA1"/>
    <w:rsid w:val="0012476B"/>
    <w:rsid w:val="00126355"/>
    <w:rsid w:val="001264B6"/>
    <w:rsid w:val="00127485"/>
    <w:rsid w:val="00127F2E"/>
    <w:rsid w:val="0013234F"/>
    <w:rsid w:val="001334EA"/>
    <w:rsid w:val="0013410D"/>
    <w:rsid w:val="00134D96"/>
    <w:rsid w:val="00136939"/>
    <w:rsid w:val="00137C2C"/>
    <w:rsid w:val="00137E9D"/>
    <w:rsid w:val="00140844"/>
    <w:rsid w:val="001419E1"/>
    <w:rsid w:val="00142C74"/>
    <w:rsid w:val="00143C72"/>
    <w:rsid w:val="001458E6"/>
    <w:rsid w:val="00153AAB"/>
    <w:rsid w:val="00156853"/>
    <w:rsid w:val="00157DBB"/>
    <w:rsid w:val="001607D1"/>
    <w:rsid w:val="0016270F"/>
    <w:rsid w:val="001658D1"/>
    <w:rsid w:val="001676D2"/>
    <w:rsid w:val="00172FCC"/>
    <w:rsid w:val="00173F67"/>
    <w:rsid w:val="001779DD"/>
    <w:rsid w:val="00177B83"/>
    <w:rsid w:val="001805D0"/>
    <w:rsid w:val="0018066A"/>
    <w:rsid w:val="00180DB7"/>
    <w:rsid w:val="001839D5"/>
    <w:rsid w:val="00183E22"/>
    <w:rsid w:val="00183E8C"/>
    <w:rsid w:val="0018433B"/>
    <w:rsid w:val="00186067"/>
    <w:rsid w:val="00187E94"/>
    <w:rsid w:val="00190649"/>
    <w:rsid w:val="001917F6"/>
    <w:rsid w:val="00191D4A"/>
    <w:rsid w:val="00192629"/>
    <w:rsid w:val="0019332C"/>
    <w:rsid w:val="00193B91"/>
    <w:rsid w:val="001A030F"/>
    <w:rsid w:val="001A1EAB"/>
    <w:rsid w:val="001A22DA"/>
    <w:rsid w:val="001A2763"/>
    <w:rsid w:val="001A2ACD"/>
    <w:rsid w:val="001A4153"/>
    <w:rsid w:val="001A4AA0"/>
    <w:rsid w:val="001A5512"/>
    <w:rsid w:val="001A6847"/>
    <w:rsid w:val="001A69CE"/>
    <w:rsid w:val="001A71C2"/>
    <w:rsid w:val="001B09B2"/>
    <w:rsid w:val="001B0BD1"/>
    <w:rsid w:val="001B0D57"/>
    <w:rsid w:val="001B1467"/>
    <w:rsid w:val="001B21CD"/>
    <w:rsid w:val="001B3887"/>
    <w:rsid w:val="001B3A6F"/>
    <w:rsid w:val="001B42C9"/>
    <w:rsid w:val="001B5E20"/>
    <w:rsid w:val="001B6845"/>
    <w:rsid w:val="001B7058"/>
    <w:rsid w:val="001B7AFF"/>
    <w:rsid w:val="001C0701"/>
    <w:rsid w:val="001C53E1"/>
    <w:rsid w:val="001C66BD"/>
    <w:rsid w:val="001D1B07"/>
    <w:rsid w:val="001D2510"/>
    <w:rsid w:val="001D2CFD"/>
    <w:rsid w:val="001D3D60"/>
    <w:rsid w:val="001D5665"/>
    <w:rsid w:val="001D6C3A"/>
    <w:rsid w:val="001E014C"/>
    <w:rsid w:val="001E2291"/>
    <w:rsid w:val="001E4C0D"/>
    <w:rsid w:val="001E5EDA"/>
    <w:rsid w:val="001F15B2"/>
    <w:rsid w:val="001F3E49"/>
    <w:rsid w:val="001F4D0B"/>
    <w:rsid w:val="001F51D6"/>
    <w:rsid w:val="001F6A2D"/>
    <w:rsid w:val="002014F5"/>
    <w:rsid w:val="002043A3"/>
    <w:rsid w:val="002109CA"/>
    <w:rsid w:val="00211614"/>
    <w:rsid w:val="00213890"/>
    <w:rsid w:val="00217583"/>
    <w:rsid w:val="0022065E"/>
    <w:rsid w:val="00224B81"/>
    <w:rsid w:val="00224F6C"/>
    <w:rsid w:val="0022661C"/>
    <w:rsid w:val="00226784"/>
    <w:rsid w:val="002316A4"/>
    <w:rsid w:val="00231C46"/>
    <w:rsid w:val="002326CF"/>
    <w:rsid w:val="00235409"/>
    <w:rsid w:val="00237127"/>
    <w:rsid w:val="00237C95"/>
    <w:rsid w:val="002412DE"/>
    <w:rsid w:val="00242054"/>
    <w:rsid w:val="0024253C"/>
    <w:rsid w:val="0024396C"/>
    <w:rsid w:val="00245CE7"/>
    <w:rsid w:val="00246CF3"/>
    <w:rsid w:val="00246F28"/>
    <w:rsid w:val="0024705B"/>
    <w:rsid w:val="002543E5"/>
    <w:rsid w:val="002550A6"/>
    <w:rsid w:val="002555CC"/>
    <w:rsid w:val="00255632"/>
    <w:rsid w:val="00256B37"/>
    <w:rsid w:val="00256F9A"/>
    <w:rsid w:val="00261EAF"/>
    <w:rsid w:val="00266E84"/>
    <w:rsid w:val="00267E98"/>
    <w:rsid w:val="00271036"/>
    <w:rsid w:val="0027501A"/>
    <w:rsid w:val="00276703"/>
    <w:rsid w:val="0028064F"/>
    <w:rsid w:val="00283EAC"/>
    <w:rsid w:val="0028651D"/>
    <w:rsid w:val="002875B4"/>
    <w:rsid w:val="002907BD"/>
    <w:rsid w:val="00290EE7"/>
    <w:rsid w:val="00292404"/>
    <w:rsid w:val="00292530"/>
    <w:rsid w:val="00293A8D"/>
    <w:rsid w:val="00295BF6"/>
    <w:rsid w:val="002966A8"/>
    <w:rsid w:val="002A0978"/>
    <w:rsid w:val="002A214E"/>
    <w:rsid w:val="002A7D48"/>
    <w:rsid w:val="002B3A66"/>
    <w:rsid w:val="002B5D7E"/>
    <w:rsid w:val="002B76C0"/>
    <w:rsid w:val="002B7C43"/>
    <w:rsid w:val="002C0B7A"/>
    <w:rsid w:val="002C0DC4"/>
    <w:rsid w:val="002C3C8D"/>
    <w:rsid w:val="002C4BDD"/>
    <w:rsid w:val="002C68FE"/>
    <w:rsid w:val="002D70F0"/>
    <w:rsid w:val="002E078C"/>
    <w:rsid w:val="002E0CBF"/>
    <w:rsid w:val="002E0CF6"/>
    <w:rsid w:val="002E18BD"/>
    <w:rsid w:val="002E3551"/>
    <w:rsid w:val="002E41CE"/>
    <w:rsid w:val="002E51F8"/>
    <w:rsid w:val="002E6EE6"/>
    <w:rsid w:val="002E7242"/>
    <w:rsid w:val="002E7671"/>
    <w:rsid w:val="002F027F"/>
    <w:rsid w:val="002F06EF"/>
    <w:rsid w:val="002F1F5B"/>
    <w:rsid w:val="0030119A"/>
    <w:rsid w:val="00302092"/>
    <w:rsid w:val="00303697"/>
    <w:rsid w:val="00304C2B"/>
    <w:rsid w:val="00306B9C"/>
    <w:rsid w:val="0030714E"/>
    <w:rsid w:val="00310934"/>
    <w:rsid w:val="003133D5"/>
    <w:rsid w:val="00313702"/>
    <w:rsid w:val="00316420"/>
    <w:rsid w:val="0032077F"/>
    <w:rsid w:val="00320FF3"/>
    <w:rsid w:val="00322CAA"/>
    <w:rsid w:val="00325775"/>
    <w:rsid w:val="00326619"/>
    <w:rsid w:val="00326824"/>
    <w:rsid w:val="00327D2D"/>
    <w:rsid w:val="00332EE9"/>
    <w:rsid w:val="003336C9"/>
    <w:rsid w:val="00333B2B"/>
    <w:rsid w:val="0033520B"/>
    <w:rsid w:val="00336CF0"/>
    <w:rsid w:val="00337507"/>
    <w:rsid w:val="003403C2"/>
    <w:rsid w:val="003405DB"/>
    <w:rsid w:val="0034229C"/>
    <w:rsid w:val="00346C20"/>
    <w:rsid w:val="0035061B"/>
    <w:rsid w:val="00353418"/>
    <w:rsid w:val="003536D6"/>
    <w:rsid w:val="00357312"/>
    <w:rsid w:val="00357405"/>
    <w:rsid w:val="003642AD"/>
    <w:rsid w:val="003645E7"/>
    <w:rsid w:val="00365349"/>
    <w:rsid w:val="0036587A"/>
    <w:rsid w:val="00365EE4"/>
    <w:rsid w:val="00371955"/>
    <w:rsid w:val="003721FB"/>
    <w:rsid w:val="003732E6"/>
    <w:rsid w:val="00373DAA"/>
    <w:rsid w:val="0037409E"/>
    <w:rsid w:val="00374577"/>
    <w:rsid w:val="00377BE4"/>
    <w:rsid w:val="00380678"/>
    <w:rsid w:val="003807DB"/>
    <w:rsid w:val="00380A5D"/>
    <w:rsid w:val="00381C35"/>
    <w:rsid w:val="00381FB8"/>
    <w:rsid w:val="00385CB5"/>
    <w:rsid w:val="003867B1"/>
    <w:rsid w:val="003877E5"/>
    <w:rsid w:val="00387C2B"/>
    <w:rsid w:val="003916E1"/>
    <w:rsid w:val="00391DEC"/>
    <w:rsid w:val="00393E71"/>
    <w:rsid w:val="00397722"/>
    <w:rsid w:val="00397F51"/>
    <w:rsid w:val="003A2B16"/>
    <w:rsid w:val="003B03BE"/>
    <w:rsid w:val="003B087B"/>
    <w:rsid w:val="003B0D6A"/>
    <w:rsid w:val="003B2221"/>
    <w:rsid w:val="003B42DB"/>
    <w:rsid w:val="003B452F"/>
    <w:rsid w:val="003B52A8"/>
    <w:rsid w:val="003B56DA"/>
    <w:rsid w:val="003B65FD"/>
    <w:rsid w:val="003B6C14"/>
    <w:rsid w:val="003B76F0"/>
    <w:rsid w:val="003C31D1"/>
    <w:rsid w:val="003C3FA0"/>
    <w:rsid w:val="003C417E"/>
    <w:rsid w:val="003C55A0"/>
    <w:rsid w:val="003D2F97"/>
    <w:rsid w:val="003D3E09"/>
    <w:rsid w:val="003E095D"/>
    <w:rsid w:val="003E0DDE"/>
    <w:rsid w:val="003E3B7E"/>
    <w:rsid w:val="003E5787"/>
    <w:rsid w:val="003E5977"/>
    <w:rsid w:val="003E63AD"/>
    <w:rsid w:val="003E667A"/>
    <w:rsid w:val="003F15EF"/>
    <w:rsid w:val="003F320C"/>
    <w:rsid w:val="003F3F17"/>
    <w:rsid w:val="003F5F27"/>
    <w:rsid w:val="003F6325"/>
    <w:rsid w:val="004009CB"/>
    <w:rsid w:val="00401367"/>
    <w:rsid w:val="00401C7D"/>
    <w:rsid w:val="00402376"/>
    <w:rsid w:val="004049F7"/>
    <w:rsid w:val="00405B07"/>
    <w:rsid w:val="00406231"/>
    <w:rsid w:val="0041120F"/>
    <w:rsid w:val="00411E7C"/>
    <w:rsid w:val="00415DED"/>
    <w:rsid w:val="00415E10"/>
    <w:rsid w:val="00415E12"/>
    <w:rsid w:val="00416805"/>
    <w:rsid w:val="004169F0"/>
    <w:rsid w:val="00416ADC"/>
    <w:rsid w:val="004175AF"/>
    <w:rsid w:val="00417A03"/>
    <w:rsid w:val="00417C71"/>
    <w:rsid w:val="00420971"/>
    <w:rsid w:val="00425D61"/>
    <w:rsid w:val="0042620A"/>
    <w:rsid w:val="00426366"/>
    <w:rsid w:val="004310BE"/>
    <w:rsid w:val="0043292C"/>
    <w:rsid w:val="00433317"/>
    <w:rsid w:val="00434CC5"/>
    <w:rsid w:val="00435545"/>
    <w:rsid w:val="004366F1"/>
    <w:rsid w:val="00437581"/>
    <w:rsid w:val="00441846"/>
    <w:rsid w:val="004423FB"/>
    <w:rsid w:val="004443D4"/>
    <w:rsid w:val="00444A0D"/>
    <w:rsid w:val="0045051A"/>
    <w:rsid w:val="004530B9"/>
    <w:rsid w:val="004548B0"/>
    <w:rsid w:val="00455813"/>
    <w:rsid w:val="00465309"/>
    <w:rsid w:val="0046647E"/>
    <w:rsid w:val="00466967"/>
    <w:rsid w:val="00470422"/>
    <w:rsid w:val="004727DB"/>
    <w:rsid w:val="00473174"/>
    <w:rsid w:val="004865F7"/>
    <w:rsid w:val="004902EC"/>
    <w:rsid w:val="00490440"/>
    <w:rsid w:val="0049066B"/>
    <w:rsid w:val="00492DBF"/>
    <w:rsid w:val="004938DE"/>
    <w:rsid w:val="00494609"/>
    <w:rsid w:val="00495027"/>
    <w:rsid w:val="0049600F"/>
    <w:rsid w:val="004A0CB4"/>
    <w:rsid w:val="004A17B7"/>
    <w:rsid w:val="004A1A59"/>
    <w:rsid w:val="004A29E0"/>
    <w:rsid w:val="004A2ABF"/>
    <w:rsid w:val="004A2CD1"/>
    <w:rsid w:val="004A4E94"/>
    <w:rsid w:val="004A639F"/>
    <w:rsid w:val="004B162E"/>
    <w:rsid w:val="004B2798"/>
    <w:rsid w:val="004B2A25"/>
    <w:rsid w:val="004B48CB"/>
    <w:rsid w:val="004B5B76"/>
    <w:rsid w:val="004B60EB"/>
    <w:rsid w:val="004C09E9"/>
    <w:rsid w:val="004C15C4"/>
    <w:rsid w:val="004C1BA2"/>
    <w:rsid w:val="004C1FF8"/>
    <w:rsid w:val="004C2609"/>
    <w:rsid w:val="004C32CD"/>
    <w:rsid w:val="004C4531"/>
    <w:rsid w:val="004C4F8F"/>
    <w:rsid w:val="004C5F6E"/>
    <w:rsid w:val="004C7760"/>
    <w:rsid w:val="004C7894"/>
    <w:rsid w:val="004D1013"/>
    <w:rsid w:val="004D44A3"/>
    <w:rsid w:val="004D4C99"/>
    <w:rsid w:val="004E121D"/>
    <w:rsid w:val="004E33D1"/>
    <w:rsid w:val="004E34F9"/>
    <w:rsid w:val="004E3F4A"/>
    <w:rsid w:val="004E4DB5"/>
    <w:rsid w:val="004E77EF"/>
    <w:rsid w:val="004F181E"/>
    <w:rsid w:val="004F1FA5"/>
    <w:rsid w:val="004F2E01"/>
    <w:rsid w:val="004F5A00"/>
    <w:rsid w:val="004F5D64"/>
    <w:rsid w:val="004F602A"/>
    <w:rsid w:val="004F7D76"/>
    <w:rsid w:val="00501FD7"/>
    <w:rsid w:val="00502B58"/>
    <w:rsid w:val="00502B5F"/>
    <w:rsid w:val="00502DDA"/>
    <w:rsid w:val="00503F2B"/>
    <w:rsid w:val="0050418D"/>
    <w:rsid w:val="00504767"/>
    <w:rsid w:val="00506207"/>
    <w:rsid w:val="0050678F"/>
    <w:rsid w:val="00506C34"/>
    <w:rsid w:val="00507438"/>
    <w:rsid w:val="005102FE"/>
    <w:rsid w:val="00513708"/>
    <w:rsid w:val="0051408A"/>
    <w:rsid w:val="005157C2"/>
    <w:rsid w:val="00517024"/>
    <w:rsid w:val="00517726"/>
    <w:rsid w:val="005211F6"/>
    <w:rsid w:val="00521AE0"/>
    <w:rsid w:val="005239C5"/>
    <w:rsid w:val="00525D9F"/>
    <w:rsid w:val="00530BED"/>
    <w:rsid w:val="005315A7"/>
    <w:rsid w:val="00531838"/>
    <w:rsid w:val="00532F98"/>
    <w:rsid w:val="005339AF"/>
    <w:rsid w:val="0053575C"/>
    <w:rsid w:val="00541CE6"/>
    <w:rsid w:val="00541F48"/>
    <w:rsid w:val="005420BB"/>
    <w:rsid w:val="005437E4"/>
    <w:rsid w:val="00545491"/>
    <w:rsid w:val="0054650B"/>
    <w:rsid w:val="005468D7"/>
    <w:rsid w:val="0054715F"/>
    <w:rsid w:val="00550636"/>
    <w:rsid w:val="00550F6F"/>
    <w:rsid w:val="005513D5"/>
    <w:rsid w:val="00556A0A"/>
    <w:rsid w:val="00560304"/>
    <w:rsid w:val="00560BCA"/>
    <w:rsid w:val="005611AE"/>
    <w:rsid w:val="00562AFC"/>
    <w:rsid w:val="00562FBA"/>
    <w:rsid w:val="0056378B"/>
    <w:rsid w:val="005642B3"/>
    <w:rsid w:val="005647B8"/>
    <w:rsid w:val="00572776"/>
    <w:rsid w:val="00573342"/>
    <w:rsid w:val="00576DC0"/>
    <w:rsid w:val="00576E90"/>
    <w:rsid w:val="00582EF1"/>
    <w:rsid w:val="0058726D"/>
    <w:rsid w:val="00590233"/>
    <w:rsid w:val="0059031C"/>
    <w:rsid w:val="00590AFD"/>
    <w:rsid w:val="00590BE4"/>
    <w:rsid w:val="00590FAB"/>
    <w:rsid w:val="00593F15"/>
    <w:rsid w:val="005964D3"/>
    <w:rsid w:val="005A0AF8"/>
    <w:rsid w:val="005A2402"/>
    <w:rsid w:val="005A3983"/>
    <w:rsid w:val="005A4F98"/>
    <w:rsid w:val="005A5AB2"/>
    <w:rsid w:val="005B13E7"/>
    <w:rsid w:val="005B16FD"/>
    <w:rsid w:val="005B188B"/>
    <w:rsid w:val="005B311F"/>
    <w:rsid w:val="005B3908"/>
    <w:rsid w:val="005B503A"/>
    <w:rsid w:val="005B5469"/>
    <w:rsid w:val="005B5563"/>
    <w:rsid w:val="005B69EA"/>
    <w:rsid w:val="005B759D"/>
    <w:rsid w:val="005C060D"/>
    <w:rsid w:val="005C0ED6"/>
    <w:rsid w:val="005C429F"/>
    <w:rsid w:val="005C4359"/>
    <w:rsid w:val="005C75AB"/>
    <w:rsid w:val="005C75C6"/>
    <w:rsid w:val="005C7672"/>
    <w:rsid w:val="005D21C1"/>
    <w:rsid w:val="005D260B"/>
    <w:rsid w:val="005D3594"/>
    <w:rsid w:val="005D4E49"/>
    <w:rsid w:val="005D7381"/>
    <w:rsid w:val="005E0783"/>
    <w:rsid w:val="005E09A5"/>
    <w:rsid w:val="005E32A8"/>
    <w:rsid w:val="005E4387"/>
    <w:rsid w:val="005E6B8E"/>
    <w:rsid w:val="005E71ED"/>
    <w:rsid w:val="005E7A13"/>
    <w:rsid w:val="005F01EC"/>
    <w:rsid w:val="005F043F"/>
    <w:rsid w:val="005F0510"/>
    <w:rsid w:val="005F1448"/>
    <w:rsid w:val="005F396D"/>
    <w:rsid w:val="005F3AC6"/>
    <w:rsid w:val="005F3E52"/>
    <w:rsid w:val="005F42CB"/>
    <w:rsid w:val="005F46A9"/>
    <w:rsid w:val="005F4FD8"/>
    <w:rsid w:val="005F5D02"/>
    <w:rsid w:val="005F5F49"/>
    <w:rsid w:val="005F6361"/>
    <w:rsid w:val="006022CF"/>
    <w:rsid w:val="00602929"/>
    <w:rsid w:val="00602F4E"/>
    <w:rsid w:val="006045E3"/>
    <w:rsid w:val="00604D66"/>
    <w:rsid w:val="00612363"/>
    <w:rsid w:val="00612EEF"/>
    <w:rsid w:val="00615C13"/>
    <w:rsid w:val="00617555"/>
    <w:rsid w:val="00621FDB"/>
    <w:rsid w:val="00622619"/>
    <w:rsid w:val="0062293F"/>
    <w:rsid w:val="00622964"/>
    <w:rsid w:val="006233D6"/>
    <w:rsid w:val="00623538"/>
    <w:rsid w:val="0062498B"/>
    <w:rsid w:val="00625456"/>
    <w:rsid w:val="00625FDA"/>
    <w:rsid w:val="006263AD"/>
    <w:rsid w:val="00626DCD"/>
    <w:rsid w:val="006302DE"/>
    <w:rsid w:val="00631FF7"/>
    <w:rsid w:val="0063308A"/>
    <w:rsid w:val="006345B7"/>
    <w:rsid w:val="0063560C"/>
    <w:rsid w:val="00637834"/>
    <w:rsid w:val="00637D92"/>
    <w:rsid w:val="00641CEC"/>
    <w:rsid w:val="006437EB"/>
    <w:rsid w:val="006451A5"/>
    <w:rsid w:val="00645AA8"/>
    <w:rsid w:val="00646959"/>
    <w:rsid w:val="00646CEE"/>
    <w:rsid w:val="00647902"/>
    <w:rsid w:val="00650E49"/>
    <w:rsid w:val="006534D8"/>
    <w:rsid w:val="00653C49"/>
    <w:rsid w:val="0065456C"/>
    <w:rsid w:val="0065489D"/>
    <w:rsid w:val="00657ADA"/>
    <w:rsid w:val="006602E0"/>
    <w:rsid w:val="00660B80"/>
    <w:rsid w:val="0066124D"/>
    <w:rsid w:val="00661DE9"/>
    <w:rsid w:val="0066216E"/>
    <w:rsid w:val="00662294"/>
    <w:rsid w:val="00662A49"/>
    <w:rsid w:val="006641FB"/>
    <w:rsid w:val="00665B96"/>
    <w:rsid w:val="0067005B"/>
    <w:rsid w:val="00671582"/>
    <w:rsid w:val="00671621"/>
    <w:rsid w:val="00673A39"/>
    <w:rsid w:val="00673C1C"/>
    <w:rsid w:val="00673FAE"/>
    <w:rsid w:val="00675471"/>
    <w:rsid w:val="00677C23"/>
    <w:rsid w:val="006813EC"/>
    <w:rsid w:val="00681F76"/>
    <w:rsid w:val="00682BA2"/>
    <w:rsid w:val="0068376F"/>
    <w:rsid w:val="006867F4"/>
    <w:rsid w:val="00692924"/>
    <w:rsid w:val="00694360"/>
    <w:rsid w:val="00696C9E"/>
    <w:rsid w:val="00696D23"/>
    <w:rsid w:val="00697CD5"/>
    <w:rsid w:val="006A04F0"/>
    <w:rsid w:val="006A1252"/>
    <w:rsid w:val="006A547C"/>
    <w:rsid w:val="006A6052"/>
    <w:rsid w:val="006A6E63"/>
    <w:rsid w:val="006B04B4"/>
    <w:rsid w:val="006B0F89"/>
    <w:rsid w:val="006B3D67"/>
    <w:rsid w:val="006C02C4"/>
    <w:rsid w:val="006C12E4"/>
    <w:rsid w:val="006C1F3A"/>
    <w:rsid w:val="006C37AA"/>
    <w:rsid w:val="006C3E87"/>
    <w:rsid w:val="006C4A3E"/>
    <w:rsid w:val="006C5655"/>
    <w:rsid w:val="006C5DD3"/>
    <w:rsid w:val="006C6F74"/>
    <w:rsid w:val="006C729F"/>
    <w:rsid w:val="006D0A30"/>
    <w:rsid w:val="006D247E"/>
    <w:rsid w:val="006D42E6"/>
    <w:rsid w:val="006D44B7"/>
    <w:rsid w:val="006D4E4C"/>
    <w:rsid w:val="006D4FF0"/>
    <w:rsid w:val="006D5D27"/>
    <w:rsid w:val="006E0789"/>
    <w:rsid w:val="006E3723"/>
    <w:rsid w:val="006E3F5B"/>
    <w:rsid w:val="006E4AC7"/>
    <w:rsid w:val="006E517A"/>
    <w:rsid w:val="006E5B47"/>
    <w:rsid w:val="006E5F88"/>
    <w:rsid w:val="006E76CE"/>
    <w:rsid w:val="006F01B5"/>
    <w:rsid w:val="006F07AD"/>
    <w:rsid w:val="006F0D3B"/>
    <w:rsid w:val="006F2166"/>
    <w:rsid w:val="006F41A7"/>
    <w:rsid w:val="006F4C66"/>
    <w:rsid w:val="006F6883"/>
    <w:rsid w:val="006F6F54"/>
    <w:rsid w:val="006F76D0"/>
    <w:rsid w:val="006F7CE2"/>
    <w:rsid w:val="00700FA2"/>
    <w:rsid w:val="00704102"/>
    <w:rsid w:val="00707533"/>
    <w:rsid w:val="00711DF6"/>
    <w:rsid w:val="0071271C"/>
    <w:rsid w:val="00715369"/>
    <w:rsid w:val="0071536B"/>
    <w:rsid w:val="00716893"/>
    <w:rsid w:val="00717444"/>
    <w:rsid w:val="007227BA"/>
    <w:rsid w:val="00723133"/>
    <w:rsid w:val="0072404E"/>
    <w:rsid w:val="00724499"/>
    <w:rsid w:val="00727726"/>
    <w:rsid w:val="00731A4D"/>
    <w:rsid w:val="00731D98"/>
    <w:rsid w:val="007348F9"/>
    <w:rsid w:val="00734A53"/>
    <w:rsid w:val="00734DD8"/>
    <w:rsid w:val="007352E3"/>
    <w:rsid w:val="00736167"/>
    <w:rsid w:val="00736330"/>
    <w:rsid w:val="00736DED"/>
    <w:rsid w:val="00736E46"/>
    <w:rsid w:val="007410E4"/>
    <w:rsid w:val="00742519"/>
    <w:rsid w:val="00742B96"/>
    <w:rsid w:val="00744AF3"/>
    <w:rsid w:val="00746FBA"/>
    <w:rsid w:val="00747C9E"/>
    <w:rsid w:val="00752453"/>
    <w:rsid w:val="00753EE2"/>
    <w:rsid w:val="00753F59"/>
    <w:rsid w:val="00760171"/>
    <w:rsid w:val="0076087F"/>
    <w:rsid w:val="00763C7D"/>
    <w:rsid w:val="00767F4B"/>
    <w:rsid w:val="0077011B"/>
    <w:rsid w:val="00770A51"/>
    <w:rsid w:val="00770AEA"/>
    <w:rsid w:val="007770B2"/>
    <w:rsid w:val="007778F0"/>
    <w:rsid w:val="00777F25"/>
    <w:rsid w:val="00780907"/>
    <w:rsid w:val="00781E76"/>
    <w:rsid w:val="00782EAF"/>
    <w:rsid w:val="00784B9B"/>
    <w:rsid w:val="00785379"/>
    <w:rsid w:val="00785916"/>
    <w:rsid w:val="00786514"/>
    <w:rsid w:val="00787E7E"/>
    <w:rsid w:val="00790080"/>
    <w:rsid w:val="0079010D"/>
    <w:rsid w:val="00790EB4"/>
    <w:rsid w:val="007919DF"/>
    <w:rsid w:val="00791BBA"/>
    <w:rsid w:val="00793F20"/>
    <w:rsid w:val="007955F0"/>
    <w:rsid w:val="007A019C"/>
    <w:rsid w:val="007A32A4"/>
    <w:rsid w:val="007B049F"/>
    <w:rsid w:val="007B133A"/>
    <w:rsid w:val="007B259A"/>
    <w:rsid w:val="007B4039"/>
    <w:rsid w:val="007B412E"/>
    <w:rsid w:val="007B5732"/>
    <w:rsid w:val="007B61CB"/>
    <w:rsid w:val="007B636A"/>
    <w:rsid w:val="007C1754"/>
    <w:rsid w:val="007C2C7E"/>
    <w:rsid w:val="007C631D"/>
    <w:rsid w:val="007C63F0"/>
    <w:rsid w:val="007C6B61"/>
    <w:rsid w:val="007C7DC5"/>
    <w:rsid w:val="007D0D1E"/>
    <w:rsid w:val="007D11C1"/>
    <w:rsid w:val="007D163A"/>
    <w:rsid w:val="007D31FC"/>
    <w:rsid w:val="007D63FD"/>
    <w:rsid w:val="007D7AE9"/>
    <w:rsid w:val="007E0136"/>
    <w:rsid w:val="007E079B"/>
    <w:rsid w:val="007E0CC8"/>
    <w:rsid w:val="007E0CD8"/>
    <w:rsid w:val="007E2034"/>
    <w:rsid w:val="007E338C"/>
    <w:rsid w:val="007E508A"/>
    <w:rsid w:val="007E5AAE"/>
    <w:rsid w:val="007E5F4F"/>
    <w:rsid w:val="007E6D20"/>
    <w:rsid w:val="007E74C1"/>
    <w:rsid w:val="007F00F2"/>
    <w:rsid w:val="007F2FC5"/>
    <w:rsid w:val="007F3393"/>
    <w:rsid w:val="007F3C75"/>
    <w:rsid w:val="007F419C"/>
    <w:rsid w:val="007F5777"/>
    <w:rsid w:val="00803717"/>
    <w:rsid w:val="008043BC"/>
    <w:rsid w:val="00804EE7"/>
    <w:rsid w:val="008055CD"/>
    <w:rsid w:val="00807EFC"/>
    <w:rsid w:val="008104B3"/>
    <w:rsid w:val="00812925"/>
    <w:rsid w:val="00815CE7"/>
    <w:rsid w:val="00816193"/>
    <w:rsid w:val="0081769B"/>
    <w:rsid w:val="00820718"/>
    <w:rsid w:val="00821AD8"/>
    <w:rsid w:val="0082364E"/>
    <w:rsid w:val="00824FD9"/>
    <w:rsid w:val="008256FC"/>
    <w:rsid w:val="008263DA"/>
    <w:rsid w:val="00826FB6"/>
    <w:rsid w:val="008316F3"/>
    <w:rsid w:val="00833112"/>
    <w:rsid w:val="00833E47"/>
    <w:rsid w:val="00834768"/>
    <w:rsid w:val="00840578"/>
    <w:rsid w:val="00841D37"/>
    <w:rsid w:val="00842BBD"/>
    <w:rsid w:val="00842F33"/>
    <w:rsid w:val="008465AF"/>
    <w:rsid w:val="00846BAC"/>
    <w:rsid w:val="00850065"/>
    <w:rsid w:val="00850574"/>
    <w:rsid w:val="0085370D"/>
    <w:rsid w:val="00855515"/>
    <w:rsid w:val="0085748A"/>
    <w:rsid w:val="00857707"/>
    <w:rsid w:val="00860681"/>
    <w:rsid w:val="008654C7"/>
    <w:rsid w:val="00866D71"/>
    <w:rsid w:val="00866E4E"/>
    <w:rsid w:val="00867DE3"/>
    <w:rsid w:val="0087384F"/>
    <w:rsid w:val="00874EDB"/>
    <w:rsid w:val="00875968"/>
    <w:rsid w:val="00876F60"/>
    <w:rsid w:val="0088263B"/>
    <w:rsid w:val="0088267A"/>
    <w:rsid w:val="00884417"/>
    <w:rsid w:val="00884595"/>
    <w:rsid w:val="008869E6"/>
    <w:rsid w:val="00886FED"/>
    <w:rsid w:val="00887B76"/>
    <w:rsid w:val="00891ADA"/>
    <w:rsid w:val="008930FF"/>
    <w:rsid w:val="0089582D"/>
    <w:rsid w:val="00895B8B"/>
    <w:rsid w:val="00897999"/>
    <w:rsid w:val="00897B85"/>
    <w:rsid w:val="008A1FCF"/>
    <w:rsid w:val="008A2154"/>
    <w:rsid w:val="008A2A0D"/>
    <w:rsid w:val="008A4C6A"/>
    <w:rsid w:val="008A7B75"/>
    <w:rsid w:val="008B0A57"/>
    <w:rsid w:val="008B2679"/>
    <w:rsid w:val="008B28BD"/>
    <w:rsid w:val="008B2E49"/>
    <w:rsid w:val="008B352D"/>
    <w:rsid w:val="008B3EF8"/>
    <w:rsid w:val="008B7821"/>
    <w:rsid w:val="008B79F6"/>
    <w:rsid w:val="008C369B"/>
    <w:rsid w:val="008C5513"/>
    <w:rsid w:val="008D059C"/>
    <w:rsid w:val="008D133F"/>
    <w:rsid w:val="008D198F"/>
    <w:rsid w:val="008D2387"/>
    <w:rsid w:val="008D6B95"/>
    <w:rsid w:val="008E06DF"/>
    <w:rsid w:val="008E2F66"/>
    <w:rsid w:val="008E3DE7"/>
    <w:rsid w:val="008E6537"/>
    <w:rsid w:val="008E79FA"/>
    <w:rsid w:val="008F2764"/>
    <w:rsid w:val="008F3F72"/>
    <w:rsid w:val="008F774A"/>
    <w:rsid w:val="009007D0"/>
    <w:rsid w:val="00901276"/>
    <w:rsid w:val="00901F93"/>
    <w:rsid w:val="00902F08"/>
    <w:rsid w:val="009036F5"/>
    <w:rsid w:val="00907294"/>
    <w:rsid w:val="0090781A"/>
    <w:rsid w:val="00910D6E"/>
    <w:rsid w:val="009115E5"/>
    <w:rsid w:val="009146A6"/>
    <w:rsid w:val="00921931"/>
    <w:rsid w:val="00923257"/>
    <w:rsid w:val="00923460"/>
    <w:rsid w:val="009234B5"/>
    <w:rsid w:val="00923CCF"/>
    <w:rsid w:val="00924FEC"/>
    <w:rsid w:val="00925A79"/>
    <w:rsid w:val="0093232B"/>
    <w:rsid w:val="00932395"/>
    <w:rsid w:val="0093323B"/>
    <w:rsid w:val="00933C50"/>
    <w:rsid w:val="009361CC"/>
    <w:rsid w:val="00936F8A"/>
    <w:rsid w:val="00943261"/>
    <w:rsid w:val="009433C6"/>
    <w:rsid w:val="00944D59"/>
    <w:rsid w:val="009453DF"/>
    <w:rsid w:val="00945C25"/>
    <w:rsid w:val="00946DCB"/>
    <w:rsid w:val="009500B5"/>
    <w:rsid w:val="00952337"/>
    <w:rsid w:val="009524F3"/>
    <w:rsid w:val="00952C92"/>
    <w:rsid w:val="009534D0"/>
    <w:rsid w:val="00953882"/>
    <w:rsid w:val="00953925"/>
    <w:rsid w:val="00955769"/>
    <w:rsid w:val="009564A5"/>
    <w:rsid w:val="009564F1"/>
    <w:rsid w:val="0096008D"/>
    <w:rsid w:val="009605CA"/>
    <w:rsid w:val="009624FB"/>
    <w:rsid w:val="0096342B"/>
    <w:rsid w:val="009635F2"/>
    <w:rsid w:val="0096378E"/>
    <w:rsid w:val="0096582D"/>
    <w:rsid w:val="0097139B"/>
    <w:rsid w:val="009717DF"/>
    <w:rsid w:val="00971C7A"/>
    <w:rsid w:val="00975D94"/>
    <w:rsid w:val="0097775B"/>
    <w:rsid w:val="00982D83"/>
    <w:rsid w:val="00983C65"/>
    <w:rsid w:val="00985641"/>
    <w:rsid w:val="00986C86"/>
    <w:rsid w:val="00987793"/>
    <w:rsid w:val="00991E57"/>
    <w:rsid w:val="009933A9"/>
    <w:rsid w:val="0099459F"/>
    <w:rsid w:val="0099552A"/>
    <w:rsid w:val="00995BDD"/>
    <w:rsid w:val="009967A3"/>
    <w:rsid w:val="00996B78"/>
    <w:rsid w:val="009A374F"/>
    <w:rsid w:val="009A5974"/>
    <w:rsid w:val="009A7B62"/>
    <w:rsid w:val="009A7FED"/>
    <w:rsid w:val="009B22D7"/>
    <w:rsid w:val="009B3F5A"/>
    <w:rsid w:val="009B520C"/>
    <w:rsid w:val="009B5B8A"/>
    <w:rsid w:val="009C2AD4"/>
    <w:rsid w:val="009C36A3"/>
    <w:rsid w:val="009C40F4"/>
    <w:rsid w:val="009C5A73"/>
    <w:rsid w:val="009C6082"/>
    <w:rsid w:val="009C6187"/>
    <w:rsid w:val="009C69AE"/>
    <w:rsid w:val="009C6F52"/>
    <w:rsid w:val="009D0082"/>
    <w:rsid w:val="009D17F4"/>
    <w:rsid w:val="009D43F3"/>
    <w:rsid w:val="009D4BAD"/>
    <w:rsid w:val="009D5B8D"/>
    <w:rsid w:val="009D6D48"/>
    <w:rsid w:val="009E21CC"/>
    <w:rsid w:val="009E2E79"/>
    <w:rsid w:val="009E32B0"/>
    <w:rsid w:val="009E58E6"/>
    <w:rsid w:val="009E6DD6"/>
    <w:rsid w:val="009F0F00"/>
    <w:rsid w:val="009F1838"/>
    <w:rsid w:val="009F2421"/>
    <w:rsid w:val="009F51A2"/>
    <w:rsid w:val="009F5590"/>
    <w:rsid w:val="009F6F30"/>
    <w:rsid w:val="00A02655"/>
    <w:rsid w:val="00A0730B"/>
    <w:rsid w:val="00A077BC"/>
    <w:rsid w:val="00A07A4C"/>
    <w:rsid w:val="00A07F17"/>
    <w:rsid w:val="00A10C1B"/>
    <w:rsid w:val="00A1265A"/>
    <w:rsid w:val="00A14301"/>
    <w:rsid w:val="00A16710"/>
    <w:rsid w:val="00A16AE3"/>
    <w:rsid w:val="00A2126A"/>
    <w:rsid w:val="00A24F25"/>
    <w:rsid w:val="00A25451"/>
    <w:rsid w:val="00A25B23"/>
    <w:rsid w:val="00A25CC8"/>
    <w:rsid w:val="00A31108"/>
    <w:rsid w:val="00A32F8A"/>
    <w:rsid w:val="00A35AA7"/>
    <w:rsid w:val="00A36308"/>
    <w:rsid w:val="00A45631"/>
    <w:rsid w:val="00A45B8F"/>
    <w:rsid w:val="00A47B09"/>
    <w:rsid w:val="00A500DF"/>
    <w:rsid w:val="00A50977"/>
    <w:rsid w:val="00A51B70"/>
    <w:rsid w:val="00A52C79"/>
    <w:rsid w:val="00A53368"/>
    <w:rsid w:val="00A534FE"/>
    <w:rsid w:val="00A53B0C"/>
    <w:rsid w:val="00A57C85"/>
    <w:rsid w:val="00A57ED0"/>
    <w:rsid w:val="00A60320"/>
    <w:rsid w:val="00A63E72"/>
    <w:rsid w:val="00A63F2A"/>
    <w:rsid w:val="00A6400A"/>
    <w:rsid w:val="00A7022E"/>
    <w:rsid w:val="00A7079E"/>
    <w:rsid w:val="00A7089F"/>
    <w:rsid w:val="00A70C28"/>
    <w:rsid w:val="00A73503"/>
    <w:rsid w:val="00A752C9"/>
    <w:rsid w:val="00A80224"/>
    <w:rsid w:val="00A8300F"/>
    <w:rsid w:val="00A84435"/>
    <w:rsid w:val="00A845AC"/>
    <w:rsid w:val="00A85B1F"/>
    <w:rsid w:val="00A86C03"/>
    <w:rsid w:val="00A90092"/>
    <w:rsid w:val="00A91FAD"/>
    <w:rsid w:val="00A941EE"/>
    <w:rsid w:val="00A956EF"/>
    <w:rsid w:val="00AA181E"/>
    <w:rsid w:val="00AA30CD"/>
    <w:rsid w:val="00AA407A"/>
    <w:rsid w:val="00AA4E0D"/>
    <w:rsid w:val="00AA5734"/>
    <w:rsid w:val="00AA6503"/>
    <w:rsid w:val="00AA7EAF"/>
    <w:rsid w:val="00AB06AF"/>
    <w:rsid w:val="00AC0334"/>
    <w:rsid w:val="00AC0968"/>
    <w:rsid w:val="00AC1BA5"/>
    <w:rsid w:val="00AC1E89"/>
    <w:rsid w:val="00AC1F3B"/>
    <w:rsid w:val="00AC30FB"/>
    <w:rsid w:val="00AC3A15"/>
    <w:rsid w:val="00AC3C80"/>
    <w:rsid w:val="00AC4545"/>
    <w:rsid w:val="00AC525C"/>
    <w:rsid w:val="00AC7E61"/>
    <w:rsid w:val="00AD088F"/>
    <w:rsid w:val="00AD0E28"/>
    <w:rsid w:val="00AD1F36"/>
    <w:rsid w:val="00AD3165"/>
    <w:rsid w:val="00AE3D2B"/>
    <w:rsid w:val="00AE518A"/>
    <w:rsid w:val="00AE5FA3"/>
    <w:rsid w:val="00AF00BF"/>
    <w:rsid w:val="00AF1202"/>
    <w:rsid w:val="00AF221A"/>
    <w:rsid w:val="00AF2698"/>
    <w:rsid w:val="00AF329C"/>
    <w:rsid w:val="00AF372F"/>
    <w:rsid w:val="00AF415D"/>
    <w:rsid w:val="00AF548B"/>
    <w:rsid w:val="00B004E5"/>
    <w:rsid w:val="00B02FAD"/>
    <w:rsid w:val="00B03058"/>
    <w:rsid w:val="00B10D66"/>
    <w:rsid w:val="00B11399"/>
    <w:rsid w:val="00B133BE"/>
    <w:rsid w:val="00B13880"/>
    <w:rsid w:val="00B14864"/>
    <w:rsid w:val="00B14B28"/>
    <w:rsid w:val="00B14CA0"/>
    <w:rsid w:val="00B169FA"/>
    <w:rsid w:val="00B17046"/>
    <w:rsid w:val="00B17166"/>
    <w:rsid w:val="00B21B4A"/>
    <w:rsid w:val="00B21E76"/>
    <w:rsid w:val="00B22FD6"/>
    <w:rsid w:val="00B275B3"/>
    <w:rsid w:val="00B303BC"/>
    <w:rsid w:val="00B30506"/>
    <w:rsid w:val="00B31126"/>
    <w:rsid w:val="00B34BE5"/>
    <w:rsid w:val="00B35A9D"/>
    <w:rsid w:val="00B36FA6"/>
    <w:rsid w:val="00B404F9"/>
    <w:rsid w:val="00B40D85"/>
    <w:rsid w:val="00B43347"/>
    <w:rsid w:val="00B44939"/>
    <w:rsid w:val="00B50A69"/>
    <w:rsid w:val="00B50D33"/>
    <w:rsid w:val="00B51D86"/>
    <w:rsid w:val="00B532DE"/>
    <w:rsid w:val="00B55E5A"/>
    <w:rsid w:val="00B61321"/>
    <w:rsid w:val="00B63114"/>
    <w:rsid w:val="00B64370"/>
    <w:rsid w:val="00B643D7"/>
    <w:rsid w:val="00B67476"/>
    <w:rsid w:val="00B674CA"/>
    <w:rsid w:val="00B70D62"/>
    <w:rsid w:val="00B70E82"/>
    <w:rsid w:val="00B71FA5"/>
    <w:rsid w:val="00B72364"/>
    <w:rsid w:val="00B7396E"/>
    <w:rsid w:val="00B7423B"/>
    <w:rsid w:val="00B7485C"/>
    <w:rsid w:val="00B75846"/>
    <w:rsid w:val="00B758B0"/>
    <w:rsid w:val="00B765F5"/>
    <w:rsid w:val="00B825BB"/>
    <w:rsid w:val="00B8355D"/>
    <w:rsid w:val="00B8584F"/>
    <w:rsid w:val="00B86043"/>
    <w:rsid w:val="00B90A1D"/>
    <w:rsid w:val="00B9378A"/>
    <w:rsid w:val="00B94D02"/>
    <w:rsid w:val="00B96612"/>
    <w:rsid w:val="00B968C0"/>
    <w:rsid w:val="00B97C75"/>
    <w:rsid w:val="00BA2927"/>
    <w:rsid w:val="00BA2EC1"/>
    <w:rsid w:val="00BA4640"/>
    <w:rsid w:val="00BA7D69"/>
    <w:rsid w:val="00BB04FE"/>
    <w:rsid w:val="00BB0716"/>
    <w:rsid w:val="00BB1A86"/>
    <w:rsid w:val="00BB2B12"/>
    <w:rsid w:val="00BB44DF"/>
    <w:rsid w:val="00BB4545"/>
    <w:rsid w:val="00BB6C4E"/>
    <w:rsid w:val="00BC283B"/>
    <w:rsid w:val="00BC41D5"/>
    <w:rsid w:val="00BC6640"/>
    <w:rsid w:val="00BC7BCB"/>
    <w:rsid w:val="00BD1D25"/>
    <w:rsid w:val="00BD3A86"/>
    <w:rsid w:val="00BD4384"/>
    <w:rsid w:val="00BD45AA"/>
    <w:rsid w:val="00BD6094"/>
    <w:rsid w:val="00BD6C78"/>
    <w:rsid w:val="00BD7C61"/>
    <w:rsid w:val="00BE3E1C"/>
    <w:rsid w:val="00BE5B59"/>
    <w:rsid w:val="00BE6DE8"/>
    <w:rsid w:val="00BF0E9E"/>
    <w:rsid w:val="00BF2320"/>
    <w:rsid w:val="00BF66DE"/>
    <w:rsid w:val="00C00225"/>
    <w:rsid w:val="00C0031E"/>
    <w:rsid w:val="00C009CD"/>
    <w:rsid w:val="00C01501"/>
    <w:rsid w:val="00C01EF6"/>
    <w:rsid w:val="00C05840"/>
    <w:rsid w:val="00C06793"/>
    <w:rsid w:val="00C06CDD"/>
    <w:rsid w:val="00C07E5C"/>
    <w:rsid w:val="00C10E66"/>
    <w:rsid w:val="00C10EFC"/>
    <w:rsid w:val="00C141D7"/>
    <w:rsid w:val="00C14753"/>
    <w:rsid w:val="00C158A1"/>
    <w:rsid w:val="00C20486"/>
    <w:rsid w:val="00C20C1A"/>
    <w:rsid w:val="00C21125"/>
    <w:rsid w:val="00C222C5"/>
    <w:rsid w:val="00C22ABF"/>
    <w:rsid w:val="00C2481D"/>
    <w:rsid w:val="00C2487D"/>
    <w:rsid w:val="00C260E0"/>
    <w:rsid w:val="00C26B2E"/>
    <w:rsid w:val="00C30CEF"/>
    <w:rsid w:val="00C349C1"/>
    <w:rsid w:val="00C34BF3"/>
    <w:rsid w:val="00C3617C"/>
    <w:rsid w:val="00C37E7C"/>
    <w:rsid w:val="00C41377"/>
    <w:rsid w:val="00C41525"/>
    <w:rsid w:val="00C44543"/>
    <w:rsid w:val="00C44C4E"/>
    <w:rsid w:val="00C4522A"/>
    <w:rsid w:val="00C452D3"/>
    <w:rsid w:val="00C46347"/>
    <w:rsid w:val="00C46E4A"/>
    <w:rsid w:val="00C53DBC"/>
    <w:rsid w:val="00C54973"/>
    <w:rsid w:val="00C56454"/>
    <w:rsid w:val="00C56A08"/>
    <w:rsid w:val="00C60875"/>
    <w:rsid w:val="00C625B7"/>
    <w:rsid w:val="00C65E32"/>
    <w:rsid w:val="00C70FA2"/>
    <w:rsid w:val="00C71718"/>
    <w:rsid w:val="00C71A61"/>
    <w:rsid w:val="00C72712"/>
    <w:rsid w:val="00C72FA9"/>
    <w:rsid w:val="00C76BE6"/>
    <w:rsid w:val="00C76C3B"/>
    <w:rsid w:val="00C80D72"/>
    <w:rsid w:val="00C81751"/>
    <w:rsid w:val="00C81A25"/>
    <w:rsid w:val="00C81C32"/>
    <w:rsid w:val="00C822FC"/>
    <w:rsid w:val="00C82977"/>
    <w:rsid w:val="00C8372A"/>
    <w:rsid w:val="00C83B89"/>
    <w:rsid w:val="00C8563F"/>
    <w:rsid w:val="00C857AA"/>
    <w:rsid w:val="00C914CF"/>
    <w:rsid w:val="00C92DA3"/>
    <w:rsid w:val="00CA02D5"/>
    <w:rsid w:val="00CA0AB2"/>
    <w:rsid w:val="00CA0CBB"/>
    <w:rsid w:val="00CA1268"/>
    <w:rsid w:val="00CA3D8D"/>
    <w:rsid w:val="00CA4C76"/>
    <w:rsid w:val="00CA7BE8"/>
    <w:rsid w:val="00CB06ED"/>
    <w:rsid w:val="00CB1B14"/>
    <w:rsid w:val="00CB4452"/>
    <w:rsid w:val="00CB64CE"/>
    <w:rsid w:val="00CC1463"/>
    <w:rsid w:val="00CC1CC1"/>
    <w:rsid w:val="00CC26AC"/>
    <w:rsid w:val="00CC3BC7"/>
    <w:rsid w:val="00CC62E9"/>
    <w:rsid w:val="00CD02C3"/>
    <w:rsid w:val="00CD1244"/>
    <w:rsid w:val="00CD2290"/>
    <w:rsid w:val="00CD3C90"/>
    <w:rsid w:val="00CD52EE"/>
    <w:rsid w:val="00CD5869"/>
    <w:rsid w:val="00CD66F6"/>
    <w:rsid w:val="00CE07A6"/>
    <w:rsid w:val="00CE2035"/>
    <w:rsid w:val="00CE2567"/>
    <w:rsid w:val="00CE2B15"/>
    <w:rsid w:val="00CE571D"/>
    <w:rsid w:val="00CE5EFD"/>
    <w:rsid w:val="00CF2699"/>
    <w:rsid w:val="00CF2C25"/>
    <w:rsid w:val="00CF2FDD"/>
    <w:rsid w:val="00CF3A9C"/>
    <w:rsid w:val="00CF4280"/>
    <w:rsid w:val="00CF7E61"/>
    <w:rsid w:val="00D012D3"/>
    <w:rsid w:val="00D030FC"/>
    <w:rsid w:val="00D06101"/>
    <w:rsid w:val="00D06F32"/>
    <w:rsid w:val="00D0727E"/>
    <w:rsid w:val="00D103E7"/>
    <w:rsid w:val="00D160C7"/>
    <w:rsid w:val="00D17006"/>
    <w:rsid w:val="00D1707F"/>
    <w:rsid w:val="00D17530"/>
    <w:rsid w:val="00D21E29"/>
    <w:rsid w:val="00D22829"/>
    <w:rsid w:val="00D249FC"/>
    <w:rsid w:val="00D275FD"/>
    <w:rsid w:val="00D30A79"/>
    <w:rsid w:val="00D31151"/>
    <w:rsid w:val="00D31682"/>
    <w:rsid w:val="00D33480"/>
    <w:rsid w:val="00D343A0"/>
    <w:rsid w:val="00D36700"/>
    <w:rsid w:val="00D40949"/>
    <w:rsid w:val="00D40FC5"/>
    <w:rsid w:val="00D418A8"/>
    <w:rsid w:val="00D422A0"/>
    <w:rsid w:val="00D45F6E"/>
    <w:rsid w:val="00D46039"/>
    <w:rsid w:val="00D47001"/>
    <w:rsid w:val="00D47D9A"/>
    <w:rsid w:val="00D50C4E"/>
    <w:rsid w:val="00D54638"/>
    <w:rsid w:val="00D54A49"/>
    <w:rsid w:val="00D54DD8"/>
    <w:rsid w:val="00D5784D"/>
    <w:rsid w:val="00D60294"/>
    <w:rsid w:val="00D60B26"/>
    <w:rsid w:val="00D6146F"/>
    <w:rsid w:val="00D65A5B"/>
    <w:rsid w:val="00D66066"/>
    <w:rsid w:val="00D67435"/>
    <w:rsid w:val="00D7010A"/>
    <w:rsid w:val="00D71DBA"/>
    <w:rsid w:val="00D72A3E"/>
    <w:rsid w:val="00D74897"/>
    <w:rsid w:val="00D75BE7"/>
    <w:rsid w:val="00D770C5"/>
    <w:rsid w:val="00D77CD9"/>
    <w:rsid w:val="00D80ADE"/>
    <w:rsid w:val="00D813BA"/>
    <w:rsid w:val="00D815DC"/>
    <w:rsid w:val="00D84EE0"/>
    <w:rsid w:val="00D856C2"/>
    <w:rsid w:val="00D8656C"/>
    <w:rsid w:val="00D90A6B"/>
    <w:rsid w:val="00D90A76"/>
    <w:rsid w:val="00D91E56"/>
    <w:rsid w:val="00D92546"/>
    <w:rsid w:val="00D9332B"/>
    <w:rsid w:val="00D9576F"/>
    <w:rsid w:val="00DA03DB"/>
    <w:rsid w:val="00DA0C3C"/>
    <w:rsid w:val="00DA2663"/>
    <w:rsid w:val="00DA43D4"/>
    <w:rsid w:val="00DA4D94"/>
    <w:rsid w:val="00DA78EA"/>
    <w:rsid w:val="00DB3DD3"/>
    <w:rsid w:val="00DB426D"/>
    <w:rsid w:val="00DB54D8"/>
    <w:rsid w:val="00DC04D6"/>
    <w:rsid w:val="00DC380C"/>
    <w:rsid w:val="00DC5A98"/>
    <w:rsid w:val="00DC5BE4"/>
    <w:rsid w:val="00DC6B5A"/>
    <w:rsid w:val="00DC71C2"/>
    <w:rsid w:val="00DC7977"/>
    <w:rsid w:val="00DD3035"/>
    <w:rsid w:val="00DD32AD"/>
    <w:rsid w:val="00DD3BFA"/>
    <w:rsid w:val="00DD4AE2"/>
    <w:rsid w:val="00DD5B3F"/>
    <w:rsid w:val="00DD757C"/>
    <w:rsid w:val="00DD7EB1"/>
    <w:rsid w:val="00DE0095"/>
    <w:rsid w:val="00DE2B33"/>
    <w:rsid w:val="00DE43EC"/>
    <w:rsid w:val="00DE5125"/>
    <w:rsid w:val="00DE7022"/>
    <w:rsid w:val="00DF08B3"/>
    <w:rsid w:val="00DF29CD"/>
    <w:rsid w:val="00DF47EB"/>
    <w:rsid w:val="00E00119"/>
    <w:rsid w:val="00E01113"/>
    <w:rsid w:val="00E02F51"/>
    <w:rsid w:val="00E037A9"/>
    <w:rsid w:val="00E03CB5"/>
    <w:rsid w:val="00E03E59"/>
    <w:rsid w:val="00E0402A"/>
    <w:rsid w:val="00E05BF1"/>
    <w:rsid w:val="00E079BD"/>
    <w:rsid w:val="00E07F3E"/>
    <w:rsid w:val="00E1030B"/>
    <w:rsid w:val="00E10579"/>
    <w:rsid w:val="00E10688"/>
    <w:rsid w:val="00E11E86"/>
    <w:rsid w:val="00E129E8"/>
    <w:rsid w:val="00E131DB"/>
    <w:rsid w:val="00E15010"/>
    <w:rsid w:val="00E16CFB"/>
    <w:rsid w:val="00E16D83"/>
    <w:rsid w:val="00E2059C"/>
    <w:rsid w:val="00E21C56"/>
    <w:rsid w:val="00E25227"/>
    <w:rsid w:val="00E25A44"/>
    <w:rsid w:val="00E26131"/>
    <w:rsid w:val="00E26784"/>
    <w:rsid w:val="00E269D7"/>
    <w:rsid w:val="00E30C70"/>
    <w:rsid w:val="00E3110A"/>
    <w:rsid w:val="00E31F99"/>
    <w:rsid w:val="00E32B1F"/>
    <w:rsid w:val="00E338A0"/>
    <w:rsid w:val="00E34017"/>
    <w:rsid w:val="00E34E30"/>
    <w:rsid w:val="00E351F7"/>
    <w:rsid w:val="00E35764"/>
    <w:rsid w:val="00E35F28"/>
    <w:rsid w:val="00E3781B"/>
    <w:rsid w:val="00E37FE5"/>
    <w:rsid w:val="00E42091"/>
    <w:rsid w:val="00E457BC"/>
    <w:rsid w:val="00E465DB"/>
    <w:rsid w:val="00E476A3"/>
    <w:rsid w:val="00E501E1"/>
    <w:rsid w:val="00E50B11"/>
    <w:rsid w:val="00E51E46"/>
    <w:rsid w:val="00E52489"/>
    <w:rsid w:val="00E54B59"/>
    <w:rsid w:val="00E57AA0"/>
    <w:rsid w:val="00E604E0"/>
    <w:rsid w:val="00E60923"/>
    <w:rsid w:val="00E61811"/>
    <w:rsid w:val="00E638FF"/>
    <w:rsid w:val="00E71B72"/>
    <w:rsid w:val="00E77247"/>
    <w:rsid w:val="00E81258"/>
    <w:rsid w:val="00E829E1"/>
    <w:rsid w:val="00E83F9C"/>
    <w:rsid w:val="00E85B5F"/>
    <w:rsid w:val="00E861B3"/>
    <w:rsid w:val="00E87EC4"/>
    <w:rsid w:val="00E906B4"/>
    <w:rsid w:val="00E92007"/>
    <w:rsid w:val="00EA0012"/>
    <w:rsid w:val="00EA19BD"/>
    <w:rsid w:val="00EA1C5F"/>
    <w:rsid w:val="00EA2570"/>
    <w:rsid w:val="00EA320E"/>
    <w:rsid w:val="00EA69BC"/>
    <w:rsid w:val="00EA6B53"/>
    <w:rsid w:val="00EB02E1"/>
    <w:rsid w:val="00EB317A"/>
    <w:rsid w:val="00EB3DD4"/>
    <w:rsid w:val="00EB643E"/>
    <w:rsid w:val="00EC07FC"/>
    <w:rsid w:val="00EC0DC4"/>
    <w:rsid w:val="00EC25B8"/>
    <w:rsid w:val="00EC2D3B"/>
    <w:rsid w:val="00EC3BE1"/>
    <w:rsid w:val="00EC4DD5"/>
    <w:rsid w:val="00EC5893"/>
    <w:rsid w:val="00EC7658"/>
    <w:rsid w:val="00EC7899"/>
    <w:rsid w:val="00ED2B6F"/>
    <w:rsid w:val="00ED35C7"/>
    <w:rsid w:val="00EE0A77"/>
    <w:rsid w:val="00EE0A9B"/>
    <w:rsid w:val="00EE1212"/>
    <w:rsid w:val="00EE360D"/>
    <w:rsid w:val="00EE381E"/>
    <w:rsid w:val="00EE3D1A"/>
    <w:rsid w:val="00EE5649"/>
    <w:rsid w:val="00EF17F0"/>
    <w:rsid w:val="00EF1B49"/>
    <w:rsid w:val="00EF2466"/>
    <w:rsid w:val="00EF6DF8"/>
    <w:rsid w:val="00F00EFE"/>
    <w:rsid w:val="00F04514"/>
    <w:rsid w:val="00F06C37"/>
    <w:rsid w:val="00F11890"/>
    <w:rsid w:val="00F11980"/>
    <w:rsid w:val="00F1358A"/>
    <w:rsid w:val="00F14692"/>
    <w:rsid w:val="00F14900"/>
    <w:rsid w:val="00F1652F"/>
    <w:rsid w:val="00F1739C"/>
    <w:rsid w:val="00F17F94"/>
    <w:rsid w:val="00F21A7A"/>
    <w:rsid w:val="00F23304"/>
    <w:rsid w:val="00F24ED3"/>
    <w:rsid w:val="00F2732D"/>
    <w:rsid w:val="00F279B7"/>
    <w:rsid w:val="00F27C05"/>
    <w:rsid w:val="00F30A9D"/>
    <w:rsid w:val="00F33107"/>
    <w:rsid w:val="00F35AB3"/>
    <w:rsid w:val="00F3655D"/>
    <w:rsid w:val="00F37162"/>
    <w:rsid w:val="00F37668"/>
    <w:rsid w:val="00F37998"/>
    <w:rsid w:val="00F44115"/>
    <w:rsid w:val="00F44322"/>
    <w:rsid w:val="00F46828"/>
    <w:rsid w:val="00F4788A"/>
    <w:rsid w:val="00F47A69"/>
    <w:rsid w:val="00F47D0D"/>
    <w:rsid w:val="00F51B0E"/>
    <w:rsid w:val="00F51C06"/>
    <w:rsid w:val="00F53EAB"/>
    <w:rsid w:val="00F56FA6"/>
    <w:rsid w:val="00F6022C"/>
    <w:rsid w:val="00F607BA"/>
    <w:rsid w:val="00F629B1"/>
    <w:rsid w:val="00F62A79"/>
    <w:rsid w:val="00F64C42"/>
    <w:rsid w:val="00F66CBB"/>
    <w:rsid w:val="00F66F21"/>
    <w:rsid w:val="00F708AD"/>
    <w:rsid w:val="00F708E7"/>
    <w:rsid w:val="00F71325"/>
    <w:rsid w:val="00F71972"/>
    <w:rsid w:val="00F729B0"/>
    <w:rsid w:val="00F775BF"/>
    <w:rsid w:val="00F77F5B"/>
    <w:rsid w:val="00F801DD"/>
    <w:rsid w:val="00F80E22"/>
    <w:rsid w:val="00F8135B"/>
    <w:rsid w:val="00F81E21"/>
    <w:rsid w:val="00F82B7E"/>
    <w:rsid w:val="00F82C01"/>
    <w:rsid w:val="00F83CE8"/>
    <w:rsid w:val="00F83D72"/>
    <w:rsid w:val="00F85115"/>
    <w:rsid w:val="00F91AE9"/>
    <w:rsid w:val="00F935FE"/>
    <w:rsid w:val="00F94066"/>
    <w:rsid w:val="00F9496C"/>
    <w:rsid w:val="00F9688A"/>
    <w:rsid w:val="00F97D49"/>
    <w:rsid w:val="00FA027C"/>
    <w:rsid w:val="00FA156E"/>
    <w:rsid w:val="00FA1BBF"/>
    <w:rsid w:val="00FA1F0A"/>
    <w:rsid w:val="00FA3044"/>
    <w:rsid w:val="00FA36D0"/>
    <w:rsid w:val="00FA414E"/>
    <w:rsid w:val="00FA6F9B"/>
    <w:rsid w:val="00FA7409"/>
    <w:rsid w:val="00FA75AC"/>
    <w:rsid w:val="00FA7C44"/>
    <w:rsid w:val="00FB523C"/>
    <w:rsid w:val="00FB5544"/>
    <w:rsid w:val="00FB6465"/>
    <w:rsid w:val="00FB7DC5"/>
    <w:rsid w:val="00FC59F0"/>
    <w:rsid w:val="00FD0CFE"/>
    <w:rsid w:val="00FD1377"/>
    <w:rsid w:val="00FD40BA"/>
    <w:rsid w:val="00FD481A"/>
    <w:rsid w:val="00FD62EE"/>
    <w:rsid w:val="00FD651A"/>
    <w:rsid w:val="00FD69AF"/>
    <w:rsid w:val="00FE080A"/>
    <w:rsid w:val="00FE5990"/>
    <w:rsid w:val="00FE7DED"/>
    <w:rsid w:val="00FF009B"/>
    <w:rsid w:val="00FF04DB"/>
    <w:rsid w:val="00FF1993"/>
    <w:rsid w:val="00FF206C"/>
    <w:rsid w:val="00FF4B8A"/>
    <w:rsid w:val="00FF6002"/>
    <w:rsid w:val="00FF6610"/>
    <w:rsid w:val="00FF77A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30C011"/>
  <w15:docId w15:val="{9BCB61CF-C075-4381-807C-476F87CBC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C7658"/>
    <w:rPr>
      <w:rFonts w:ascii="Arial" w:eastAsia="Arial" w:hAnsi="Arial" w:cs="Arial"/>
      <w:lang w:eastAsia="it-IT" w:bidi="it-I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xtkrper">
    <w:name w:val="Body Text"/>
    <w:basedOn w:val="Standard"/>
    <w:uiPriority w:val="1"/>
    <w:qFormat/>
    <w:rPr>
      <w:sz w:val="20"/>
      <w:szCs w:val="20"/>
    </w:rPr>
  </w:style>
  <w:style w:type="paragraph" w:styleId="Listenabsatz">
    <w:name w:val="List Paragraph"/>
    <w:basedOn w:val="Standard"/>
    <w:uiPriority w:val="34"/>
    <w:qFormat/>
  </w:style>
  <w:style w:type="paragraph" w:customStyle="1" w:styleId="TableParagraph">
    <w:name w:val="Table Paragraph"/>
    <w:basedOn w:val="Standard"/>
    <w:uiPriority w:val="1"/>
    <w:qFormat/>
  </w:style>
  <w:style w:type="character" w:styleId="Hyperlink">
    <w:name w:val="Hyperlink"/>
    <w:basedOn w:val="Absatz-Standardschriftart"/>
    <w:uiPriority w:val="99"/>
    <w:unhideWhenUsed/>
    <w:rsid w:val="004049F7"/>
    <w:rPr>
      <w:color w:val="0000FF" w:themeColor="hyperlink"/>
      <w:u w:val="single"/>
    </w:rPr>
  </w:style>
  <w:style w:type="character" w:customStyle="1" w:styleId="MenoPendente1">
    <w:name w:val="Menção Pendente1"/>
    <w:basedOn w:val="Absatz-Standardschriftart"/>
    <w:uiPriority w:val="99"/>
    <w:semiHidden/>
    <w:unhideWhenUsed/>
    <w:rsid w:val="004049F7"/>
    <w:rPr>
      <w:color w:val="605E5C"/>
      <w:shd w:val="clear" w:color="auto" w:fill="E1DFDD"/>
    </w:rPr>
  </w:style>
  <w:style w:type="paragraph" w:styleId="Kopfzeile">
    <w:name w:val="header"/>
    <w:basedOn w:val="Standard"/>
    <w:link w:val="KopfzeileZchn"/>
    <w:uiPriority w:val="99"/>
    <w:unhideWhenUsed/>
    <w:rsid w:val="004049F7"/>
    <w:pPr>
      <w:tabs>
        <w:tab w:val="center" w:pos="4819"/>
        <w:tab w:val="right" w:pos="9638"/>
      </w:tabs>
    </w:pPr>
  </w:style>
  <w:style w:type="character" w:customStyle="1" w:styleId="KopfzeileZchn">
    <w:name w:val="Kopfzeile Zchn"/>
    <w:basedOn w:val="Absatz-Standardschriftart"/>
    <w:link w:val="Kopfzeile"/>
    <w:uiPriority w:val="99"/>
    <w:rsid w:val="004049F7"/>
    <w:rPr>
      <w:rFonts w:ascii="Arial" w:eastAsia="Arial" w:hAnsi="Arial" w:cs="Arial"/>
      <w:lang w:val="en-GB" w:eastAsia="it-IT" w:bidi="it-IT"/>
    </w:rPr>
  </w:style>
  <w:style w:type="paragraph" w:styleId="Fuzeile">
    <w:name w:val="footer"/>
    <w:basedOn w:val="Standard"/>
    <w:link w:val="FuzeileZchn"/>
    <w:uiPriority w:val="99"/>
    <w:unhideWhenUsed/>
    <w:rsid w:val="004049F7"/>
    <w:pPr>
      <w:tabs>
        <w:tab w:val="center" w:pos="4819"/>
        <w:tab w:val="right" w:pos="9638"/>
      </w:tabs>
    </w:pPr>
  </w:style>
  <w:style w:type="character" w:customStyle="1" w:styleId="FuzeileZchn">
    <w:name w:val="Fußzeile Zchn"/>
    <w:basedOn w:val="Absatz-Standardschriftart"/>
    <w:link w:val="Fuzeile"/>
    <w:uiPriority w:val="99"/>
    <w:rsid w:val="004049F7"/>
    <w:rPr>
      <w:rFonts w:ascii="Arial" w:eastAsia="Arial" w:hAnsi="Arial" w:cs="Arial"/>
      <w:lang w:val="en-GB" w:eastAsia="it-IT" w:bidi="it-IT"/>
    </w:rPr>
  </w:style>
  <w:style w:type="paragraph" w:styleId="Funotentext">
    <w:name w:val="footnote text"/>
    <w:basedOn w:val="Standard"/>
    <w:link w:val="FunotentextZchn"/>
    <w:uiPriority w:val="99"/>
    <w:semiHidden/>
    <w:unhideWhenUsed/>
    <w:rsid w:val="003D2F97"/>
    <w:rPr>
      <w:sz w:val="20"/>
      <w:szCs w:val="20"/>
    </w:rPr>
  </w:style>
  <w:style w:type="character" w:customStyle="1" w:styleId="FunotentextZchn">
    <w:name w:val="Fußnotentext Zchn"/>
    <w:basedOn w:val="Absatz-Standardschriftart"/>
    <w:link w:val="Funotentext"/>
    <w:uiPriority w:val="99"/>
    <w:semiHidden/>
    <w:rsid w:val="003D2F97"/>
    <w:rPr>
      <w:rFonts w:ascii="Arial" w:eastAsia="Arial" w:hAnsi="Arial" w:cs="Arial"/>
      <w:sz w:val="20"/>
      <w:szCs w:val="20"/>
      <w:lang w:val="en-GB" w:eastAsia="it-IT" w:bidi="it-IT"/>
    </w:rPr>
  </w:style>
  <w:style w:type="character" w:styleId="Funotenzeichen">
    <w:name w:val="footnote reference"/>
    <w:basedOn w:val="Absatz-Standardschriftart"/>
    <w:uiPriority w:val="99"/>
    <w:semiHidden/>
    <w:unhideWhenUsed/>
    <w:rsid w:val="003D2F97"/>
    <w:rPr>
      <w:vertAlign w:val="superscript"/>
    </w:rPr>
  </w:style>
  <w:style w:type="character" w:styleId="BesuchterLink">
    <w:name w:val="FollowedHyperlink"/>
    <w:basedOn w:val="Absatz-Standardschriftart"/>
    <w:uiPriority w:val="99"/>
    <w:semiHidden/>
    <w:unhideWhenUsed/>
    <w:rsid w:val="008263DA"/>
    <w:rPr>
      <w:color w:val="800080" w:themeColor="followedHyperlink"/>
      <w:u w:val="single"/>
    </w:rPr>
  </w:style>
  <w:style w:type="paragraph" w:styleId="Sprechblasentext">
    <w:name w:val="Balloon Text"/>
    <w:basedOn w:val="Standard"/>
    <w:link w:val="SprechblasentextZchn"/>
    <w:uiPriority w:val="99"/>
    <w:semiHidden/>
    <w:unhideWhenUsed/>
    <w:rsid w:val="007770B2"/>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770B2"/>
    <w:rPr>
      <w:rFonts w:ascii="Segoe UI" w:eastAsia="Arial" w:hAnsi="Segoe UI" w:cs="Segoe UI"/>
      <w:sz w:val="18"/>
      <w:szCs w:val="18"/>
      <w:lang w:eastAsia="it-IT" w:bidi="it-IT"/>
    </w:rPr>
  </w:style>
  <w:style w:type="character" w:customStyle="1" w:styleId="Menzione1">
    <w:name w:val="Menzione1"/>
    <w:basedOn w:val="Absatz-Standardschriftart"/>
    <w:uiPriority w:val="99"/>
    <w:semiHidden/>
    <w:unhideWhenUsed/>
    <w:rsid w:val="00C20486"/>
    <w:rPr>
      <w:color w:val="2B579A"/>
      <w:shd w:val="clear" w:color="auto" w:fill="E6E6E6"/>
    </w:rPr>
  </w:style>
  <w:style w:type="character" w:styleId="Kommentarzeichen">
    <w:name w:val="annotation reference"/>
    <w:basedOn w:val="Absatz-Standardschriftart"/>
    <w:uiPriority w:val="99"/>
    <w:semiHidden/>
    <w:unhideWhenUsed/>
    <w:qFormat/>
    <w:rsid w:val="00747C9E"/>
    <w:rPr>
      <w:sz w:val="16"/>
      <w:szCs w:val="16"/>
    </w:rPr>
  </w:style>
  <w:style w:type="paragraph" w:styleId="Kommentartext">
    <w:name w:val="annotation text"/>
    <w:basedOn w:val="Standard"/>
    <w:link w:val="KommentartextZchn"/>
    <w:uiPriority w:val="99"/>
    <w:unhideWhenUsed/>
    <w:qFormat/>
    <w:rsid w:val="00747C9E"/>
    <w:rPr>
      <w:sz w:val="20"/>
      <w:szCs w:val="20"/>
    </w:rPr>
  </w:style>
  <w:style w:type="character" w:customStyle="1" w:styleId="KommentartextZchn">
    <w:name w:val="Kommentartext Zchn"/>
    <w:basedOn w:val="Absatz-Standardschriftart"/>
    <w:link w:val="Kommentartext"/>
    <w:uiPriority w:val="99"/>
    <w:qFormat/>
    <w:rsid w:val="00747C9E"/>
    <w:rPr>
      <w:rFonts w:ascii="Arial" w:eastAsia="Arial" w:hAnsi="Arial" w:cs="Arial"/>
      <w:sz w:val="20"/>
      <w:szCs w:val="20"/>
      <w:lang w:eastAsia="it-IT" w:bidi="it-IT"/>
    </w:rPr>
  </w:style>
  <w:style w:type="paragraph" w:styleId="Kommentarthema">
    <w:name w:val="annotation subject"/>
    <w:basedOn w:val="Kommentartext"/>
    <w:next w:val="Kommentartext"/>
    <w:link w:val="KommentarthemaZchn"/>
    <w:uiPriority w:val="99"/>
    <w:semiHidden/>
    <w:unhideWhenUsed/>
    <w:rsid w:val="00747C9E"/>
    <w:rPr>
      <w:b/>
      <w:bCs/>
    </w:rPr>
  </w:style>
  <w:style w:type="character" w:customStyle="1" w:styleId="KommentarthemaZchn">
    <w:name w:val="Kommentarthema Zchn"/>
    <w:basedOn w:val="KommentartextZchn"/>
    <w:link w:val="Kommentarthema"/>
    <w:uiPriority w:val="99"/>
    <w:semiHidden/>
    <w:rsid w:val="00747C9E"/>
    <w:rPr>
      <w:rFonts w:ascii="Arial" w:eastAsia="Arial" w:hAnsi="Arial" w:cs="Arial"/>
      <w:b/>
      <w:bCs/>
      <w:sz w:val="20"/>
      <w:szCs w:val="20"/>
      <w:lang w:eastAsia="it-IT" w:bidi="it-IT"/>
    </w:rPr>
  </w:style>
  <w:style w:type="character" w:customStyle="1" w:styleId="A2">
    <w:name w:val="A2"/>
    <w:uiPriority w:val="99"/>
    <w:rsid w:val="00415DED"/>
    <w:rPr>
      <w:rFonts w:cs="Univers LT Std 47 Cn Lt"/>
      <w:color w:val="000000"/>
      <w:sz w:val="22"/>
      <w:szCs w:val="22"/>
    </w:rPr>
  </w:style>
  <w:style w:type="paragraph" w:styleId="berarbeitung">
    <w:name w:val="Revision"/>
    <w:hidden/>
    <w:uiPriority w:val="99"/>
    <w:semiHidden/>
    <w:rsid w:val="00A6400A"/>
    <w:pPr>
      <w:widowControl/>
      <w:autoSpaceDE/>
      <w:autoSpaceDN/>
    </w:pPr>
    <w:rPr>
      <w:rFonts w:ascii="Arial" w:eastAsia="Arial" w:hAnsi="Arial" w:cs="Arial"/>
      <w:lang w:eastAsia="it-IT" w:bidi="it-IT"/>
    </w:rPr>
  </w:style>
  <w:style w:type="character" w:customStyle="1" w:styleId="Menzionenonrisolta1">
    <w:name w:val="Menzione non risolta1"/>
    <w:basedOn w:val="Absatz-Standardschriftart"/>
    <w:uiPriority w:val="99"/>
    <w:semiHidden/>
    <w:unhideWhenUsed/>
    <w:rsid w:val="00F71972"/>
    <w:rPr>
      <w:color w:val="808080"/>
      <w:shd w:val="clear" w:color="auto" w:fill="E6E6E6"/>
    </w:rPr>
  </w:style>
  <w:style w:type="table" w:styleId="Tabellenraster">
    <w:name w:val="Table Grid"/>
    <w:basedOn w:val="NormaleTabelle"/>
    <w:uiPriority w:val="39"/>
    <w:rsid w:val="000201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bsatz-Standardschriftart"/>
    <w:rsid w:val="00A60320"/>
  </w:style>
  <w:style w:type="paragraph" w:styleId="KeinLeerraum">
    <w:name w:val="No Spacing"/>
    <w:uiPriority w:val="1"/>
    <w:qFormat/>
    <w:rsid w:val="005F3AC6"/>
    <w:pPr>
      <w:widowControl/>
      <w:pBdr>
        <w:top w:val="nil"/>
        <w:left w:val="nil"/>
        <w:bottom w:val="nil"/>
        <w:right w:val="nil"/>
        <w:between w:val="nil"/>
        <w:bar w:val="nil"/>
      </w:pBdr>
      <w:autoSpaceDE/>
      <w:autoSpaceDN/>
    </w:pPr>
    <w:rPr>
      <w:rFonts w:ascii="Calibri" w:eastAsia="Arial Unicode MS" w:hAnsi="Calibri" w:cs="Arial Unicode MS"/>
      <w:color w:val="000000"/>
      <w:u w:color="000000"/>
      <w:bdr w:val="nil"/>
      <w:lang w:val="it-IT" w:eastAsia="it-IT"/>
    </w:rPr>
  </w:style>
  <w:style w:type="paragraph" w:styleId="NurText">
    <w:name w:val="Plain Text"/>
    <w:link w:val="NurTextZchn"/>
    <w:rsid w:val="00593F15"/>
    <w:pPr>
      <w:widowControl/>
      <w:pBdr>
        <w:top w:val="nil"/>
        <w:left w:val="nil"/>
        <w:bottom w:val="nil"/>
        <w:right w:val="nil"/>
        <w:between w:val="nil"/>
        <w:bar w:val="nil"/>
      </w:pBdr>
      <w:autoSpaceDE/>
      <w:autoSpaceDN/>
    </w:pPr>
    <w:rPr>
      <w:rFonts w:ascii="Calibri" w:eastAsia="Arial Unicode MS" w:hAnsi="Calibri" w:cs="Arial Unicode MS"/>
      <w:color w:val="000000"/>
      <w:u w:color="000000"/>
      <w:bdr w:val="nil"/>
      <w:lang w:val="it-IT" w:eastAsia="it-IT"/>
    </w:rPr>
  </w:style>
  <w:style w:type="character" w:customStyle="1" w:styleId="NurTextZchn">
    <w:name w:val="Nur Text Zchn"/>
    <w:basedOn w:val="Absatz-Standardschriftart"/>
    <w:link w:val="NurText"/>
    <w:rsid w:val="00593F15"/>
    <w:rPr>
      <w:rFonts w:ascii="Calibri" w:eastAsia="Arial Unicode MS" w:hAnsi="Calibri" w:cs="Arial Unicode MS"/>
      <w:color w:val="000000"/>
      <w:u w:color="000000"/>
      <w:bdr w:val="nil"/>
      <w:lang w:val="it-IT" w:eastAsia="it-IT"/>
    </w:rPr>
  </w:style>
  <w:style w:type="paragraph" w:customStyle="1" w:styleId="paragraph">
    <w:name w:val="paragraph"/>
    <w:basedOn w:val="Standard"/>
    <w:rsid w:val="00B67476"/>
    <w:pPr>
      <w:widowControl/>
      <w:autoSpaceDE/>
      <w:autoSpaceDN/>
      <w:spacing w:before="100" w:beforeAutospacing="1" w:after="100" w:afterAutospacing="1"/>
    </w:pPr>
    <w:rPr>
      <w:rFonts w:ascii="Times New Roman" w:eastAsia="Times New Roman" w:hAnsi="Times New Roman" w:cs="Times New Roman"/>
      <w:sz w:val="24"/>
      <w:szCs w:val="24"/>
      <w:lang w:val="it-IT" w:bidi="ar-SA"/>
    </w:rPr>
  </w:style>
  <w:style w:type="character" w:customStyle="1" w:styleId="normaltextrun">
    <w:name w:val="normaltextrun"/>
    <w:basedOn w:val="Absatz-Standardschriftart"/>
    <w:rsid w:val="00B67476"/>
  </w:style>
  <w:style w:type="character" w:customStyle="1" w:styleId="eop">
    <w:name w:val="eop"/>
    <w:basedOn w:val="Absatz-Standardschriftart"/>
    <w:rsid w:val="00B67476"/>
  </w:style>
  <w:style w:type="character" w:customStyle="1" w:styleId="scxw254937158">
    <w:name w:val="scxw254937158"/>
    <w:basedOn w:val="Absatz-Standardschriftart"/>
    <w:rsid w:val="00B67476"/>
  </w:style>
  <w:style w:type="character" w:styleId="NichtaufgelsteErwhnung">
    <w:name w:val="Unresolved Mention"/>
    <w:basedOn w:val="Absatz-Standardschriftart"/>
    <w:uiPriority w:val="99"/>
    <w:semiHidden/>
    <w:unhideWhenUsed/>
    <w:rsid w:val="00D30A79"/>
    <w:rPr>
      <w:color w:val="605E5C"/>
      <w:shd w:val="clear" w:color="auto" w:fill="E1DFDD"/>
    </w:rPr>
  </w:style>
  <w:style w:type="paragraph" w:styleId="StandardWeb">
    <w:name w:val="Normal (Web)"/>
    <w:basedOn w:val="Standard"/>
    <w:uiPriority w:val="99"/>
    <w:unhideWhenUsed/>
    <w:rsid w:val="00EC7658"/>
    <w:pPr>
      <w:widowControl/>
      <w:autoSpaceDE/>
      <w:autoSpaceDN/>
      <w:spacing w:before="100" w:beforeAutospacing="1" w:after="100" w:afterAutospacing="1"/>
    </w:pPr>
    <w:rPr>
      <w:rFonts w:ascii="Times New Roman" w:eastAsia="Times New Roman" w:hAnsi="Times New Roman" w:cs="Times New Roman"/>
      <w:sz w:val="24"/>
      <w:szCs w:val="24"/>
      <w:lang w:val="de-DE" w:eastAsia="de-D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6118">
      <w:bodyDiv w:val="1"/>
      <w:marLeft w:val="0"/>
      <w:marRight w:val="0"/>
      <w:marTop w:val="0"/>
      <w:marBottom w:val="0"/>
      <w:divBdr>
        <w:top w:val="none" w:sz="0" w:space="0" w:color="auto"/>
        <w:left w:val="none" w:sz="0" w:space="0" w:color="auto"/>
        <w:bottom w:val="none" w:sz="0" w:space="0" w:color="auto"/>
        <w:right w:val="none" w:sz="0" w:space="0" w:color="auto"/>
      </w:divBdr>
    </w:div>
    <w:div w:id="109209967">
      <w:bodyDiv w:val="1"/>
      <w:marLeft w:val="0"/>
      <w:marRight w:val="0"/>
      <w:marTop w:val="0"/>
      <w:marBottom w:val="0"/>
      <w:divBdr>
        <w:top w:val="none" w:sz="0" w:space="0" w:color="auto"/>
        <w:left w:val="none" w:sz="0" w:space="0" w:color="auto"/>
        <w:bottom w:val="none" w:sz="0" w:space="0" w:color="auto"/>
        <w:right w:val="none" w:sz="0" w:space="0" w:color="auto"/>
      </w:divBdr>
    </w:div>
    <w:div w:id="142235596">
      <w:bodyDiv w:val="1"/>
      <w:marLeft w:val="0"/>
      <w:marRight w:val="0"/>
      <w:marTop w:val="0"/>
      <w:marBottom w:val="0"/>
      <w:divBdr>
        <w:top w:val="none" w:sz="0" w:space="0" w:color="auto"/>
        <w:left w:val="none" w:sz="0" w:space="0" w:color="auto"/>
        <w:bottom w:val="none" w:sz="0" w:space="0" w:color="auto"/>
        <w:right w:val="none" w:sz="0" w:space="0" w:color="auto"/>
      </w:divBdr>
    </w:div>
    <w:div w:id="260576297">
      <w:bodyDiv w:val="1"/>
      <w:marLeft w:val="0"/>
      <w:marRight w:val="0"/>
      <w:marTop w:val="0"/>
      <w:marBottom w:val="0"/>
      <w:divBdr>
        <w:top w:val="none" w:sz="0" w:space="0" w:color="auto"/>
        <w:left w:val="none" w:sz="0" w:space="0" w:color="auto"/>
        <w:bottom w:val="none" w:sz="0" w:space="0" w:color="auto"/>
        <w:right w:val="none" w:sz="0" w:space="0" w:color="auto"/>
      </w:divBdr>
    </w:div>
    <w:div w:id="261114411">
      <w:bodyDiv w:val="1"/>
      <w:marLeft w:val="0"/>
      <w:marRight w:val="0"/>
      <w:marTop w:val="0"/>
      <w:marBottom w:val="0"/>
      <w:divBdr>
        <w:top w:val="none" w:sz="0" w:space="0" w:color="auto"/>
        <w:left w:val="none" w:sz="0" w:space="0" w:color="auto"/>
        <w:bottom w:val="none" w:sz="0" w:space="0" w:color="auto"/>
        <w:right w:val="none" w:sz="0" w:space="0" w:color="auto"/>
      </w:divBdr>
    </w:div>
    <w:div w:id="262229444">
      <w:bodyDiv w:val="1"/>
      <w:marLeft w:val="0"/>
      <w:marRight w:val="0"/>
      <w:marTop w:val="0"/>
      <w:marBottom w:val="0"/>
      <w:divBdr>
        <w:top w:val="none" w:sz="0" w:space="0" w:color="auto"/>
        <w:left w:val="none" w:sz="0" w:space="0" w:color="auto"/>
        <w:bottom w:val="none" w:sz="0" w:space="0" w:color="auto"/>
        <w:right w:val="none" w:sz="0" w:space="0" w:color="auto"/>
      </w:divBdr>
    </w:div>
    <w:div w:id="317149511">
      <w:bodyDiv w:val="1"/>
      <w:marLeft w:val="0"/>
      <w:marRight w:val="0"/>
      <w:marTop w:val="0"/>
      <w:marBottom w:val="0"/>
      <w:divBdr>
        <w:top w:val="none" w:sz="0" w:space="0" w:color="auto"/>
        <w:left w:val="none" w:sz="0" w:space="0" w:color="auto"/>
        <w:bottom w:val="none" w:sz="0" w:space="0" w:color="auto"/>
        <w:right w:val="none" w:sz="0" w:space="0" w:color="auto"/>
      </w:divBdr>
    </w:div>
    <w:div w:id="383649304">
      <w:bodyDiv w:val="1"/>
      <w:marLeft w:val="0"/>
      <w:marRight w:val="0"/>
      <w:marTop w:val="0"/>
      <w:marBottom w:val="0"/>
      <w:divBdr>
        <w:top w:val="none" w:sz="0" w:space="0" w:color="auto"/>
        <w:left w:val="none" w:sz="0" w:space="0" w:color="auto"/>
        <w:bottom w:val="none" w:sz="0" w:space="0" w:color="auto"/>
        <w:right w:val="none" w:sz="0" w:space="0" w:color="auto"/>
      </w:divBdr>
    </w:div>
    <w:div w:id="479804971">
      <w:bodyDiv w:val="1"/>
      <w:marLeft w:val="0"/>
      <w:marRight w:val="0"/>
      <w:marTop w:val="0"/>
      <w:marBottom w:val="0"/>
      <w:divBdr>
        <w:top w:val="none" w:sz="0" w:space="0" w:color="auto"/>
        <w:left w:val="none" w:sz="0" w:space="0" w:color="auto"/>
        <w:bottom w:val="none" w:sz="0" w:space="0" w:color="auto"/>
        <w:right w:val="none" w:sz="0" w:space="0" w:color="auto"/>
      </w:divBdr>
    </w:div>
    <w:div w:id="669719737">
      <w:bodyDiv w:val="1"/>
      <w:marLeft w:val="0"/>
      <w:marRight w:val="0"/>
      <w:marTop w:val="0"/>
      <w:marBottom w:val="0"/>
      <w:divBdr>
        <w:top w:val="none" w:sz="0" w:space="0" w:color="auto"/>
        <w:left w:val="none" w:sz="0" w:space="0" w:color="auto"/>
        <w:bottom w:val="none" w:sz="0" w:space="0" w:color="auto"/>
        <w:right w:val="none" w:sz="0" w:space="0" w:color="auto"/>
      </w:divBdr>
    </w:div>
    <w:div w:id="675687745">
      <w:bodyDiv w:val="1"/>
      <w:marLeft w:val="0"/>
      <w:marRight w:val="0"/>
      <w:marTop w:val="0"/>
      <w:marBottom w:val="0"/>
      <w:divBdr>
        <w:top w:val="none" w:sz="0" w:space="0" w:color="auto"/>
        <w:left w:val="none" w:sz="0" w:space="0" w:color="auto"/>
        <w:bottom w:val="none" w:sz="0" w:space="0" w:color="auto"/>
        <w:right w:val="none" w:sz="0" w:space="0" w:color="auto"/>
      </w:divBdr>
    </w:div>
    <w:div w:id="677585352">
      <w:bodyDiv w:val="1"/>
      <w:marLeft w:val="0"/>
      <w:marRight w:val="0"/>
      <w:marTop w:val="0"/>
      <w:marBottom w:val="0"/>
      <w:divBdr>
        <w:top w:val="none" w:sz="0" w:space="0" w:color="auto"/>
        <w:left w:val="none" w:sz="0" w:space="0" w:color="auto"/>
        <w:bottom w:val="none" w:sz="0" w:space="0" w:color="auto"/>
        <w:right w:val="none" w:sz="0" w:space="0" w:color="auto"/>
      </w:divBdr>
    </w:div>
    <w:div w:id="740909236">
      <w:bodyDiv w:val="1"/>
      <w:marLeft w:val="0"/>
      <w:marRight w:val="0"/>
      <w:marTop w:val="0"/>
      <w:marBottom w:val="0"/>
      <w:divBdr>
        <w:top w:val="none" w:sz="0" w:space="0" w:color="auto"/>
        <w:left w:val="none" w:sz="0" w:space="0" w:color="auto"/>
        <w:bottom w:val="none" w:sz="0" w:space="0" w:color="auto"/>
        <w:right w:val="none" w:sz="0" w:space="0" w:color="auto"/>
      </w:divBdr>
    </w:div>
    <w:div w:id="1249267078">
      <w:bodyDiv w:val="1"/>
      <w:marLeft w:val="0"/>
      <w:marRight w:val="0"/>
      <w:marTop w:val="0"/>
      <w:marBottom w:val="0"/>
      <w:divBdr>
        <w:top w:val="none" w:sz="0" w:space="0" w:color="auto"/>
        <w:left w:val="none" w:sz="0" w:space="0" w:color="auto"/>
        <w:bottom w:val="none" w:sz="0" w:space="0" w:color="auto"/>
        <w:right w:val="none" w:sz="0" w:space="0" w:color="auto"/>
      </w:divBdr>
    </w:div>
    <w:div w:id="1395928037">
      <w:bodyDiv w:val="1"/>
      <w:marLeft w:val="0"/>
      <w:marRight w:val="0"/>
      <w:marTop w:val="0"/>
      <w:marBottom w:val="0"/>
      <w:divBdr>
        <w:top w:val="none" w:sz="0" w:space="0" w:color="auto"/>
        <w:left w:val="none" w:sz="0" w:space="0" w:color="auto"/>
        <w:bottom w:val="none" w:sz="0" w:space="0" w:color="auto"/>
        <w:right w:val="none" w:sz="0" w:space="0" w:color="auto"/>
      </w:divBdr>
      <w:divsChild>
        <w:div w:id="1294554413">
          <w:marLeft w:val="0"/>
          <w:marRight w:val="0"/>
          <w:marTop w:val="0"/>
          <w:marBottom w:val="0"/>
          <w:divBdr>
            <w:top w:val="none" w:sz="0" w:space="0" w:color="auto"/>
            <w:left w:val="none" w:sz="0" w:space="0" w:color="auto"/>
            <w:bottom w:val="none" w:sz="0" w:space="0" w:color="auto"/>
            <w:right w:val="none" w:sz="0" w:space="0" w:color="auto"/>
          </w:divBdr>
        </w:div>
        <w:div w:id="933586627">
          <w:marLeft w:val="0"/>
          <w:marRight w:val="0"/>
          <w:marTop w:val="0"/>
          <w:marBottom w:val="0"/>
          <w:divBdr>
            <w:top w:val="none" w:sz="0" w:space="0" w:color="auto"/>
            <w:left w:val="none" w:sz="0" w:space="0" w:color="auto"/>
            <w:bottom w:val="none" w:sz="0" w:space="0" w:color="auto"/>
            <w:right w:val="none" w:sz="0" w:space="0" w:color="auto"/>
          </w:divBdr>
        </w:div>
        <w:div w:id="1748569951">
          <w:marLeft w:val="0"/>
          <w:marRight w:val="0"/>
          <w:marTop w:val="0"/>
          <w:marBottom w:val="0"/>
          <w:divBdr>
            <w:top w:val="none" w:sz="0" w:space="0" w:color="auto"/>
            <w:left w:val="none" w:sz="0" w:space="0" w:color="auto"/>
            <w:bottom w:val="none" w:sz="0" w:space="0" w:color="auto"/>
            <w:right w:val="none" w:sz="0" w:space="0" w:color="auto"/>
          </w:divBdr>
        </w:div>
        <w:div w:id="1097868675">
          <w:marLeft w:val="0"/>
          <w:marRight w:val="0"/>
          <w:marTop w:val="0"/>
          <w:marBottom w:val="0"/>
          <w:divBdr>
            <w:top w:val="none" w:sz="0" w:space="0" w:color="auto"/>
            <w:left w:val="none" w:sz="0" w:space="0" w:color="auto"/>
            <w:bottom w:val="none" w:sz="0" w:space="0" w:color="auto"/>
            <w:right w:val="none" w:sz="0" w:space="0" w:color="auto"/>
          </w:divBdr>
        </w:div>
        <w:div w:id="851604435">
          <w:marLeft w:val="0"/>
          <w:marRight w:val="0"/>
          <w:marTop w:val="0"/>
          <w:marBottom w:val="0"/>
          <w:divBdr>
            <w:top w:val="none" w:sz="0" w:space="0" w:color="auto"/>
            <w:left w:val="none" w:sz="0" w:space="0" w:color="auto"/>
            <w:bottom w:val="none" w:sz="0" w:space="0" w:color="auto"/>
            <w:right w:val="none" w:sz="0" w:space="0" w:color="auto"/>
          </w:divBdr>
        </w:div>
        <w:div w:id="195777154">
          <w:marLeft w:val="0"/>
          <w:marRight w:val="0"/>
          <w:marTop w:val="0"/>
          <w:marBottom w:val="0"/>
          <w:divBdr>
            <w:top w:val="none" w:sz="0" w:space="0" w:color="auto"/>
            <w:left w:val="none" w:sz="0" w:space="0" w:color="auto"/>
            <w:bottom w:val="none" w:sz="0" w:space="0" w:color="auto"/>
            <w:right w:val="none" w:sz="0" w:space="0" w:color="auto"/>
          </w:divBdr>
        </w:div>
        <w:div w:id="2048407394">
          <w:marLeft w:val="0"/>
          <w:marRight w:val="0"/>
          <w:marTop w:val="0"/>
          <w:marBottom w:val="0"/>
          <w:divBdr>
            <w:top w:val="none" w:sz="0" w:space="0" w:color="auto"/>
            <w:left w:val="none" w:sz="0" w:space="0" w:color="auto"/>
            <w:bottom w:val="none" w:sz="0" w:space="0" w:color="auto"/>
            <w:right w:val="none" w:sz="0" w:space="0" w:color="auto"/>
          </w:divBdr>
          <w:divsChild>
            <w:div w:id="592856873">
              <w:marLeft w:val="-75"/>
              <w:marRight w:val="0"/>
              <w:marTop w:val="30"/>
              <w:marBottom w:val="30"/>
              <w:divBdr>
                <w:top w:val="none" w:sz="0" w:space="0" w:color="auto"/>
                <w:left w:val="none" w:sz="0" w:space="0" w:color="auto"/>
                <w:bottom w:val="none" w:sz="0" w:space="0" w:color="auto"/>
                <w:right w:val="none" w:sz="0" w:space="0" w:color="auto"/>
              </w:divBdr>
              <w:divsChild>
                <w:div w:id="1244149686">
                  <w:marLeft w:val="0"/>
                  <w:marRight w:val="0"/>
                  <w:marTop w:val="0"/>
                  <w:marBottom w:val="0"/>
                  <w:divBdr>
                    <w:top w:val="none" w:sz="0" w:space="0" w:color="auto"/>
                    <w:left w:val="none" w:sz="0" w:space="0" w:color="auto"/>
                    <w:bottom w:val="none" w:sz="0" w:space="0" w:color="auto"/>
                    <w:right w:val="none" w:sz="0" w:space="0" w:color="auto"/>
                  </w:divBdr>
                  <w:divsChild>
                    <w:div w:id="1872258093">
                      <w:marLeft w:val="0"/>
                      <w:marRight w:val="0"/>
                      <w:marTop w:val="0"/>
                      <w:marBottom w:val="0"/>
                      <w:divBdr>
                        <w:top w:val="none" w:sz="0" w:space="0" w:color="auto"/>
                        <w:left w:val="none" w:sz="0" w:space="0" w:color="auto"/>
                        <w:bottom w:val="none" w:sz="0" w:space="0" w:color="auto"/>
                        <w:right w:val="none" w:sz="0" w:space="0" w:color="auto"/>
                      </w:divBdr>
                    </w:div>
                  </w:divsChild>
                </w:div>
                <w:div w:id="568081509">
                  <w:marLeft w:val="0"/>
                  <w:marRight w:val="0"/>
                  <w:marTop w:val="0"/>
                  <w:marBottom w:val="0"/>
                  <w:divBdr>
                    <w:top w:val="none" w:sz="0" w:space="0" w:color="auto"/>
                    <w:left w:val="none" w:sz="0" w:space="0" w:color="auto"/>
                    <w:bottom w:val="none" w:sz="0" w:space="0" w:color="auto"/>
                    <w:right w:val="none" w:sz="0" w:space="0" w:color="auto"/>
                  </w:divBdr>
                  <w:divsChild>
                    <w:div w:id="1308243516">
                      <w:marLeft w:val="0"/>
                      <w:marRight w:val="0"/>
                      <w:marTop w:val="0"/>
                      <w:marBottom w:val="0"/>
                      <w:divBdr>
                        <w:top w:val="none" w:sz="0" w:space="0" w:color="auto"/>
                        <w:left w:val="none" w:sz="0" w:space="0" w:color="auto"/>
                        <w:bottom w:val="none" w:sz="0" w:space="0" w:color="auto"/>
                        <w:right w:val="none" w:sz="0" w:space="0" w:color="auto"/>
                      </w:divBdr>
                    </w:div>
                  </w:divsChild>
                </w:div>
                <w:div w:id="682978243">
                  <w:marLeft w:val="0"/>
                  <w:marRight w:val="0"/>
                  <w:marTop w:val="0"/>
                  <w:marBottom w:val="0"/>
                  <w:divBdr>
                    <w:top w:val="none" w:sz="0" w:space="0" w:color="auto"/>
                    <w:left w:val="none" w:sz="0" w:space="0" w:color="auto"/>
                    <w:bottom w:val="none" w:sz="0" w:space="0" w:color="auto"/>
                    <w:right w:val="none" w:sz="0" w:space="0" w:color="auto"/>
                  </w:divBdr>
                  <w:divsChild>
                    <w:div w:id="412551436">
                      <w:marLeft w:val="0"/>
                      <w:marRight w:val="0"/>
                      <w:marTop w:val="0"/>
                      <w:marBottom w:val="0"/>
                      <w:divBdr>
                        <w:top w:val="none" w:sz="0" w:space="0" w:color="auto"/>
                        <w:left w:val="none" w:sz="0" w:space="0" w:color="auto"/>
                        <w:bottom w:val="none" w:sz="0" w:space="0" w:color="auto"/>
                        <w:right w:val="none" w:sz="0" w:space="0" w:color="auto"/>
                      </w:divBdr>
                    </w:div>
                  </w:divsChild>
                </w:div>
                <w:div w:id="1209610172">
                  <w:marLeft w:val="0"/>
                  <w:marRight w:val="0"/>
                  <w:marTop w:val="0"/>
                  <w:marBottom w:val="0"/>
                  <w:divBdr>
                    <w:top w:val="none" w:sz="0" w:space="0" w:color="auto"/>
                    <w:left w:val="none" w:sz="0" w:space="0" w:color="auto"/>
                    <w:bottom w:val="none" w:sz="0" w:space="0" w:color="auto"/>
                    <w:right w:val="none" w:sz="0" w:space="0" w:color="auto"/>
                  </w:divBdr>
                  <w:divsChild>
                    <w:div w:id="1184394903">
                      <w:marLeft w:val="0"/>
                      <w:marRight w:val="0"/>
                      <w:marTop w:val="0"/>
                      <w:marBottom w:val="0"/>
                      <w:divBdr>
                        <w:top w:val="none" w:sz="0" w:space="0" w:color="auto"/>
                        <w:left w:val="none" w:sz="0" w:space="0" w:color="auto"/>
                        <w:bottom w:val="none" w:sz="0" w:space="0" w:color="auto"/>
                        <w:right w:val="none" w:sz="0" w:space="0" w:color="auto"/>
                      </w:divBdr>
                    </w:div>
                  </w:divsChild>
                </w:div>
                <w:div w:id="1947303281">
                  <w:marLeft w:val="0"/>
                  <w:marRight w:val="0"/>
                  <w:marTop w:val="0"/>
                  <w:marBottom w:val="0"/>
                  <w:divBdr>
                    <w:top w:val="none" w:sz="0" w:space="0" w:color="auto"/>
                    <w:left w:val="none" w:sz="0" w:space="0" w:color="auto"/>
                    <w:bottom w:val="none" w:sz="0" w:space="0" w:color="auto"/>
                    <w:right w:val="none" w:sz="0" w:space="0" w:color="auto"/>
                  </w:divBdr>
                  <w:divsChild>
                    <w:div w:id="1230572985">
                      <w:marLeft w:val="0"/>
                      <w:marRight w:val="0"/>
                      <w:marTop w:val="0"/>
                      <w:marBottom w:val="0"/>
                      <w:divBdr>
                        <w:top w:val="none" w:sz="0" w:space="0" w:color="auto"/>
                        <w:left w:val="none" w:sz="0" w:space="0" w:color="auto"/>
                        <w:bottom w:val="none" w:sz="0" w:space="0" w:color="auto"/>
                        <w:right w:val="none" w:sz="0" w:space="0" w:color="auto"/>
                      </w:divBdr>
                    </w:div>
                    <w:div w:id="1867522140">
                      <w:marLeft w:val="0"/>
                      <w:marRight w:val="0"/>
                      <w:marTop w:val="0"/>
                      <w:marBottom w:val="0"/>
                      <w:divBdr>
                        <w:top w:val="none" w:sz="0" w:space="0" w:color="auto"/>
                        <w:left w:val="none" w:sz="0" w:space="0" w:color="auto"/>
                        <w:bottom w:val="none" w:sz="0" w:space="0" w:color="auto"/>
                        <w:right w:val="none" w:sz="0" w:space="0" w:color="auto"/>
                      </w:divBdr>
                    </w:div>
                  </w:divsChild>
                </w:div>
                <w:div w:id="166482483">
                  <w:marLeft w:val="0"/>
                  <w:marRight w:val="0"/>
                  <w:marTop w:val="0"/>
                  <w:marBottom w:val="0"/>
                  <w:divBdr>
                    <w:top w:val="none" w:sz="0" w:space="0" w:color="auto"/>
                    <w:left w:val="none" w:sz="0" w:space="0" w:color="auto"/>
                    <w:bottom w:val="none" w:sz="0" w:space="0" w:color="auto"/>
                    <w:right w:val="none" w:sz="0" w:space="0" w:color="auto"/>
                  </w:divBdr>
                  <w:divsChild>
                    <w:div w:id="1952929079">
                      <w:marLeft w:val="0"/>
                      <w:marRight w:val="0"/>
                      <w:marTop w:val="0"/>
                      <w:marBottom w:val="0"/>
                      <w:divBdr>
                        <w:top w:val="none" w:sz="0" w:space="0" w:color="auto"/>
                        <w:left w:val="none" w:sz="0" w:space="0" w:color="auto"/>
                        <w:bottom w:val="none" w:sz="0" w:space="0" w:color="auto"/>
                        <w:right w:val="none" w:sz="0" w:space="0" w:color="auto"/>
                      </w:divBdr>
                    </w:div>
                    <w:div w:id="1046638126">
                      <w:marLeft w:val="0"/>
                      <w:marRight w:val="0"/>
                      <w:marTop w:val="0"/>
                      <w:marBottom w:val="0"/>
                      <w:divBdr>
                        <w:top w:val="none" w:sz="0" w:space="0" w:color="auto"/>
                        <w:left w:val="none" w:sz="0" w:space="0" w:color="auto"/>
                        <w:bottom w:val="none" w:sz="0" w:space="0" w:color="auto"/>
                        <w:right w:val="none" w:sz="0" w:space="0" w:color="auto"/>
                      </w:divBdr>
                    </w:div>
                  </w:divsChild>
                </w:div>
                <w:div w:id="758409483">
                  <w:marLeft w:val="0"/>
                  <w:marRight w:val="0"/>
                  <w:marTop w:val="0"/>
                  <w:marBottom w:val="0"/>
                  <w:divBdr>
                    <w:top w:val="none" w:sz="0" w:space="0" w:color="auto"/>
                    <w:left w:val="none" w:sz="0" w:space="0" w:color="auto"/>
                    <w:bottom w:val="none" w:sz="0" w:space="0" w:color="auto"/>
                    <w:right w:val="none" w:sz="0" w:space="0" w:color="auto"/>
                  </w:divBdr>
                  <w:divsChild>
                    <w:div w:id="535776710">
                      <w:marLeft w:val="0"/>
                      <w:marRight w:val="0"/>
                      <w:marTop w:val="0"/>
                      <w:marBottom w:val="0"/>
                      <w:divBdr>
                        <w:top w:val="none" w:sz="0" w:space="0" w:color="auto"/>
                        <w:left w:val="none" w:sz="0" w:space="0" w:color="auto"/>
                        <w:bottom w:val="none" w:sz="0" w:space="0" w:color="auto"/>
                        <w:right w:val="none" w:sz="0" w:space="0" w:color="auto"/>
                      </w:divBdr>
                    </w:div>
                    <w:div w:id="1219197478">
                      <w:marLeft w:val="0"/>
                      <w:marRight w:val="0"/>
                      <w:marTop w:val="0"/>
                      <w:marBottom w:val="0"/>
                      <w:divBdr>
                        <w:top w:val="none" w:sz="0" w:space="0" w:color="auto"/>
                        <w:left w:val="none" w:sz="0" w:space="0" w:color="auto"/>
                        <w:bottom w:val="none" w:sz="0" w:space="0" w:color="auto"/>
                        <w:right w:val="none" w:sz="0" w:space="0" w:color="auto"/>
                      </w:divBdr>
                    </w:div>
                    <w:div w:id="897669321">
                      <w:marLeft w:val="0"/>
                      <w:marRight w:val="0"/>
                      <w:marTop w:val="0"/>
                      <w:marBottom w:val="0"/>
                      <w:divBdr>
                        <w:top w:val="none" w:sz="0" w:space="0" w:color="auto"/>
                        <w:left w:val="none" w:sz="0" w:space="0" w:color="auto"/>
                        <w:bottom w:val="none" w:sz="0" w:space="0" w:color="auto"/>
                        <w:right w:val="none" w:sz="0" w:space="0" w:color="auto"/>
                      </w:divBdr>
                    </w:div>
                  </w:divsChild>
                </w:div>
                <w:div w:id="1673483976">
                  <w:marLeft w:val="0"/>
                  <w:marRight w:val="0"/>
                  <w:marTop w:val="0"/>
                  <w:marBottom w:val="0"/>
                  <w:divBdr>
                    <w:top w:val="none" w:sz="0" w:space="0" w:color="auto"/>
                    <w:left w:val="none" w:sz="0" w:space="0" w:color="auto"/>
                    <w:bottom w:val="none" w:sz="0" w:space="0" w:color="auto"/>
                    <w:right w:val="none" w:sz="0" w:space="0" w:color="auto"/>
                  </w:divBdr>
                  <w:divsChild>
                    <w:div w:id="1991206375">
                      <w:marLeft w:val="0"/>
                      <w:marRight w:val="0"/>
                      <w:marTop w:val="0"/>
                      <w:marBottom w:val="0"/>
                      <w:divBdr>
                        <w:top w:val="none" w:sz="0" w:space="0" w:color="auto"/>
                        <w:left w:val="none" w:sz="0" w:space="0" w:color="auto"/>
                        <w:bottom w:val="none" w:sz="0" w:space="0" w:color="auto"/>
                        <w:right w:val="none" w:sz="0" w:space="0" w:color="auto"/>
                      </w:divBdr>
                    </w:div>
                    <w:div w:id="1885169737">
                      <w:marLeft w:val="0"/>
                      <w:marRight w:val="0"/>
                      <w:marTop w:val="0"/>
                      <w:marBottom w:val="0"/>
                      <w:divBdr>
                        <w:top w:val="none" w:sz="0" w:space="0" w:color="auto"/>
                        <w:left w:val="none" w:sz="0" w:space="0" w:color="auto"/>
                        <w:bottom w:val="none" w:sz="0" w:space="0" w:color="auto"/>
                        <w:right w:val="none" w:sz="0" w:space="0" w:color="auto"/>
                      </w:divBdr>
                    </w:div>
                    <w:div w:id="179695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504924">
          <w:marLeft w:val="0"/>
          <w:marRight w:val="0"/>
          <w:marTop w:val="0"/>
          <w:marBottom w:val="0"/>
          <w:divBdr>
            <w:top w:val="none" w:sz="0" w:space="0" w:color="auto"/>
            <w:left w:val="none" w:sz="0" w:space="0" w:color="auto"/>
            <w:bottom w:val="none" w:sz="0" w:space="0" w:color="auto"/>
            <w:right w:val="none" w:sz="0" w:space="0" w:color="auto"/>
          </w:divBdr>
        </w:div>
      </w:divsChild>
    </w:div>
    <w:div w:id="1430544433">
      <w:bodyDiv w:val="1"/>
      <w:marLeft w:val="0"/>
      <w:marRight w:val="0"/>
      <w:marTop w:val="0"/>
      <w:marBottom w:val="0"/>
      <w:divBdr>
        <w:top w:val="none" w:sz="0" w:space="0" w:color="auto"/>
        <w:left w:val="none" w:sz="0" w:space="0" w:color="auto"/>
        <w:bottom w:val="none" w:sz="0" w:space="0" w:color="auto"/>
        <w:right w:val="none" w:sz="0" w:space="0" w:color="auto"/>
      </w:divBdr>
    </w:div>
    <w:div w:id="1604727719">
      <w:bodyDiv w:val="1"/>
      <w:marLeft w:val="0"/>
      <w:marRight w:val="0"/>
      <w:marTop w:val="0"/>
      <w:marBottom w:val="0"/>
      <w:divBdr>
        <w:top w:val="none" w:sz="0" w:space="0" w:color="auto"/>
        <w:left w:val="none" w:sz="0" w:space="0" w:color="auto"/>
        <w:bottom w:val="none" w:sz="0" w:space="0" w:color="auto"/>
        <w:right w:val="none" w:sz="0" w:space="0" w:color="auto"/>
      </w:divBdr>
    </w:div>
    <w:div w:id="1862627781">
      <w:bodyDiv w:val="1"/>
      <w:marLeft w:val="0"/>
      <w:marRight w:val="0"/>
      <w:marTop w:val="0"/>
      <w:marBottom w:val="0"/>
      <w:divBdr>
        <w:top w:val="none" w:sz="0" w:space="0" w:color="auto"/>
        <w:left w:val="none" w:sz="0" w:space="0" w:color="auto"/>
        <w:bottom w:val="none" w:sz="0" w:space="0" w:color="auto"/>
        <w:right w:val="none" w:sz="0" w:space="0" w:color="auto"/>
      </w:divBdr>
    </w:div>
    <w:div w:id="2125615656">
      <w:bodyDiv w:val="1"/>
      <w:marLeft w:val="0"/>
      <w:marRight w:val="0"/>
      <w:marTop w:val="0"/>
      <w:marBottom w:val="0"/>
      <w:divBdr>
        <w:top w:val="none" w:sz="0" w:space="0" w:color="auto"/>
        <w:left w:val="none" w:sz="0" w:space="0" w:color="auto"/>
        <w:bottom w:val="none" w:sz="0" w:space="0" w:color="auto"/>
        <w:right w:val="none" w:sz="0" w:space="0" w:color="auto"/>
      </w:divBdr>
      <w:divsChild>
        <w:div w:id="1887910338">
          <w:marLeft w:val="0"/>
          <w:marRight w:val="0"/>
          <w:marTop w:val="0"/>
          <w:marBottom w:val="0"/>
          <w:divBdr>
            <w:top w:val="none" w:sz="0" w:space="0" w:color="auto"/>
            <w:left w:val="none" w:sz="0" w:space="0" w:color="auto"/>
            <w:bottom w:val="none" w:sz="0" w:space="0" w:color="auto"/>
            <w:right w:val="none" w:sz="0" w:space="0" w:color="auto"/>
          </w:divBdr>
        </w:div>
        <w:div w:id="1492717513">
          <w:marLeft w:val="0"/>
          <w:marRight w:val="0"/>
          <w:marTop w:val="0"/>
          <w:marBottom w:val="0"/>
          <w:divBdr>
            <w:top w:val="none" w:sz="0" w:space="0" w:color="auto"/>
            <w:left w:val="none" w:sz="0" w:space="0" w:color="auto"/>
            <w:bottom w:val="none" w:sz="0" w:space="0" w:color="auto"/>
            <w:right w:val="none" w:sz="0" w:space="0" w:color="auto"/>
          </w:divBdr>
        </w:div>
        <w:div w:id="37343424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facebook.com/Nice-Group-112805012112106/" TargetMode="External"/><Relationship Id="rId26" Type="http://schemas.openxmlformats.org/officeDocument/2006/relationships/hyperlink" Target="mailto:giulia.bertolini@secnewgate.it" TargetMode="External"/><Relationship Id="rId3" Type="http://schemas.openxmlformats.org/officeDocument/2006/relationships/customXml" Target="../customXml/item3.xml"/><Relationship Id="rId21" Type="http://schemas.openxmlformats.org/officeDocument/2006/relationships/hyperlink" Target="http://www.mcarchitects.it"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linkedin.com/company/nice-spa/" TargetMode="External"/><Relationship Id="rId25" Type="http://schemas.openxmlformats.org/officeDocument/2006/relationships/hyperlink" Target="mailto:Alessia.ravaldi@mcarchitects.it" TargetMode="External"/><Relationship Id="rId2" Type="http://schemas.openxmlformats.org/officeDocument/2006/relationships/customXml" Target="../customXml/item2.xml"/><Relationship Id="rId16" Type="http://schemas.openxmlformats.org/officeDocument/2006/relationships/hyperlink" Target="http://www.niceforyou.com" TargetMode="External"/><Relationship Id="rId20" Type="http://schemas.openxmlformats.org/officeDocument/2006/relationships/hyperlink" Target="https://www.instagram.com/nicegrou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Christiane.Burklein@mcarchitects.it"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mailto:m.tommasi@niceforyou.com" TargetMode="External"/><Relationship Id="rId28" Type="http://schemas.openxmlformats.org/officeDocument/2006/relationships/image" Target="media/image6.jpeg"/><Relationship Id="rId10" Type="http://schemas.openxmlformats.org/officeDocument/2006/relationships/endnotes" Target="endnotes.xml"/><Relationship Id="rId19" Type="http://schemas.openxmlformats.org/officeDocument/2006/relationships/hyperlink" Target="https://twitter.com/thenicegrou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mailto:el.chies@niceforyou.com" TargetMode="External"/><Relationship Id="rId27" Type="http://schemas.openxmlformats.org/officeDocument/2006/relationships/hyperlink" Target="mailto:silvia.gentile@secnewgate.it"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jpe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17128CC8A63B44CB67194638670D107" ma:contentTypeVersion="10" ma:contentTypeDescription="Ein neues Dokument erstellen." ma:contentTypeScope="" ma:versionID="12158b495a635354f970c686b0e14293">
  <xsd:schema xmlns:xsd="http://www.w3.org/2001/XMLSchema" xmlns:xs="http://www.w3.org/2001/XMLSchema" xmlns:p="http://schemas.microsoft.com/office/2006/metadata/properties" xmlns:ns2="c8e3f713-acb9-494f-a090-20d1cc8358d7" xmlns:ns3="d45de15b-1dbe-4eed-9b0c-9d4f12fb9bd6" targetNamespace="http://schemas.microsoft.com/office/2006/metadata/properties" ma:root="true" ma:fieldsID="9f0fa1ec5a6275b2dd0298addd6eeed7" ns2:_="" ns3:_="">
    <xsd:import namespace="c8e3f713-acb9-494f-a090-20d1cc8358d7"/>
    <xsd:import namespace="d45de15b-1dbe-4eed-9b0c-9d4f12fb9bd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e3f713-acb9-494f-a090-20d1cc8358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5de15b-1dbe-4eed-9b0c-9d4f12fb9bd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d45de15b-1dbe-4eed-9b0c-9d4f12fb9bd6">
      <UserInfo>
        <DisplayName>Tanja Gottwald</DisplayName>
        <AccountId>10</AccountId>
        <AccountType/>
      </UserInfo>
    </SharedWithUsers>
  </documentManagement>
</p:properties>
</file>

<file path=customXml/itemProps1.xml><?xml version="1.0" encoding="utf-8"?>
<ds:datastoreItem xmlns:ds="http://schemas.openxmlformats.org/officeDocument/2006/customXml" ds:itemID="{AED692C0-3212-4300-97C4-995E98B92B6E}">
  <ds:schemaRefs>
    <ds:schemaRef ds:uri="http://schemas.openxmlformats.org/officeDocument/2006/bibliography"/>
  </ds:schemaRefs>
</ds:datastoreItem>
</file>

<file path=customXml/itemProps2.xml><?xml version="1.0" encoding="utf-8"?>
<ds:datastoreItem xmlns:ds="http://schemas.openxmlformats.org/officeDocument/2006/customXml" ds:itemID="{4E31B441-AC35-4B17-945F-958CE48099C3}">
  <ds:schemaRefs>
    <ds:schemaRef ds:uri="http://schemas.microsoft.com/sharepoint/v3/contenttype/forms"/>
  </ds:schemaRefs>
</ds:datastoreItem>
</file>

<file path=customXml/itemProps3.xml><?xml version="1.0" encoding="utf-8"?>
<ds:datastoreItem xmlns:ds="http://schemas.openxmlformats.org/officeDocument/2006/customXml" ds:itemID="{7B4ADD8A-4DCD-4474-8398-61C47E45D2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e3f713-acb9-494f-a090-20d1cc8358d7"/>
    <ds:schemaRef ds:uri="d45de15b-1dbe-4eed-9b0c-9d4f12fb9b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4B8E6A-4D18-4C5D-8DA3-FAB7B35A2094}">
  <ds:schemaRefs>
    <ds:schemaRef ds:uri="http://schemas.microsoft.com/office/2006/metadata/properties"/>
    <ds:schemaRef ds:uri="http://schemas.microsoft.com/office/infopath/2007/PartnerControls"/>
    <ds:schemaRef ds:uri="d45de15b-1dbe-4eed-9b0c-9d4f12fb9bd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32</Words>
  <Characters>9657</Characters>
  <Application>Microsoft Office Word</Application>
  <DocSecurity>0</DocSecurity>
  <Lines>80</Lines>
  <Paragraphs>22</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sa Chies</dc:creator>
  <cp:lastModifiedBy>Juliane Speigl</cp:lastModifiedBy>
  <cp:revision>4</cp:revision>
  <cp:lastPrinted>2019-12-13T09:38:00Z</cp:lastPrinted>
  <dcterms:created xsi:type="dcterms:W3CDTF">2022-02-22T13:43:00Z</dcterms:created>
  <dcterms:modified xsi:type="dcterms:W3CDTF">2022-02-2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2T00:00:00Z</vt:filetime>
  </property>
  <property fmtid="{D5CDD505-2E9C-101B-9397-08002B2CF9AE}" pid="3" name="Creator">
    <vt:lpwstr>Adobe InDesign CC 13.0 (Macintosh)</vt:lpwstr>
  </property>
  <property fmtid="{D5CDD505-2E9C-101B-9397-08002B2CF9AE}" pid="4" name="LastSaved">
    <vt:filetime>2018-10-02T00:00:00Z</vt:filetime>
  </property>
  <property fmtid="{D5CDD505-2E9C-101B-9397-08002B2CF9AE}" pid="5" name="ContentTypeId">
    <vt:lpwstr>0x010100017128CC8A63B44CB67194638670D107</vt:lpwstr>
  </property>
</Properties>
</file>